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6A42" w14:textId="77777777" w:rsidR="005B0579" w:rsidRDefault="00FD675F">
      <w:pPr>
        <w:spacing w:after="160" w:line="259" w:lineRule="auto"/>
        <w:contextualSpacing w:val="0"/>
        <w:rPr>
          <w:rFonts w:ascii="Calibri" w:eastAsia="Calibri" w:hAnsi="Calibri" w:cs="Calibri"/>
          <w:b/>
          <w:color w:val="1F3864"/>
          <w:sz w:val="96"/>
          <w:szCs w:val="96"/>
        </w:rPr>
      </w:pPr>
      <w:r>
        <w:rPr>
          <w:rFonts w:ascii="Calibri" w:eastAsia="Calibri" w:hAnsi="Calibri" w:cs="Calibri"/>
          <w:b/>
          <w:color w:val="1F3864"/>
          <w:sz w:val="96"/>
          <w:szCs w:val="96"/>
        </w:rPr>
        <w:t>Setup Document</w:t>
      </w:r>
      <w:r>
        <w:rPr>
          <w:noProof/>
        </w:rPr>
        <mc:AlternateContent>
          <mc:Choice Requires="wps">
            <w:drawing>
              <wp:anchor distT="0" distB="0" distL="114300" distR="114300" simplePos="0" relativeHeight="251654144" behindDoc="0" locked="0" layoutInCell="1" hidden="0" allowOverlap="1" wp14:anchorId="7884C1DB" wp14:editId="180DE5FF">
                <wp:simplePos x="0" y="0"/>
                <wp:positionH relativeFrom="margin">
                  <wp:posOffset>-27622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14:paraId="3C9F840E" w14:textId="77777777" w:rsidR="005B0579" w:rsidRDefault="005B0579">
                            <w:pPr>
                              <w:spacing w:line="240" w:lineRule="auto"/>
                              <w:textDirection w:val="btLr"/>
                            </w:pPr>
                          </w:p>
                        </w:txbxContent>
                      </wps:txbx>
                      <wps:bodyPr spcFirstLastPara="1" wrap="square" lIns="91425" tIns="91425" rIns="91425" bIns="91425" anchor="ctr" anchorCtr="0"/>
                    </wps:wsp>
                  </a:graphicData>
                </a:graphic>
              </wp:anchor>
            </w:drawing>
          </mc:Choice>
          <mc:Fallback>
            <w:pict>
              <v:shape w14:anchorId="7884C1DB" id="Rectangle: Diagonal Corners Snipped 1" o:spid="_x0000_s1026" style="position:absolute;margin-left:-21.75pt;margin-top:69pt;width:498.75pt;height:15pt;z-index:25165414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14:paraId="3C9F840E" w14:textId="77777777" w:rsidR="005B0579" w:rsidRDefault="005B0579">
                      <w:pPr>
                        <w:spacing w:line="240" w:lineRule="auto"/>
                        <w:textDirection w:val="btLr"/>
                      </w:pPr>
                    </w:p>
                  </w:txbxContent>
                </v:textbox>
                <w10:wrap anchorx="margin"/>
              </v:shape>
            </w:pict>
          </mc:Fallback>
        </mc:AlternateContent>
      </w:r>
    </w:p>
    <w:p w14:paraId="6E914788" w14:textId="77777777" w:rsidR="005B0579" w:rsidRDefault="00FD675F">
      <w:pPr>
        <w:contextualSpacing w:val="0"/>
      </w:pPr>
      <w:r>
        <w:rPr>
          <w:noProof/>
        </w:rPr>
        <mc:AlternateContent>
          <mc:Choice Requires="wpg">
            <w:drawing>
              <wp:anchor distT="0" distB="0" distL="0" distR="0" simplePos="0" relativeHeight="251655168" behindDoc="1" locked="0" layoutInCell="1" hidden="0" allowOverlap="1" wp14:anchorId="683D2FCA" wp14:editId="0E5F5584">
                <wp:simplePos x="0" y="0"/>
                <wp:positionH relativeFrom="margin">
                  <wp:posOffset>3914775</wp:posOffset>
                </wp:positionH>
                <wp:positionV relativeFrom="paragraph">
                  <wp:posOffset>152400</wp:posOffset>
                </wp:positionV>
                <wp:extent cx="2145401" cy="8658225"/>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3" name="Group 3"/>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14:paraId="0103665C" w14:textId="77777777" w:rsidR="005B0579" w:rsidRDefault="005B0579">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14:paraId="4AF8A22D" w14:textId="77777777" w:rsidR="005B0579" w:rsidRDefault="005B0579">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683D2FCA" id="Group 2" o:spid="_x0000_s1027" style="position:absolute;margin-left:308.25pt;margin-top:12pt;width:168.95pt;height:681.75pt;z-index:-25166131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">
                <v:group id="Group 3"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103665C" w14:textId="77777777" w:rsidR="005B0579" w:rsidRDefault="005B0579">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14:paraId="4AF8A22D" w14:textId="77777777" w:rsidR="005B0579" w:rsidRDefault="005B0579">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7216" behindDoc="0" locked="0" layoutInCell="1" hidden="0" allowOverlap="1" wp14:anchorId="7A606977" wp14:editId="5FBAE321">
                <wp:simplePos x="0" y="0"/>
                <wp:positionH relativeFrom="margin">
                  <wp:posOffset>523875</wp:posOffset>
                </wp:positionH>
                <wp:positionV relativeFrom="paragraph">
                  <wp:posOffset>6667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wps:txbx>
                      <wps:bodyPr spcFirstLastPara="1" wrap="square" lIns="91425" tIns="45700" rIns="91425" bIns="45700" anchor="t" anchorCtr="0"/>
                    </wps:wsp>
                  </a:graphicData>
                </a:graphic>
              </wp:anchor>
            </w:drawing>
          </mc:Choice>
          <mc:Fallback>
            <w:pict>
              <v:rect w14:anchorId="7A606977" id="Rectangle 32" o:spid="_x0000_s1057" style="position:absolute;margin-left:41.25pt;margin-top:52.5pt;width:320.25pt;height:26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" filled="f" strokecolor="#0070c0" strokeweight="1.5pt">
                <v:stroke startarrowwidth="narrow" startarrowlength="short" endarrowwidth="narrow" endarrowlength="short" joinstyle="round"/>
                <v:textbox inset="2.53958mm,1.2694mm,2.53958mm,1.2694mm">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v:textbox>
                <w10:wrap anchorx="margin"/>
              </v:rect>
            </w:pict>
          </mc:Fallback>
        </mc:AlternateContent>
      </w:r>
    </w:p>
    <w:p w14:paraId="56721947" w14:textId="77777777" w:rsidR="005B0579" w:rsidRDefault="005B0579">
      <w:pPr>
        <w:contextualSpacing w:val="0"/>
      </w:pPr>
    </w:p>
    <w:p w14:paraId="72408FC8" w14:textId="77777777" w:rsidR="005B0579" w:rsidRDefault="005B0579">
      <w:pPr>
        <w:contextualSpacing w:val="0"/>
      </w:pPr>
    </w:p>
    <w:p w14:paraId="31D8E770" w14:textId="77777777" w:rsidR="005B0579" w:rsidRDefault="005B0579">
      <w:pPr>
        <w:contextualSpacing w:val="0"/>
      </w:pPr>
    </w:p>
    <w:p w14:paraId="69339039" w14:textId="77777777" w:rsidR="005B0579" w:rsidRDefault="005B0579">
      <w:pPr>
        <w:contextualSpacing w:val="0"/>
      </w:pPr>
    </w:p>
    <w:p w14:paraId="7A30C10E" w14:textId="77777777" w:rsidR="005B0579" w:rsidRDefault="005B0579">
      <w:pPr>
        <w:contextualSpacing w:val="0"/>
      </w:pPr>
    </w:p>
    <w:p w14:paraId="3B6B3AEF" w14:textId="77777777" w:rsidR="005B0579" w:rsidRDefault="005B0579">
      <w:pPr>
        <w:contextualSpacing w:val="0"/>
      </w:pPr>
    </w:p>
    <w:p w14:paraId="1BC0BE9D" w14:textId="77777777" w:rsidR="005B0579" w:rsidRDefault="005B0579">
      <w:pPr>
        <w:contextualSpacing w:val="0"/>
      </w:pPr>
    </w:p>
    <w:p w14:paraId="4C5D5411" w14:textId="77777777" w:rsidR="005B0579" w:rsidRDefault="005B0579">
      <w:pPr>
        <w:contextualSpacing w:val="0"/>
      </w:pPr>
    </w:p>
    <w:p w14:paraId="336EF182" w14:textId="77777777" w:rsidR="005B0579" w:rsidRDefault="005B0579">
      <w:pPr>
        <w:contextualSpacing w:val="0"/>
      </w:pPr>
    </w:p>
    <w:p w14:paraId="4233E031" w14:textId="77777777" w:rsidR="005B0579" w:rsidRDefault="005B0579">
      <w:pPr>
        <w:contextualSpacing w:val="0"/>
      </w:pPr>
    </w:p>
    <w:p w14:paraId="5B2C9B14" w14:textId="77777777" w:rsidR="005B0579" w:rsidRDefault="005B0579">
      <w:pPr>
        <w:contextualSpacing w:val="0"/>
      </w:pPr>
    </w:p>
    <w:p w14:paraId="594641F4" w14:textId="77777777" w:rsidR="005B0579" w:rsidRDefault="005B0579">
      <w:pPr>
        <w:contextualSpacing w:val="0"/>
      </w:pPr>
    </w:p>
    <w:p w14:paraId="775D18DC" w14:textId="77777777" w:rsidR="005B0579" w:rsidRDefault="005B0579">
      <w:pPr>
        <w:contextualSpacing w:val="0"/>
      </w:pPr>
    </w:p>
    <w:p w14:paraId="498FAD5A" w14:textId="77777777" w:rsidR="005B0579" w:rsidRDefault="005B0579">
      <w:pPr>
        <w:contextualSpacing w:val="0"/>
      </w:pPr>
    </w:p>
    <w:p w14:paraId="27FA323C" w14:textId="77777777" w:rsidR="005B0579" w:rsidRDefault="005B0579">
      <w:pPr>
        <w:contextualSpacing w:val="0"/>
      </w:pPr>
    </w:p>
    <w:p w14:paraId="4465E7C9" w14:textId="77777777" w:rsidR="005B0579" w:rsidRDefault="005B0579">
      <w:pPr>
        <w:contextualSpacing w:val="0"/>
      </w:pPr>
    </w:p>
    <w:p w14:paraId="1479E882" w14:textId="77777777" w:rsidR="005B0579" w:rsidRDefault="005B0579">
      <w:pPr>
        <w:contextualSpacing w:val="0"/>
      </w:pPr>
    </w:p>
    <w:p w14:paraId="23D97894" w14:textId="77777777" w:rsidR="005B0579" w:rsidRDefault="005B0579">
      <w:pPr>
        <w:contextualSpacing w:val="0"/>
      </w:pPr>
    </w:p>
    <w:p w14:paraId="68F385D4" w14:textId="77777777" w:rsidR="005B0579" w:rsidRDefault="005B0579">
      <w:pPr>
        <w:contextualSpacing w:val="0"/>
      </w:pPr>
    </w:p>
    <w:p w14:paraId="6161FB78" w14:textId="77777777" w:rsidR="005B0579" w:rsidRDefault="005B0579">
      <w:pPr>
        <w:contextualSpacing w:val="0"/>
      </w:pPr>
    </w:p>
    <w:p w14:paraId="06F90230" w14:textId="77777777" w:rsidR="005B0579" w:rsidRDefault="005B0579">
      <w:pPr>
        <w:contextualSpacing w:val="0"/>
      </w:pPr>
    </w:p>
    <w:p w14:paraId="19D5ABE1" w14:textId="77777777" w:rsidR="005B0579" w:rsidRDefault="005B0579">
      <w:pPr>
        <w:contextualSpacing w:val="0"/>
      </w:pPr>
    </w:p>
    <w:p w14:paraId="352F924F" w14:textId="77777777" w:rsidR="005B0579" w:rsidRDefault="005B0579">
      <w:pPr>
        <w:contextualSpacing w:val="0"/>
      </w:pPr>
    </w:p>
    <w:p w14:paraId="7D0CA3AF" w14:textId="77777777" w:rsidR="005B0579" w:rsidRDefault="005B0579">
      <w:pPr>
        <w:contextualSpacing w:val="0"/>
      </w:pPr>
    </w:p>
    <w:p w14:paraId="68F0593F" w14:textId="77777777" w:rsidR="005B0579" w:rsidRDefault="005B0579">
      <w:pPr>
        <w:contextualSpacing w:val="0"/>
      </w:pPr>
    </w:p>
    <w:p w14:paraId="679CBCA5" w14:textId="77777777" w:rsidR="005B0579" w:rsidRDefault="005B0579">
      <w:pPr>
        <w:contextualSpacing w:val="0"/>
      </w:pPr>
    </w:p>
    <w:p w14:paraId="02FE0254" w14:textId="77777777" w:rsidR="005B0579" w:rsidRDefault="005B0579">
      <w:pPr>
        <w:contextualSpacing w:val="0"/>
      </w:pPr>
    </w:p>
    <w:p w14:paraId="65ABF1B5" w14:textId="77777777" w:rsidR="005B0579" w:rsidRDefault="005B0579">
      <w:pPr>
        <w:contextualSpacing w:val="0"/>
      </w:pPr>
    </w:p>
    <w:p w14:paraId="10649882" w14:textId="77777777" w:rsidR="005B0579" w:rsidRDefault="005B0579">
      <w:pPr>
        <w:contextualSpacing w:val="0"/>
      </w:pPr>
    </w:p>
    <w:p w14:paraId="7E3B5EFB" w14:textId="77777777" w:rsidR="005B0579" w:rsidRDefault="005B0579">
      <w:pPr>
        <w:contextualSpacing w:val="0"/>
      </w:pPr>
    </w:p>
    <w:p w14:paraId="46B7C662" w14:textId="77777777" w:rsidR="005B0579" w:rsidRDefault="005B0579">
      <w:pPr>
        <w:contextualSpacing w:val="0"/>
      </w:pPr>
    </w:p>
    <w:p w14:paraId="1342798B" w14:textId="77777777" w:rsidR="005B0579" w:rsidRDefault="005B0579">
      <w:pPr>
        <w:contextualSpacing w:val="0"/>
      </w:pPr>
    </w:p>
    <w:p w14:paraId="783D7819" w14:textId="77777777" w:rsidR="005B0579" w:rsidRDefault="005B0579">
      <w:pPr>
        <w:contextualSpacing w:val="0"/>
      </w:pPr>
    </w:p>
    <w:p w14:paraId="69355688" w14:textId="77777777" w:rsidR="005B0579" w:rsidRDefault="005B0579">
      <w:pPr>
        <w:contextualSpacing w:val="0"/>
      </w:pPr>
    </w:p>
    <w:p w14:paraId="3E459E8F" w14:textId="77777777" w:rsidR="005B0579" w:rsidRDefault="005B0579">
      <w:pPr>
        <w:contextualSpacing w:val="0"/>
      </w:pPr>
    </w:p>
    <w:p w14:paraId="0FE0B728" w14:textId="77777777" w:rsidR="005B0579" w:rsidRDefault="005B0579">
      <w:pPr>
        <w:contextualSpacing w:val="0"/>
      </w:pPr>
    </w:p>
    <w:p w14:paraId="3ADF3FE4" w14:textId="77777777" w:rsidR="005B0579" w:rsidRDefault="005B0579">
      <w:pPr>
        <w:contextualSpacing w:val="0"/>
      </w:pPr>
    </w:p>
    <w:p w14:paraId="21A2D6CF" w14:textId="77777777" w:rsidR="005B0579" w:rsidRDefault="005B0579">
      <w:pPr>
        <w:contextualSpacing w:val="0"/>
      </w:pPr>
    </w:p>
    <w:p w14:paraId="7F1799E3" w14:textId="22B05072" w:rsidR="005B0579" w:rsidRDefault="005B0579">
      <w:pPr>
        <w:contextualSpacing w:val="0"/>
      </w:pPr>
    </w:p>
    <w:p w14:paraId="610AFC7B" w14:textId="77777777" w:rsidR="002C26CF" w:rsidRDefault="002C26CF">
      <w:pPr>
        <w:contextualSpacing w:val="0"/>
      </w:pPr>
    </w:p>
    <w:p w14:paraId="47779FBC" w14:textId="77777777" w:rsidR="005B0579" w:rsidRDefault="005B0579">
      <w:pPr>
        <w:contextualSpacing w:val="0"/>
      </w:pPr>
    </w:p>
    <w:p w14:paraId="5337DC51" w14:textId="77777777" w:rsidR="005B0579" w:rsidRDefault="005B0579">
      <w:pPr>
        <w:contextualSpacing w:val="0"/>
      </w:pPr>
    </w:p>
    <w:sdt>
      <w:sdtPr>
        <w:rPr>
          <w:rFonts w:ascii="Arial" w:eastAsia="Arial" w:hAnsi="Arial" w:cs="Arial"/>
          <w:color w:val="auto"/>
          <w:sz w:val="22"/>
          <w:szCs w:val="22"/>
        </w:rPr>
        <w:id w:val="-183600785"/>
        <w:docPartObj>
          <w:docPartGallery w:val="Table of Contents"/>
          <w:docPartUnique/>
        </w:docPartObj>
      </w:sdtPr>
      <w:sdtEndPr>
        <w:rPr>
          <w:b/>
          <w:bCs/>
          <w:noProof/>
        </w:rPr>
      </w:sdtEndPr>
      <w:sdtContent>
        <w:p w14:paraId="4DA191B4" w14:textId="53E7B13E" w:rsidR="002C26CF" w:rsidRDefault="002C26CF">
          <w:pPr>
            <w:pStyle w:val="TOCHeading"/>
          </w:pPr>
          <w:r>
            <w:t>Table of Contents</w:t>
          </w:r>
        </w:p>
        <w:p w14:paraId="5CA82716" w14:textId="7BF54C98" w:rsidR="00390FC9" w:rsidRDefault="002C26CF">
          <w:pPr>
            <w:pStyle w:val="TOC1"/>
            <w:tabs>
              <w:tab w:val="right" w:leader="dot" w:pos="9019"/>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469186" w:history="1">
            <w:r w:rsidR="00390FC9" w:rsidRPr="009B19C4">
              <w:rPr>
                <w:rStyle w:val="Hyperlink"/>
                <w:rFonts w:eastAsia="Comfortaa"/>
                <w:noProof/>
              </w:rPr>
              <w:t>Contract</w:t>
            </w:r>
            <w:r w:rsidR="00390FC9">
              <w:rPr>
                <w:noProof/>
                <w:webHidden/>
              </w:rPr>
              <w:tab/>
            </w:r>
            <w:r w:rsidR="00390FC9">
              <w:rPr>
                <w:noProof/>
                <w:webHidden/>
              </w:rPr>
              <w:fldChar w:fldCharType="begin"/>
            </w:r>
            <w:r w:rsidR="00390FC9">
              <w:rPr>
                <w:noProof/>
                <w:webHidden/>
              </w:rPr>
              <w:instrText xml:space="preserve"> PAGEREF _Toc529469186 \h </w:instrText>
            </w:r>
            <w:r w:rsidR="00390FC9">
              <w:rPr>
                <w:noProof/>
                <w:webHidden/>
              </w:rPr>
            </w:r>
            <w:r w:rsidR="00390FC9">
              <w:rPr>
                <w:noProof/>
                <w:webHidden/>
              </w:rPr>
              <w:fldChar w:fldCharType="separate"/>
            </w:r>
            <w:r w:rsidR="00390FC9">
              <w:rPr>
                <w:noProof/>
                <w:webHidden/>
              </w:rPr>
              <w:t>3</w:t>
            </w:r>
            <w:r w:rsidR="00390FC9">
              <w:rPr>
                <w:noProof/>
                <w:webHidden/>
              </w:rPr>
              <w:fldChar w:fldCharType="end"/>
            </w:r>
          </w:hyperlink>
        </w:p>
        <w:p w14:paraId="39F0588D" w14:textId="34817F48" w:rsidR="00390FC9" w:rsidRDefault="00245088">
          <w:pPr>
            <w:pStyle w:val="TOC1"/>
            <w:tabs>
              <w:tab w:val="right" w:leader="dot" w:pos="9019"/>
            </w:tabs>
            <w:rPr>
              <w:rFonts w:asciiTheme="minorHAnsi" w:eastAsiaTheme="minorEastAsia" w:hAnsiTheme="minorHAnsi" w:cstheme="minorBidi"/>
              <w:noProof/>
            </w:rPr>
          </w:pPr>
          <w:hyperlink w:anchor="_Toc529469187" w:history="1">
            <w:r w:rsidR="00390FC9" w:rsidRPr="009B19C4">
              <w:rPr>
                <w:rStyle w:val="Hyperlink"/>
                <w:rFonts w:eastAsia="Comfortaa"/>
                <w:noProof/>
              </w:rPr>
              <w:t>Processes</w:t>
            </w:r>
            <w:r w:rsidR="00390FC9">
              <w:rPr>
                <w:noProof/>
                <w:webHidden/>
              </w:rPr>
              <w:tab/>
            </w:r>
            <w:r w:rsidR="00390FC9">
              <w:rPr>
                <w:noProof/>
                <w:webHidden/>
              </w:rPr>
              <w:fldChar w:fldCharType="begin"/>
            </w:r>
            <w:r w:rsidR="00390FC9">
              <w:rPr>
                <w:noProof/>
                <w:webHidden/>
              </w:rPr>
              <w:instrText xml:space="preserve"> PAGEREF _Toc529469187 \h </w:instrText>
            </w:r>
            <w:r w:rsidR="00390FC9">
              <w:rPr>
                <w:noProof/>
                <w:webHidden/>
              </w:rPr>
            </w:r>
            <w:r w:rsidR="00390FC9">
              <w:rPr>
                <w:noProof/>
                <w:webHidden/>
              </w:rPr>
              <w:fldChar w:fldCharType="separate"/>
            </w:r>
            <w:r w:rsidR="00390FC9">
              <w:rPr>
                <w:noProof/>
                <w:webHidden/>
              </w:rPr>
              <w:t>5</w:t>
            </w:r>
            <w:r w:rsidR="00390FC9">
              <w:rPr>
                <w:noProof/>
                <w:webHidden/>
              </w:rPr>
              <w:fldChar w:fldCharType="end"/>
            </w:r>
          </w:hyperlink>
        </w:p>
        <w:p w14:paraId="5481DFBB" w14:textId="5DAA5A0A" w:rsidR="00390FC9" w:rsidRDefault="00245088">
          <w:pPr>
            <w:pStyle w:val="TOC1"/>
            <w:tabs>
              <w:tab w:val="right" w:leader="dot" w:pos="9019"/>
            </w:tabs>
            <w:rPr>
              <w:rFonts w:asciiTheme="minorHAnsi" w:eastAsiaTheme="minorEastAsia" w:hAnsiTheme="minorHAnsi" w:cstheme="minorBidi"/>
              <w:noProof/>
            </w:rPr>
          </w:pPr>
          <w:hyperlink w:anchor="_Toc529469188" w:history="1">
            <w:r w:rsidR="00390FC9" w:rsidRPr="009B19C4">
              <w:rPr>
                <w:rStyle w:val="Hyperlink"/>
                <w:rFonts w:eastAsia="Comfortaa"/>
                <w:noProof/>
              </w:rPr>
              <w:t>Functional requirements</w:t>
            </w:r>
            <w:r w:rsidR="00390FC9">
              <w:rPr>
                <w:noProof/>
                <w:webHidden/>
              </w:rPr>
              <w:tab/>
            </w:r>
            <w:r w:rsidR="00390FC9">
              <w:rPr>
                <w:noProof/>
                <w:webHidden/>
              </w:rPr>
              <w:fldChar w:fldCharType="begin"/>
            </w:r>
            <w:r w:rsidR="00390FC9">
              <w:rPr>
                <w:noProof/>
                <w:webHidden/>
              </w:rPr>
              <w:instrText xml:space="preserve"> PAGEREF _Toc529469188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1570DFDA" w14:textId="4A861FD9" w:rsidR="00390FC9" w:rsidRDefault="00245088">
          <w:pPr>
            <w:pStyle w:val="TOC2"/>
            <w:tabs>
              <w:tab w:val="right" w:leader="dot" w:pos="9019"/>
            </w:tabs>
            <w:rPr>
              <w:rFonts w:asciiTheme="minorHAnsi" w:eastAsiaTheme="minorEastAsia" w:hAnsiTheme="minorHAnsi" w:cstheme="minorBidi"/>
              <w:noProof/>
            </w:rPr>
          </w:pPr>
          <w:hyperlink w:anchor="_Toc529469189" w:history="1">
            <w:r w:rsidR="00390FC9" w:rsidRPr="009B19C4">
              <w:rPr>
                <w:rStyle w:val="Hyperlink"/>
                <w:noProof/>
              </w:rPr>
              <w:t>For Website</w:t>
            </w:r>
            <w:r w:rsidR="00390FC9">
              <w:rPr>
                <w:noProof/>
                <w:webHidden/>
              </w:rPr>
              <w:tab/>
            </w:r>
            <w:r w:rsidR="00390FC9">
              <w:rPr>
                <w:noProof/>
                <w:webHidden/>
              </w:rPr>
              <w:fldChar w:fldCharType="begin"/>
            </w:r>
            <w:r w:rsidR="00390FC9">
              <w:rPr>
                <w:noProof/>
                <w:webHidden/>
              </w:rPr>
              <w:instrText xml:space="preserve"> PAGEREF _Toc529469189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26487CA6" w14:textId="2BAC1A7F" w:rsidR="00390FC9" w:rsidRDefault="00245088">
          <w:pPr>
            <w:pStyle w:val="TOC2"/>
            <w:tabs>
              <w:tab w:val="right" w:leader="dot" w:pos="9019"/>
            </w:tabs>
            <w:rPr>
              <w:rFonts w:asciiTheme="minorHAnsi" w:eastAsiaTheme="minorEastAsia" w:hAnsiTheme="minorHAnsi" w:cstheme="minorBidi"/>
              <w:noProof/>
            </w:rPr>
          </w:pPr>
          <w:hyperlink w:anchor="_Toc529469190" w:history="1">
            <w:r w:rsidR="00390FC9" w:rsidRPr="009B19C4">
              <w:rPr>
                <w:rStyle w:val="Hyperlink"/>
                <w:noProof/>
              </w:rPr>
              <w:t>For C# application</w:t>
            </w:r>
            <w:r w:rsidR="00390FC9">
              <w:rPr>
                <w:noProof/>
                <w:webHidden/>
              </w:rPr>
              <w:tab/>
            </w:r>
            <w:r w:rsidR="00390FC9">
              <w:rPr>
                <w:noProof/>
                <w:webHidden/>
              </w:rPr>
              <w:fldChar w:fldCharType="begin"/>
            </w:r>
            <w:r w:rsidR="00390FC9">
              <w:rPr>
                <w:noProof/>
                <w:webHidden/>
              </w:rPr>
              <w:instrText xml:space="preserve"> PAGEREF _Toc529469190 \h </w:instrText>
            </w:r>
            <w:r w:rsidR="00390FC9">
              <w:rPr>
                <w:noProof/>
                <w:webHidden/>
              </w:rPr>
            </w:r>
            <w:r w:rsidR="00390FC9">
              <w:rPr>
                <w:noProof/>
                <w:webHidden/>
              </w:rPr>
              <w:fldChar w:fldCharType="separate"/>
            </w:r>
            <w:r w:rsidR="00390FC9">
              <w:rPr>
                <w:noProof/>
                <w:webHidden/>
              </w:rPr>
              <w:t>8</w:t>
            </w:r>
            <w:r w:rsidR="00390FC9">
              <w:rPr>
                <w:noProof/>
                <w:webHidden/>
              </w:rPr>
              <w:fldChar w:fldCharType="end"/>
            </w:r>
          </w:hyperlink>
        </w:p>
        <w:p w14:paraId="45E2A699" w14:textId="42CF7EC8" w:rsidR="00390FC9" w:rsidRDefault="00245088">
          <w:pPr>
            <w:pStyle w:val="TOC1"/>
            <w:tabs>
              <w:tab w:val="right" w:leader="dot" w:pos="9019"/>
            </w:tabs>
            <w:rPr>
              <w:rFonts w:asciiTheme="minorHAnsi" w:eastAsiaTheme="minorEastAsia" w:hAnsiTheme="minorHAnsi" w:cstheme="minorBidi"/>
              <w:noProof/>
            </w:rPr>
          </w:pPr>
          <w:hyperlink w:anchor="_Toc529469191" w:history="1">
            <w:r w:rsidR="00390FC9" w:rsidRPr="009B19C4">
              <w:rPr>
                <w:rStyle w:val="Hyperlink"/>
                <w:rFonts w:eastAsia="Comfortaa"/>
                <w:noProof/>
              </w:rPr>
              <w:t>GUI</w:t>
            </w:r>
            <w:r w:rsidR="00390FC9">
              <w:rPr>
                <w:noProof/>
                <w:webHidden/>
              </w:rPr>
              <w:tab/>
            </w:r>
            <w:r w:rsidR="00390FC9">
              <w:rPr>
                <w:noProof/>
                <w:webHidden/>
              </w:rPr>
              <w:fldChar w:fldCharType="begin"/>
            </w:r>
            <w:r w:rsidR="00390FC9">
              <w:rPr>
                <w:noProof/>
                <w:webHidden/>
              </w:rPr>
              <w:instrText xml:space="preserve"> PAGEREF _Toc529469191 \h </w:instrText>
            </w:r>
            <w:r w:rsidR="00390FC9">
              <w:rPr>
                <w:noProof/>
                <w:webHidden/>
              </w:rPr>
            </w:r>
            <w:r w:rsidR="00390FC9">
              <w:rPr>
                <w:noProof/>
                <w:webHidden/>
              </w:rPr>
              <w:fldChar w:fldCharType="separate"/>
            </w:r>
            <w:r w:rsidR="00390FC9">
              <w:rPr>
                <w:noProof/>
                <w:webHidden/>
              </w:rPr>
              <w:t>10</w:t>
            </w:r>
            <w:r w:rsidR="00390FC9">
              <w:rPr>
                <w:noProof/>
                <w:webHidden/>
              </w:rPr>
              <w:fldChar w:fldCharType="end"/>
            </w:r>
          </w:hyperlink>
        </w:p>
        <w:p w14:paraId="231E2190" w14:textId="2413D6B8" w:rsidR="00390FC9" w:rsidRDefault="00245088">
          <w:pPr>
            <w:pStyle w:val="TOC1"/>
            <w:tabs>
              <w:tab w:val="right" w:leader="dot" w:pos="9019"/>
            </w:tabs>
            <w:rPr>
              <w:rFonts w:asciiTheme="minorHAnsi" w:eastAsiaTheme="minorEastAsia" w:hAnsiTheme="minorHAnsi" w:cstheme="minorBidi"/>
              <w:noProof/>
            </w:rPr>
          </w:pPr>
          <w:hyperlink w:anchor="_Toc529469192" w:history="1">
            <w:r w:rsidR="00390FC9" w:rsidRPr="009B19C4">
              <w:rPr>
                <w:rStyle w:val="Hyperlink"/>
                <w:rFonts w:eastAsia="Comfortaa"/>
                <w:noProof/>
              </w:rPr>
              <w:t>Wireframe</w:t>
            </w:r>
            <w:r w:rsidR="00390FC9">
              <w:rPr>
                <w:noProof/>
                <w:webHidden/>
              </w:rPr>
              <w:tab/>
            </w:r>
            <w:r w:rsidR="00390FC9">
              <w:rPr>
                <w:noProof/>
                <w:webHidden/>
              </w:rPr>
              <w:fldChar w:fldCharType="begin"/>
            </w:r>
            <w:r w:rsidR="00390FC9">
              <w:rPr>
                <w:noProof/>
                <w:webHidden/>
              </w:rPr>
              <w:instrText xml:space="preserve"> PAGEREF _Toc529469192 \h </w:instrText>
            </w:r>
            <w:r w:rsidR="00390FC9">
              <w:rPr>
                <w:noProof/>
                <w:webHidden/>
              </w:rPr>
            </w:r>
            <w:r w:rsidR="00390FC9">
              <w:rPr>
                <w:noProof/>
                <w:webHidden/>
              </w:rPr>
              <w:fldChar w:fldCharType="separate"/>
            </w:r>
            <w:r w:rsidR="00390FC9">
              <w:rPr>
                <w:noProof/>
                <w:webHidden/>
              </w:rPr>
              <w:t>12</w:t>
            </w:r>
            <w:r w:rsidR="00390FC9">
              <w:rPr>
                <w:noProof/>
                <w:webHidden/>
              </w:rPr>
              <w:fldChar w:fldCharType="end"/>
            </w:r>
          </w:hyperlink>
        </w:p>
        <w:p w14:paraId="55FA4CF4" w14:textId="7953498B" w:rsidR="00390FC9" w:rsidRDefault="00245088">
          <w:pPr>
            <w:pStyle w:val="TOC1"/>
            <w:tabs>
              <w:tab w:val="right" w:leader="dot" w:pos="9019"/>
            </w:tabs>
            <w:rPr>
              <w:rFonts w:asciiTheme="minorHAnsi" w:eastAsiaTheme="minorEastAsia" w:hAnsiTheme="minorHAnsi" w:cstheme="minorBidi"/>
              <w:noProof/>
            </w:rPr>
          </w:pPr>
          <w:hyperlink w:anchor="_Toc529469193" w:history="1">
            <w:r w:rsidR="00390FC9" w:rsidRPr="009B19C4">
              <w:rPr>
                <w:rStyle w:val="Hyperlink"/>
                <w:rFonts w:eastAsia="Comfortaa"/>
                <w:noProof/>
              </w:rPr>
              <w:t>ERD</w:t>
            </w:r>
            <w:r w:rsidR="00390FC9">
              <w:rPr>
                <w:noProof/>
                <w:webHidden/>
              </w:rPr>
              <w:tab/>
            </w:r>
            <w:r w:rsidR="00390FC9">
              <w:rPr>
                <w:noProof/>
                <w:webHidden/>
              </w:rPr>
              <w:fldChar w:fldCharType="begin"/>
            </w:r>
            <w:r w:rsidR="00390FC9">
              <w:rPr>
                <w:noProof/>
                <w:webHidden/>
              </w:rPr>
              <w:instrText xml:space="preserve"> PAGEREF _Toc529469193 \h </w:instrText>
            </w:r>
            <w:r w:rsidR="00390FC9">
              <w:rPr>
                <w:noProof/>
                <w:webHidden/>
              </w:rPr>
            </w:r>
            <w:r w:rsidR="00390FC9">
              <w:rPr>
                <w:noProof/>
                <w:webHidden/>
              </w:rPr>
              <w:fldChar w:fldCharType="separate"/>
            </w:r>
            <w:r w:rsidR="00390FC9">
              <w:rPr>
                <w:noProof/>
                <w:webHidden/>
              </w:rPr>
              <w:t>16</w:t>
            </w:r>
            <w:r w:rsidR="00390FC9">
              <w:rPr>
                <w:noProof/>
                <w:webHidden/>
              </w:rPr>
              <w:fldChar w:fldCharType="end"/>
            </w:r>
          </w:hyperlink>
        </w:p>
        <w:p w14:paraId="4A5F76C0" w14:textId="03FE3CB0" w:rsidR="002C26CF" w:rsidRDefault="002C26CF">
          <w:r>
            <w:rPr>
              <w:b/>
              <w:bCs/>
              <w:noProof/>
            </w:rPr>
            <w:fldChar w:fldCharType="end"/>
          </w:r>
        </w:p>
      </w:sdtContent>
    </w:sdt>
    <w:p w14:paraId="1555CC79" w14:textId="77777777" w:rsidR="005B0579" w:rsidRDefault="005B0579">
      <w:pPr>
        <w:contextualSpacing w:val="0"/>
      </w:pPr>
    </w:p>
    <w:p w14:paraId="179204C4" w14:textId="77777777" w:rsidR="005B0579" w:rsidRDefault="005B0579">
      <w:pPr>
        <w:contextualSpacing w:val="0"/>
      </w:pPr>
    </w:p>
    <w:p w14:paraId="57CD9FA1" w14:textId="77777777" w:rsidR="005B0579" w:rsidRDefault="005B0579">
      <w:pPr>
        <w:contextualSpacing w:val="0"/>
      </w:pPr>
    </w:p>
    <w:p w14:paraId="0671C7D2" w14:textId="77777777" w:rsidR="005B0579" w:rsidRDefault="005B0579">
      <w:pPr>
        <w:contextualSpacing w:val="0"/>
      </w:pPr>
    </w:p>
    <w:p w14:paraId="560B7F15" w14:textId="77777777" w:rsidR="005B0579" w:rsidRDefault="005B0579">
      <w:pPr>
        <w:contextualSpacing w:val="0"/>
      </w:pPr>
    </w:p>
    <w:p w14:paraId="12172086" w14:textId="77777777" w:rsidR="005B0579" w:rsidRDefault="005B0579">
      <w:pPr>
        <w:contextualSpacing w:val="0"/>
      </w:pPr>
    </w:p>
    <w:p w14:paraId="1C476AA1" w14:textId="77777777" w:rsidR="005B0579" w:rsidRDefault="005B0579">
      <w:pPr>
        <w:contextualSpacing w:val="0"/>
      </w:pPr>
    </w:p>
    <w:p w14:paraId="7AD273EF" w14:textId="77777777" w:rsidR="005B0579" w:rsidRDefault="005B0579">
      <w:pPr>
        <w:contextualSpacing w:val="0"/>
      </w:pPr>
    </w:p>
    <w:p w14:paraId="76B682AB" w14:textId="77777777" w:rsidR="005B0579" w:rsidRDefault="005B0579">
      <w:pPr>
        <w:contextualSpacing w:val="0"/>
      </w:pPr>
    </w:p>
    <w:p w14:paraId="52BFDB39" w14:textId="77777777" w:rsidR="005B0579" w:rsidRDefault="005B0579">
      <w:pPr>
        <w:contextualSpacing w:val="0"/>
      </w:pPr>
    </w:p>
    <w:p w14:paraId="2549F259" w14:textId="77777777" w:rsidR="005B0579" w:rsidRDefault="005B0579">
      <w:pPr>
        <w:contextualSpacing w:val="0"/>
      </w:pPr>
    </w:p>
    <w:p w14:paraId="20E3159A" w14:textId="77777777" w:rsidR="005B0579" w:rsidRDefault="005B0579">
      <w:pPr>
        <w:contextualSpacing w:val="0"/>
      </w:pPr>
    </w:p>
    <w:p w14:paraId="42C0838C" w14:textId="77777777" w:rsidR="005B0579" w:rsidRDefault="005B0579">
      <w:pPr>
        <w:contextualSpacing w:val="0"/>
      </w:pPr>
    </w:p>
    <w:p w14:paraId="6E835A16" w14:textId="77777777" w:rsidR="005B0579" w:rsidRDefault="005B0579">
      <w:pPr>
        <w:contextualSpacing w:val="0"/>
      </w:pPr>
    </w:p>
    <w:p w14:paraId="40240217" w14:textId="77777777" w:rsidR="005B0579" w:rsidRDefault="005B0579">
      <w:pPr>
        <w:contextualSpacing w:val="0"/>
      </w:pPr>
    </w:p>
    <w:p w14:paraId="40710F30" w14:textId="77777777" w:rsidR="005B0579" w:rsidRDefault="005B0579">
      <w:pPr>
        <w:contextualSpacing w:val="0"/>
      </w:pPr>
    </w:p>
    <w:p w14:paraId="4C606E51" w14:textId="77777777" w:rsidR="005B0579" w:rsidRDefault="005B0579">
      <w:pPr>
        <w:contextualSpacing w:val="0"/>
      </w:pPr>
    </w:p>
    <w:p w14:paraId="2A74F703" w14:textId="77777777" w:rsidR="005B0579" w:rsidRDefault="005B0579">
      <w:pPr>
        <w:contextualSpacing w:val="0"/>
      </w:pPr>
    </w:p>
    <w:p w14:paraId="643502E8" w14:textId="77777777" w:rsidR="005B0579" w:rsidRDefault="005B0579">
      <w:pPr>
        <w:contextualSpacing w:val="0"/>
      </w:pPr>
    </w:p>
    <w:p w14:paraId="60BD6FCC" w14:textId="77777777" w:rsidR="005B0579" w:rsidRDefault="005B0579">
      <w:pPr>
        <w:contextualSpacing w:val="0"/>
      </w:pPr>
    </w:p>
    <w:p w14:paraId="5E76C611" w14:textId="77777777" w:rsidR="005B0579" w:rsidRDefault="005B0579">
      <w:pPr>
        <w:contextualSpacing w:val="0"/>
      </w:pPr>
    </w:p>
    <w:p w14:paraId="0D9955AB" w14:textId="77777777" w:rsidR="005B0579" w:rsidRDefault="005B0579">
      <w:pPr>
        <w:contextualSpacing w:val="0"/>
      </w:pPr>
    </w:p>
    <w:p w14:paraId="4E782C47" w14:textId="77777777" w:rsidR="005B0579" w:rsidRDefault="005B0579">
      <w:pPr>
        <w:contextualSpacing w:val="0"/>
      </w:pPr>
    </w:p>
    <w:p w14:paraId="7347919B" w14:textId="77777777" w:rsidR="005B0579" w:rsidRDefault="005B0579">
      <w:pPr>
        <w:contextualSpacing w:val="0"/>
      </w:pPr>
    </w:p>
    <w:p w14:paraId="1BA9E424" w14:textId="77777777" w:rsidR="005B0579" w:rsidRDefault="005B0579">
      <w:pPr>
        <w:contextualSpacing w:val="0"/>
      </w:pPr>
    </w:p>
    <w:p w14:paraId="5FA2043B" w14:textId="77777777" w:rsidR="005B0579" w:rsidRDefault="005B0579">
      <w:pPr>
        <w:contextualSpacing w:val="0"/>
      </w:pPr>
    </w:p>
    <w:p w14:paraId="65892C64" w14:textId="77777777" w:rsidR="005B0579" w:rsidRDefault="005B0579">
      <w:pPr>
        <w:contextualSpacing w:val="0"/>
      </w:pPr>
    </w:p>
    <w:p w14:paraId="5A78D3D0" w14:textId="77777777" w:rsidR="005B0579" w:rsidRDefault="005B0579">
      <w:pPr>
        <w:contextualSpacing w:val="0"/>
      </w:pPr>
    </w:p>
    <w:p w14:paraId="6862CA72" w14:textId="77777777" w:rsidR="005B0579" w:rsidRDefault="005B0579">
      <w:pPr>
        <w:contextualSpacing w:val="0"/>
      </w:pPr>
    </w:p>
    <w:p w14:paraId="30FD693B" w14:textId="77777777" w:rsidR="005B0579" w:rsidRDefault="005B0579">
      <w:pPr>
        <w:contextualSpacing w:val="0"/>
      </w:pPr>
    </w:p>
    <w:p w14:paraId="04BAD2E8" w14:textId="77777777" w:rsidR="005B0579" w:rsidRDefault="005B0579">
      <w:pPr>
        <w:contextualSpacing w:val="0"/>
      </w:pPr>
    </w:p>
    <w:p w14:paraId="0E39B2ED" w14:textId="77777777" w:rsidR="005B0579" w:rsidRDefault="005B0579">
      <w:pPr>
        <w:contextualSpacing w:val="0"/>
      </w:pPr>
    </w:p>
    <w:p w14:paraId="5691DAC1" w14:textId="77777777" w:rsidR="005B0579" w:rsidRDefault="005B0579">
      <w:pPr>
        <w:contextualSpacing w:val="0"/>
      </w:pPr>
    </w:p>
    <w:p w14:paraId="348201D8" w14:textId="77777777" w:rsidR="005B0579" w:rsidRDefault="005B0579">
      <w:pPr>
        <w:contextualSpacing w:val="0"/>
      </w:pPr>
    </w:p>
    <w:p w14:paraId="7A8D8C3D" w14:textId="77777777" w:rsidR="005B0579" w:rsidRDefault="005B0579">
      <w:pPr>
        <w:contextualSpacing w:val="0"/>
      </w:pPr>
    </w:p>
    <w:p w14:paraId="351E5519" w14:textId="77777777" w:rsidR="005B0579" w:rsidRDefault="005B0579">
      <w:pPr>
        <w:contextualSpacing w:val="0"/>
      </w:pPr>
    </w:p>
    <w:p w14:paraId="67B375B9" w14:textId="77777777" w:rsidR="005B0579" w:rsidRPr="002C26CF" w:rsidRDefault="00FD675F">
      <w:pPr>
        <w:pStyle w:val="Heading1"/>
        <w:contextualSpacing w:val="0"/>
        <w:rPr>
          <w:rFonts w:eastAsia="Comfortaa"/>
          <w:color w:val="1155CC"/>
        </w:rPr>
      </w:pPr>
      <w:bookmarkStart w:id="0" w:name="_Toc529469186"/>
      <w:r w:rsidRPr="002C26CF">
        <w:rPr>
          <w:rFonts w:eastAsia="Comfortaa"/>
          <w:color w:val="1155CC"/>
        </w:rPr>
        <w:lastRenderedPageBreak/>
        <w:t>Contract</w:t>
      </w:r>
      <w:bookmarkEnd w:id="0"/>
      <w:r w:rsidRPr="002C26CF">
        <w:rPr>
          <w:rFonts w:eastAsia="Comfortaa"/>
          <w:color w:val="1155CC"/>
        </w:rPr>
        <w:t xml:space="preserve"> </w:t>
      </w:r>
    </w:p>
    <w:p w14:paraId="6AB82BA5" w14:textId="127420D5" w:rsidR="005B0579" w:rsidRPr="002C26CF" w:rsidRDefault="00FD675F" w:rsidP="002C26CF">
      <w:r w:rsidRPr="002C26CF">
        <w:t>Agreements</w:t>
      </w:r>
    </w:p>
    <w:p w14:paraId="366F594B" w14:textId="77777777" w:rsidR="005B0579" w:rsidRDefault="005B0579">
      <w:pPr>
        <w:contextualSpacing w:val="0"/>
      </w:pPr>
    </w:p>
    <w:p w14:paraId="68C171DA" w14:textId="77777777" w:rsidR="005B0579" w:rsidRDefault="00FD675F">
      <w:pPr>
        <w:contextualSpacing w:val="0"/>
        <w:rPr>
          <w:b/>
          <w:u w:val="single"/>
        </w:rPr>
      </w:pPr>
      <w:r>
        <w:rPr>
          <w:b/>
          <w:u w:val="single"/>
        </w:rPr>
        <w:t xml:space="preserve">ENGAGEMENT: </w:t>
      </w:r>
    </w:p>
    <w:p w14:paraId="6039AFB4" w14:textId="77777777" w:rsidR="005B0579" w:rsidRDefault="005B0579">
      <w:pPr>
        <w:contextualSpacing w:val="0"/>
        <w:rPr>
          <w:b/>
          <w:u w:val="single"/>
        </w:rPr>
      </w:pPr>
    </w:p>
    <w:p w14:paraId="201681BB" w14:textId="77777777" w:rsidR="005B0579" w:rsidRDefault="00FD675F">
      <w:pPr>
        <w:contextualSpacing w:val="0"/>
      </w:pPr>
      <w:r>
        <w:t>The company(StageBrite) hereby agrees to engage our company(SuMoRyGa Solutions) to provide a software solution for the HighLand Halloween Festival event that will take place. The service shall be provided by (SuMoRyGa) in form of three full-fledged applications namely ; a Desktop application , a website for the users and and an Android Application .</w:t>
      </w:r>
    </w:p>
    <w:p w14:paraId="1A7BA7A5" w14:textId="77777777" w:rsidR="005B0579" w:rsidRDefault="00FD675F">
      <w:pPr>
        <w:contextualSpacing w:val="0"/>
      </w:pPr>
      <w:r>
        <w:t>The applications will all take a period of 6 months for completion and delivery upon which any delay (if any) will be communicated to the client 2-3 weeks in advance.</w:t>
      </w:r>
    </w:p>
    <w:p w14:paraId="14DB2E13" w14:textId="77777777" w:rsidR="005B0579" w:rsidRDefault="00FD675F">
      <w:pPr>
        <w:contextualSpacing w:val="0"/>
      </w:pPr>
      <w:r>
        <w:t>It was also the client’s wish that we run some form of advertisement on the website from which Facebook was identified as a perfect platform from which to run our ads.</w:t>
      </w:r>
    </w:p>
    <w:p w14:paraId="37834D2B" w14:textId="77777777" w:rsidR="005B0579" w:rsidRDefault="00FD675F">
      <w:pPr>
        <w:contextualSpacing w:val="0"/>
      </w:pPr>
      <w:r>
        <w:t>The applications will all be only in English since the target audience is mostly foreigners.</w:t>
      </w:r>
    </w:p>
    <w:p w14:paraId="4334424A" w14:textId="77777777" w:rsidR="005B0579" w:rsidRDefault="00FD675F">
      <w:pPr>
        <w:contextualSpacing w:val="0"/>
      </w:pPr>
      <w:r>
        <w:t>The event will go on for 3 days , however its the client’s wish that the applications developed be expandable as he would like to use them for future events of the same kind or so.</w:t>
      </w:r>
    </w:p>
    <w:p w14:paraId="46DFD84A" w14:textId="77777777" w:rsidR="005B0579" w:rsidRDefault="00FD675F">
      <w:pPr>
        <w:contextualSpacing w:val="0"/>
      </w:pPr>
      <w:r>
        <w:t>Finally a budget was set at 50.000 euros including billables and development work for the applications upon which an extra amount can be discussed should the funds run empty ; however it also holds certain ramifications in the future.</w:t>
      </w:r>
    </w:p>
    <w:p w14:paraId="14796CB2" w14:textId="77777777" w:rsidR="005B0579" w:rsidRDefault="005B0579">
      <w:pPr>
        <w:contextualSpacing w:val="0"/>
      </w:pPr>
    </w:p>
    <w:p w14:paraId="114BAC07" w14:textId="77777777" w:rsidR="005B0579" w:rsidRDefault="00FD675F">
      <w:pPr>
        <w:contextualSpacing w:val="0"/>
        <w:rPr>
          <w:b/>
          <w:u w:val="single"/>
        </w:rPr>
      </w:pPr>
      <w:r>
        <w:rPr>
          <w:b/>
          <w:u w:val="single"/>
        </w:rPr>
        <w:t>Engagement Overview:</w:t>
      </w:r>
    </w:p>
    <w:p w14:paraId="1F134756" w14:textId="77777777" w:rsidR="005B0579" w:rsidRDefault="005B0579">
      <w:pPr>
        <w:contextualSpacing w:val="0"/>
        <w:rPr>
          <w:b/>
          <w:u w:val="single"/>
        </w:rPr>
      </w:pPr>
    </w:p>
    <w:p w14:paraId="41A469F6" w14:textId="77777777" w:rsidR="005B0579" w:rsidRDefault="00FD675F">
      <w:pPr>
        <w:numPr>
          <w:ilvl w:val="0"/>
          <w:numId w:val="1"/>
        </w:numPr>
        <w:rPr>
          <w:b/>
        </w:rPr>
      </w:pPr>
      <w:r>
        <w:rPr>
          <w:b/>
        </w:rPr>
        <w:t xml:space="preserve">Website: </w:t>
      </w:r>
    </w:p>
    <w:p w14:paraId="5B81D34A" w14:textId="77777777" w:rsidR="005B0579" w:rsidRDefault="00FD675F">
      <w:pPr>
        <w:contextualSpacing w:val="0"/>
      </w:pPr>
      <w:r>
        <w:tab/>
        <w:t xml:space="preserve">The website will mainly be used by the event-goers to get information about the </w:t>
      </w:r>
    </w:p>
    <w:p w14:paraId="1E939E51" w14:textId="77777777" w:rsidR="005B0579" w:rsidRDefault="00FD675F">
      <w:pPr>
        <w:ind w:firstLine="720"/>
        <w:contextualSpacing w:val="0"/>
      </w:pPr>
      <w:r>
        <w:t xml:space="preserve">event, consult the schedule, buy tickets, check their balance via a dashboard </w:t>
      </w:r>
    </w:p>
    <w:p w14:paraId="202D5A80" w14:textId="77777777" w:rsidR="005B0579" w:rsidRDefault="00FD675F">
      <w:pPr>
        <w:ind w:firstLine="720"/>
        <w:contextualSpacing w:val="0"/>
      </w:pPr>
      <w:r>
        <w:t>dedicated to them(individuals ,groups or VIPs) and cancel their tickets if wished to.</w:t>
      </w:r>
    </w:p>
    <w:p w14:paraId="06F5A883" w14:textId="77777777" w:rsidR="005B0579" w:rsidRDefault="00FD675F">
      <w:pPr>
        <w:numPr>
          <w:ilvl w:val="0"/>
          <w:numId w:val="1"/>
        </w:numPr>
        <w:rPr>
          <w:b/>
        </w:rPr>
      </w:pPr>
      <w:r>
        <w:rPr>
          <w:b/>
        </w:rPr>
        <w:t>Desktop Application:</w:t>
      </w:r>
    </w:p>
    <w:p w14:paraId="194E4C0F" w14:textId="77777777" w:rsidR="005B0579" w:rsidRDefault="00FD675F">
      <w:pPr>
        <w:contextualSpacing w:val="0"/>
      </w:pPr>
      <w:r>
        <w:rPr>
          <w:b/>
        </w:rPr>
        <w:tab/>
      </w:r>
      <w:r>
        <w:t xml:space="preserve">The desktop application will mainly be for sellers at the event , for selling tickets , </w:t>
      </w:r>
    </w:p>
    <w:p w14:paraId="6BC8A434" w14:textId="77777777" w:rsidR="005B0579" w:rsidRDefault="00FD675F">
      <w:pPr>
        <w:ind w:firstLine="720"/>
        <w:contextualSpacing w:val="0"/>
      </w:pPr>
      <w:r>
        <w:t xml:space="preserve">commodities, loan out materials,among others. </w:t>
      </w:r>
    </w:p>
    <w:p w14:paraId="0B50470B" w14:textId="77777777" w:rsidR="005B0579" w:rsidRDefault="00FD675F">
      <w:pPr>
        <w:numPr>
          <w:ilvl w:val="0"/>
          <w:numId w:val="1"/>
        </w:numPr>
        <w:rPr>
          <w:b/>
        </w:rPr>
      </w:pPr>
      <w:r>
        <w:rPr>
          <w:b/>
        </w:rPr>
        <w:t>Android App:</w:t>
      </w:r>
    </w:p>
    <w:p w14:paraId="21C2370E" w14:textId="7712F0E7" w:rsidR="005B0579" w:rsidRDefault="00FD675F">
      <w:pPr>
        <w:ind w:left="720"/>
        <w:contextualSpacing w:val="0"/>
      </w:pPr>
      <w:r>
        <w:t>This will mainly be for the client to overview revenue.</w:t>
      </w:r>
    </w:p>
    <w:p w14:paraId="2CB0B4DF" w14:textId="121798AB" w:rsidR="00F17BDF" w:rsidRDefault="00F17BDF">
      <w:pPr>
        <w:ind w:left="720"/>
        <w:contextualSpacing w:val="0"/>
      </w:pPr>
    </w:p>
    <w:p w14:paraId="2E48A0CE" w14:textId="334DB9A8" w:rsidR="00F17BDF" w:rsidRDefault="00F17BDF">
      <w:pPr>
        <w:ind w:left="720"/>
        <w:contextualSpacing w:val="0"/>
      </w:pPr>
    </w:p>
    <w:p w14:paraId="47D82C0F" w14:textId="4B1F26F9" w:rsidR="00F17BDF" w:rsidRDefault="00F17BDF">
      <w:pPr>
        <w:ind w:left="720"/>
        <w:contextualSpacing w:val="0"/>
      </w:pPr>
    </w:p>
    <w:p w14:paraId="0526EB0A" w14:textId="4113842C" w:rsidR="00F17BDF" w:rsidRDefault="00F17BDF">
      <w:pPr>
        <w:ind w:left="720"/>
        <w:contextualSpacing w:val="0"/>
      </w:pPr>
    </w:p>
    <w:p w14:paraId="24C265E6" w14:textId="50CC0132" w:rsidR="00F17BDF" w:rsidRDefault="00F17BDF">
      <w:pPr>
        <w:ind w:left="720"/>
        <w:contextualSpacing w:val="0"/>
      </w:pPr>
    </w:p>
    <w:p w14:paraId="3D56B06F" w14:textId="41BB60ED" w:rsidR="00F17BDF" w:rsidRDefault="00F17BDF">
      <w:pPr>
        <w:ind w:left="720"/>
        <w:contextualSpacing w:val="0"/>
      </w:pPr>
    </w:p>
    <w:p w14:paraId="4C822C54" w14:textId="38EB7040" w:rsidR="00F17BDF" w:rsidRDefault="00F17BDF">
      <w:pPr>
        <w:ind w:left="720"/>
        <w:contextualSpacing w:val="0"/>
      </w:pPr>
    </w:p>
    <w:p w14:paraId="3B3E2A02" w14:textId="5ADE51A3" w:rsidR="00F17BDF" w:rsidRDefault="00F17BDF">
      <w:pPr>
        <w:ind w:left="720"/>
        <w:contextualSpacing w:val="0"/>
      </w:pPr>
    </w:p>
    <w:p w14:paraId="1DEEBBEC" w14:textId="6AAC212D" w:rsidR="00F17BDF" w:rsidRDefault="00F17BDF">
      <w:pPr>
        <w:ind w:left="720"/>
        <w:contextualSpacing w:val="0"/>
      </w:pPr>
    </w:p>
    <w:p w14:paraId="6881B062" w14:textId="5258952A" w:rsidR="00F17BDF" w:rsidRDefault="00F17BDF">
      <w:pPr>
        <w:ind w:left="720"/>
        <w:contextualSpacing w:val="0"/>
      </w:pPr>
    </w:p>
    <w:p w14:paraId="2B5F45E0" w14:textId="77777777" w:rsidR="00F17BDF" w:rsidRDefault="00F17BDF">
      <w:pPr>
        <w:ind w:left="720"/>
        <w:contextualSpacing w:val="0"/>
      </w:pPr>
    </w:p>
    <w:p w14:paraId="03A55BDC" w14:textId="77777777" w:rsidR="002C26CF" w:rsidRDefault="002C26CF" w:rsidP="002C26CF"/>
    <w:p w14:paraId="164141F0" w14:textId="3FD07A5C" w:rsidR="002C26CF" w:rsidRDefault="002C26CF" w:rsidP="002C26CF"/>
    <w:p w14:paraId="3BF2DF62" w14:textId="6F7082C6" w:rsidR="00EE7E8A" w:rsidRDefault="00EE7E8A" w:rsidP="002C26CF"/>
    <w:p w14:paraId="4A55CD68" w14:textId="77777777" w:rsidR="00EE7E8A" w:rsidRDefault="00EE7E8A" w:rsidP="002C26CF"/>
    <w:p w14:paraId="32C6E78F" w14:textId="79C1AE1B" w:rsidR="005B0579" w:rsidRPr="00EE7E8A" w:rsidRDefault="00FD675F" w:rsidP="002C26CF">
      <w:pPr>
        <w:rPr>
          <w:sz w:val="32"/>
        </w:rPr>
      </w:pPr>
      <w:r w:rsidRPr="00EE7E8A">
        <w:rPr>
          <w:sz w:val="32"/>
        </w:rPr>
        <w:lastRenderedPageBreak/>
        <w:t>DISCHARGE</w:t>
      </w:r>
    </w:p>
    <w:p w14:paraId="319035A6" w14:textId="77777777" w:rsidR="002C26CF" w:rsidRPr="002C26CF" w:rsidRDefault="002C26CF" w:rsidP="002C26CF"/>
    <w:p w14:paraId="13AE19C4" w14:textId="0466E053" w:rsidR="005B0579" w:rsidRPr="002C26CF" w:rsidRDefault="00FD675F">
      <w:pPr>
        <w:contextualSpacing w:val="0"/>
      </w:pPr>
      <w:r w:rsidRPr="002C26CF">
        <w:t>The Formal Client:</w:t>
      </w:r>
    </w:p>
    <w:p w14:paraId="79B87A69" w14:textId="77777777" w:rsidR="002C26CF" w:rsidRDefault="002C26CF">
      <w:pPr>
        <w:contextualSpacing w:val="0"/>
      </w:pPr>
    </w:p>
    <w:p w14:paraId="191F2C41" w14:textId="77777777" w:rsidR="005B0579" w:rsidRDefault="00FD675F">
      <w:pPr>
        <w:contextualSpacing w:val="0"/>
      </w:pPr>
      <w:r>
        <w:t>I, ………………., the formal client of this project; accept the fact that I have agreed on all of the deliverables</w:t>
      </w:r>
      <w:r>
        <w:rPr>
          <w:vertAlign w:val="superscript"/>
        </w:rPr>
        <w:t>1</w:t>
      </w:r>
      <w:r>
        <w:t xml:space="preserve"> and on the deadlines</w:t>
      </w:r>
      <w:r>
        <w:rPr>
          <w:vertAlign w:val="superscript"/>
        </w:rPr>
        <w:t>1</w:t>
      </w:r>
      <w:r>
        <w:t xml:space="preserve"> and confirm that all of the costs and fees will be fully paid by me. I also accept that I will close any other contracts related to this project.</w:t>
      </w:r>
    </w:p>
    <w:p w14:paraId="5BF167FE" w14:textId="77777777" w:rsidR="005B0579" w:rsidRDefault="00FD675F">
      <w:pPr>
        <w:contextualSpacing w:val="0"/>
      </w:pPr>
      <w:r>
        <w:t>This serves as confirmation that the last and final results have to be transferred to the project agreement.</w:t>
      </w:r>
    </w:p>
    <w:p w14:paraId="572F65D2" w14:textId="77777777" w:rsidR="005B0579" w:rsidRDefault="005B0579">
      <w:pPr>
        <w:contextualSpacing w:val="0"/>
      </w:pPr>
    </w:p>
    <w:p w14:paraId="50620E5E" w14:textId="77777777" w:rsidR="005B0579" w:rsidRDefault="00FD675F">
      <w:pPr>
        <w:contextualSpacing w:val="0"/>
      </w:pPr>
      <w:r>
        <w:t xml:space="preserve"> If there are still any other uncleared details or issues, notify Mr. Mohammed as soon as possible. We appreciate your service and we are looking forward to serving you again. we seek your concurrence!</w:t>
      </w:r>
    </w:p>
    <w:p w14:paraId="5CCE0743" w14:textId="77777777" w:rsidR="005B0579" w:rsidRDefault="005B0579">
      <w:pPr>
        <w:contextualSpacing w:val="0"/>
      </w:pPr>
    </w:p>
    <w:p w14:paraId="66F96A62" w14:textId="77777777" w:rsidR="005B0579" w:rsidRDefault="00FD675F">
      <w:pPr>
        <w:contextualSpacing w:val="0"/>
      </w:pPr>
      <w:r>
        <w:t>I, the undersigned, confirm that the above mentioned facts are true and correct and i give the</w:t>
      </w:r>
    </w:p>
    <w:p w14:paraId="097311AA" w14:textId="77777777" w:rsidR="005B0579" w:rsidRDefault="00FD675F">
      <w:pPr>
        <w:contextualSpacing w:val="0"/>
      </w:pPr>
      <w:r>
        <w:t>permission to start the project.</w:t>
      </w:r>
    </w:p>
    <w:p w14:paraId="1E7954FE" w14:textId="77777777" w:rsidR="005B0579" w:rsidRDefault="005B0579">
      <w:pPr>
        <w:contextualSpacing w:val="0"/>
      </w:pPr>
    </w:p>
    <w:p w14:paraId="2FBE4A86" w14:textId="77777777" w:rsidR="005B0579" w:rsidRDefault="00FD675F">
      <w:pPr>
        <w:contextualSpacing w:val="0"/>
      </w:pPr>
      <w:r>
        <w:t>Name: _________________________</w:t>
      </w:r>
    </w:p>
    <w:p w14:paraId="323DBDA3" w14:textId="77777777" w:rsidR="005B0579" w:rsidRDefault="005B0579">
      <w:pPr>
        <w:contextualSpacing w:val="0"/>
      </w:pPr>
    </w:p>
    <w:p w14:paraId="05A0F095" w14:textId="77777777" w:rsidR="005B0579" w:rsidRDefault="00FD675F">
      <w:pPr>
        <w:contextualSpacing w:val="0"/>
      </w:pPr>
      <w:r>
        <w:t xml:space="preserve">Signature:______________________ </w:t>
      </w:r>
    </w:p>
    <w:p w14:paraId="0A3A39DB" w14:textId="77777777" w:rsidR="005B0579" w:rsidRDefault="005B0579">
      <w:pPr>
        <w:contextualSpacing w:val="0"/>
      </w:pPr>
    </w:p>
    <w:p w14:paraId="76CA4319" w14:textId="77777777" w:rsidR="005B0579" w:rsidRDefault="00FD675F">
      <w:pPr>
        <w:contextualSpacing w:val="0"/>
      </w:pPr>
      <w:r>
        <w:t>Date:___________________</w:t>
      </w:r>
    </w:p>
    <w:p w14:paraId="487D0D4B" w14:textId="77777777" w:rsidR="005B0579" w:rsidRDefault="005B0579">
      <w:pPr>
        <w:contextualSpacing w:val="0"/>
      </w:pPr>
    </w:p>
    <w:p w14:paraId="0073CFCA" w14:textId="77777777" w:rsidR="005B0579" w:rsidRDefault="00FD675F">
      <w:pPr>
        <w:contextualSpacing w:val="0"/>
      </w:pPr>
      <w:r>
        <w:t>The team leader :</w:t>
      </w:r>
    </w:p>
    <w:p w14:paraId="75F72E2E" w14:textId="77777777" w:rsidR="005B0579" w:rsidRDefault="00FD675F">
      <w:pPr>
        <w:contextualSpacing w:val="0"/>
      </w:pPr>
      <w:r>
        <w:t>I, Mohammed Reza Baghban Haghighi and the rest of the team whose information comes below, accept to deliver all of the required deliverables on time and to use the available budget wisely.</w:t>
      </w:r>
    </w:p>
    <w:p w14:paraId="26B38496" w14:textId="77777777" w:rsidR="005B0579" w:rsidRDefault="00FD675F">
      <w:pPr>
        <w:contextualSpacing w:val="0"/>
      </w:pPr>
      <w:r>
        <w:t xml:space="preserve">Project Leader: </w:t>
      </w:r>
      <w:r>
        <w:tab/>
      </w:r>
      <w:r>
        <w:tab/>
      </w:r>
      <w:r>
        <w:tab/>
      </w:r>
    </w:p>
    <w:p w14:paraId="4FF246D5" w14:textId="77777777" w:rsidR="005B0579" w:rsidRDefault="00FD675F">
      <w:pPr>
        <w:contextualSpacing w:val="0"/>
      </w:pPr>
      <w:r>
        <w:t>Mohammad B. H.</w:t>
      </w:r>
    </w:p>
    <w:p w14:paraId="1C943924" w14:textId="77777777" w:rsidR="005B0579" w:rsidRDefault="005B0579">
      <w:pPr>
        <w:contextualSpacing w:val="0"/>
      </w:pPr>
    </w:p>
    <w:p w14:paraId="7D60D2CC" w14:textId="77777777" w:rsidR="005B0579" w:rsidRDefault="005B0579">
      <w:pPr>
        <w:contextualSpacing w:val="0"/>
      </w:pPr>
    </w:p>
    <w:p w14:paraId="0683C935" w14:textId="77777777" w:rsidR="005B0579" w:rsidRDefault="00FD675F">
      <w:pPr>
        <w:contextualSpacing w:val="0"/>
      </w:pPr>
      <w:r>
        <w:t xml:space="preserve"> ------------------------</w:t>
      </w:r>
      <w:r>
        <w:tab/>
      </w:r>
    </w:p>
    <w:p w14:paraId="08CABBB7" w14:textId="77777777" w:rsidR="005B0579" w:rsidRDefault="00FD675F">
      <w:pPr>
        <w:contextualSpacing w:val="0"/>
      </w:pPr>
      <w:r>
        <w:t>team members:</w:t>
      </w:r>
    </w:p>
    <w:p w14:paraId="64901D91" w14:textId="77777777" w:rsidR="005B0579" w:rsidRDefault="005B0579">
      <w:pPr>
        <w:contextualSpacing w:val="0"/>
      </w:pPr>
    </w:p>
    <w:p w14:paraId="07CB2576" w14:textId="77777777" w:rsidR="005B0579" w:rsidRDefault="00FD675F">
      <w:pPr>
        <w:contextualSpacing w:val="0"/>
      </w:pPr>
      <w:r>
        <w:t xml:space="preserve"> Subhi Hamidi </w:t>
      </w:r>
      <w:r>
        <w:tab/>
      </w:r>
      <w:r>
        <w:tab/>
      </w:r>
      <w:r>
        <w:tab/>
        <w:t xml:space="preserve">Gael Shema </w:t>
      </w:r>
      <w:r>
        <w:tab/>
      </w:r>
      <w:r>
        <w:tab/>
      </w:r>
      <w:r>
        <w:tab/>
        <w:t>Ryan Hermelijn</w:t>
      </w:r>
    </w:p>
    <w:p w14:paraId="1768D4EB" w14:textId="77777777" w:rsidR="005B0579" w:rsidRDefault="005B0579">
      <w:pPr>
        <w:contextualSpacing w:val="0"/>
      </w:pPr>
    </w:p>
    <w:p w14:paraId="2BBD05ED" w14:textId="77777777" w:rsidR="005B0579" w:rsidRDefault="005B0579">
      <w:pPr>
        <w:contextualSpacing w:val="0"/>
      </w:pPr>
    </w:p>
    <w:p w14:paraId="0D9924AD" w14:textId="77777777" w:rsidR="005B0579" w:rsidRDefault="005B0579">
      <w:pPr>
        <w:contextualSpacing w:val="0"/>
      </w:pPr>
    </w:p>
    <w:p w14:paraId="4720B094" w14:textId="77777777" w:rsidR="005B0579" w:rsidRDefault="00FD675F">
      <w:pPr>
        <w:contextualSpacing w:val="0"/>
        <w:rPr>
          <w:b/>
        </w:rPr>
      </w:pPr>
      <w:r>
        <w:t xml:space="preserve"> -------------------- </w:t>
      </w:r>
      <w:r>
        <w:tab/>
      </w:r>
      <w:r>
        <w:tab/>
        <w:t xml:space="preserve"> -------------------- </w:t>
      </w:r>
      <w:r>
        <w:tab/>
      </w:r>
      <w:r>
        <w:tab/>
        <w:t>----------------------</w:t>
      </w:r>
    </w:p>
    <w:p w14:paraId="4C22EC4A" w14:textId="77777777" w:rsidR="005B0579" w:rsidRDefault="005B0579">
      <w:pPr>
        <w:contextualSpacing w:val="0"/>
      </w:pPr>
    </w:p>
    <w:p w14:paraId="72CFBA82" w14:textId="77777777" w:rsidR="005B0579" w:rsidRDefault="005B0579">
      <w:pPr>
        <w:pStyle w:val="Heading1"/>
        <w:spacing w:before="0" w:after="0"/>
        <w:contextualSpacing w:val="0"/>
      </w:pPr>
      <w:bookmarkStart w:id="1" w:name="_p6pyu0qfay5z" w:colFirst="0" w:colLast="0"/>
      <w:bookmarkEnd w:id="1"/>
    </w:p>
    <w:p w14:paraId="2632EF16" w14:textId="77777777" w:rsidR="005B0579" w:rsidRDefault="00FD675F">
      <w:pPr>
        <w:contextualSpacing w:val="0"/>
      </w:pPr>
      <w:r>
        <w:t>------------------------------------------------------------------------------------------------------------</w:t>
      </w:r>
    </w:p>
    <w:p w14:paraId="0B0ADB2A" w14:textId="7539428B" w:rsidR="005B0579" w:rsidRDefault="00FD675F" w:rsidP="00F17BDF">
      <w:pPr>
        <w:pStyle w:val="ListParagraph"/>
        <w:numPr>
          <w:ilvl w:val="0"/>
          <w:numId w:val="3"/>
        </w:numPr>
        <w:contextualSpacing w:val="0"/>
      </w:pPr>
      <w:r>
        <w:t>As mentioned in the Project plan And Setup Document.</w:t>
      </w:r>
    </w:p>
    <w:p w14:paraId="15824FAB" w14:textId="26D924A7" w:rsidR="00F17BDF" w:rsidRDefault="00F17BDF" w:rsidP="00F17BDF">
      <w:pPr>
        <w:contextualSpacing w:val="0"/>
      </w:pPr>
    </w:p>
    <w:p w14:paraId="735FE3CC" w14:textId="40B2EDBD" w:rsidR="00F17BDF" w:rsidRDefault="00F17BDF" w:rsidP="00F17BDF">
      <w:pPr>
        <w:contextualSpacing w:val="0"/>
      </w:pPr>
    </w:p>
    <w:p w14:paraId="5A054A23" w14:textId="77777777" w:rsidR="00F17BDF" w:rsidRDefault="00F17BDF" w:rsidP="00F17BDF">
      <w:pPr>
        <w:contextualSpacing w:val="0"/>
      </w:pPr>
    </w:p>
    <w:p w14:paraId="3A868844" w14:textId="0A8E6E11" w:rsidR="005B0579" w:rsidRPr="002C26CF" w:rsidRDefault="00F17BDF">
      <w:pPr>
        <w:pStyle w:val="Heading1"/>
        <w:spacing w:before="0" w:after="0"/>
        <w:contextualSpacing w:val="0"/>
      </w:pPr>
      <w:bookmarkStart w:id="2" w:name="_Toc529469187"/>
      <w:r w:rsidRPr="002C26CF">
        <w:rPr>
          <w:noProof/>
        </w:rPr>
        <w:lastRenderedPageBreak/>
        <w:drawing>
          <wp:anchor distT="0" distB="0" distL="114300" distR="114300" simplePos="0" relativeHeight="251651072" behindDoc="1" locked="0" layoutInCell="1" allowOverlap="1" wp14:anchorId="644268B5" wp14:editId="3659163D">
            <wp:simplePos x="0" y="0"/>
            <wp:positionH relativeFrom="column">
              <wp:posOffset>7038975</wp:posOffset>
            </wp:positionH>
            <wp:positionV relativeFrom="paragraph">
              <wp:posOffset>-21031200</wp:posOffset>
            </wp:positionV>
            <wp:extent cx="5591175" cy="7715250"/>
            <wp:effectExtent l="0" t="0" r="9525" b="0"/>
            <wp:wrapNone/>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591175" cy="7715250"/>
                    </a:xfrm>
                    <a:prstGeom prst="rect">
                      <a:avLst/>
                    </a:prstGeom>
                    <a:ln/>
                  </pic:spPr>
                </pic:pic>
              </a:graphicData>
            </a:graphic>
            <wp14:sizeRelH relativeFrom="page">
              <wp14:pctWidth>0</wp14:pctWidth>
            </wp14:sizeRelH>
            <wp14:sizeRelV relativeFrom="page">
              <wp14:pctHeight>0</wp14:pctHeight>
            </wp14:sizeRelV>
          </wp:anchor>
        </w:drawing>
      </w:r>
      <w:r w:rsidR="00FD675F" w:rsidRPr="002C26CF">
        <w:rPr>
          <w:rFonts w:eastAsia="Comfortaa"/>
          <w:color w:val="1155CC"/>
        </w:rPr>
        <w:t>Processes</w:t>
      </w:r>
      <w:bookmarkEnd w:id="2"/>
    </w:p>
    <w:p w14:paraId="56266069" w14:textId="77777777" w:rsidR="005B0579" w:rsidRDefault="005B0579">
      <w:pPr>
        <w:contextualSpacing w:val="0"/>
      </w:pPr>
    </w:p>
    <w:p w14:paraId="5CD73F3E" w14:textId="77777777" w:rsidR="005B0579" w:rsidRDefault="005B0579">
      <w:pPr>
        <w:contextualSpacing w:val="0"/>
      </w:pPr>
    </w:p>
    <w:p w14:paraId="48A227E2" w14:textId="355DF943" w:rsidR="005B0579" w:rsidRDefault="005B0579">
      <w:pPr>
        <w:contextualSpacing w:val="0"/>
      </w:pPr>
    </w:p>
    <w:p w14:paraId="0FE0D455" w14:textId="12ADF667" w:rsidR="005B0579" w:rsidRDefault="005B0579">
      <w:pPr>
        <w:contextualSpacing w:val="0"/>
      </w:pPr>
    </w:p>
    <w:p w14:paraId="3F3E8271" w14:textId="78FCD98F" w:rsidR="005B0579" w:rsidRDefault="00FD675F">
      <w:pPr>
        <w:contextualSpacing w:val="0"/>
      </w:pPr>
      <w:r>
        <w:t xml:space="preserve">In the </w:t>
      </w:r>
      <w:r>
        <w:rPr>
          <w:b/>
        </w:rPr>
        <w:t>C# Application</w:t>
      </w:r>
      <w:r>
        <w:t>:</w:t>
      </w:r>
    </w:p>
    <w:p w14:paraId="5C1F006A" w14:textId="0CD87826" w:rsidR="005B0579" w:rsidRDefault="005B0579">
      <w:pPr>
        <w:contextualSpacing w:val="0"/>
      </w:pPr>
    </w:p>
    <w:p w14:paraId="2C5FDAC5" w14:textId="3F7C11E4" w:rsidR="005B0579" w:rsidRDefault="005B0579">
      <w:pPr>
        <w:contextualSpacing w:val="0"/>
      </w:pPr>
    </w:p>
    <w:p w14:paraId="74587F7F" w14:textId="164E82D6" w:rsidR="005B0579" w:rsidRDefault="00F17BDF">
      <w:pPr>
        <w:contextualSpacing w:val="0"/>
      </w:pPr>
      <w:r>
        <w:rPr>
          <w:noProof/>
        </w:rPr>
        <w:drawing>
          <wp:anchor distT="0" distB="0" distL="114300" distR="114300" simplePos="0" relativeHeight="251652096" behindDoc="1" locked="0" layoutInCell="1" allowOverlap="1" wp14:anchorId="42140959" wp14:editId="653378C6">
            <wp:simplePos x="0" y="0"/>
            <wp:positionH relativeFrom="column">
              <wp:posOffset>0</wp:posOffset>
            </wp:positionH>
            <wp:positionV relativeFrom="paragraph">
              <wp:posOffset>10160</wp:posOffset>
            </wp:positionV>
            <wp:extent cx="5734050" cy="6305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6305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0135E" w14:textId="77777777" w:rsidR="005B0579" w:rsidRDefault="005B0579">
      <w:pPr>
        <w:contextualSpacing w:val="0"/>
      </w:pPr>
    </w:p>
    <w:p w14:paraId="2393A3BD" w14:textId="24C3D367" w:rsidR="005B0579" w:rsidRDefault="005B0579">
      <w:pPr>
        <w:contextualSpacing w:val="0"/>
      </w:pPr>
    </w:p>
    <w:p w14:paraId="71FD520A" w14:textId="0791CFF7" w:rsidR="005B0579" w:rsidRDefault="005B0579">
      <w:pPr>
        <w:contextualSpacing w:val="0"/>
      </w:pPr>
    </w:p>
    <w:p w14:paraId="7FE3FD62" w14:textId="13260937" w:rsidR="00F17BDF" w:rsidRDefault="00F17BDF">
      <w:pPr>
        <w:contextualSpacing w:val="0"/>
      </w:pPr>
    </w:p>
    <w:p w14:paraId="353C3C87" w14:textId="62EACDB3" w:rsidR="00F17BDF" w:rsidRDefault="00F17BDF">
      <w:pPr>
        <w:contextualSpacing w:val="0"/>
      </w:pPr>
    </w:p>
    <w:p w14:paraId="64E230E1" w14:textId="547A144F" w:rsidR="00F17BDF" w:rsidRDefault="00F17BDF">
      <w:pPr>
        <w:contextualSpacing w:val="0"/>
      </w:pPr>
    </w:p>
    <w:p w14:paraId="6A69FC1B" w14:textId="7EF976BD" w:rsidR="00F17BDF" w:rsidRDefault="00F17BDF">
      <w:pPr>
        <w:contextualSpacing w:val="0"/>
      </w:pPr>
    </w:p>
    <w:p w14:paraId="434D362F" w14:textId="042476EE" w:rsidR="00F17BDF" w:rsidRDefault="00F17BDF">
      <w:pPr>
        <w:contextualSpacing w:val="0"/>
      </w:pPr>
    </w:p>
    <w:p w14:paraId="05F33160" w14:textId="5DB9EA18" w:rsidR="00F17BDF" w:rsidRDefault="00F17BDF">
      <w:pPr>
        <w:contextualSpacing w:val="0"/>
      </w:pPr>
    </w:p>
    <w:p w14:paraId="405679BA" w14:textId="74F92D5F" w:rsidR="00F17BDF" w:rsidRDefault="00F17BDF">
      <w:pPr>
        <w:contextualSpacing w:val="0"/>
      </w:pPr>
    </w:p>
    <w:p w14:paraId="286F2E9C" w14:textId="4C5BD862" w:rsidR="00F17BDF" w:rsidRDefault="00F17BDF">
      <w:pPr>
        <w:contextualSpacing w:val="0"/>
      </w:pPr>
    </w:p>
    <w:p w14:paraId="7A890CE7" w14:textId="76C0E9EF" w:rsidR="00F17BDF" w:rsidRDefault="00F17BDF">
      <w:pPr>
        <w:contextualSpacing w:val="0"/>
      </w:pPr>
    </w:p>
    <w:p w14:paraId="61DB64F1" w14:textId="38BC59C7" w:rsidR="00F17BDF" w:rsidRDefault="00F17BDF">
      <w:pPr>
        <w:contextualSpacing w:val="0"/>
      </w:pPr>
    </w:p>
    <w:p w14:paraId="2CCCF42C" w14:textId="4DBFFD65" w:rsidR="00F17BDF" w:rsidRDefault="00F17BDF">
      <w:pPr>
        <w:contextualSpacing w:val="0"/>
      </w:pPr>
    </w:p>
    <w:p w14:paraId="5968FB7C" w14:textId="2B849E30" w:rsidR="00F17BDF" w:rsidRDefault="00F17BDF">
      <w:pPr>
        <w:contextualSpacing w:val="0"/>
      </w:pPr>
    </w:p>
    <w:p w14:paraId="19B55E9F" w14:textId="5DFBC2AA" w:rsidR="00F17BDF" w:rsidRDefault="00F17BDF">
      <w:pPr>
        <w:contextualSpacing w:val="0"/>
      </w:pPr>
    </w:p>
    <w:p w14:paraId="1E67E9D9" w14:textId="1382E780" w:rsidR="00F17BDF" w:rsidRDefault="00F17BDF">
      <w:pPr>
        <w:contextualSpacing w:val="0"/>
      </w:pPr>
    </w:p>
    <w:p w14:paraId="1FF7DFC9" w14:textId="0350E409" w:rsidR="00F17BDF" w:rsidRDefault="00F17BDF">
      <w:pPr>
        <w:contextualSpacing w:val="0"/>
      </w:pPr>
    </w:p>
    <w:p w14:paraId="5148E1B8" w14:textId="74082F60" w:rsidR="00F17BDF" w:rsidRDefault="00F17BDF">
      <w:pPr>
        <w:contextualSpacing w:val="0"/>
      </w:pPr>
    </w:p>
    <w:p w14:paraId="790E7D6B" w14:textId="3BEE6257" w:rsidR="00F17BDF" w:rsidRDefault="00F17BDF">
      <w:pPr>
        <w:contextualSpacing w:val="0"/>
      </w:pPr>
    </w:p>
    <w:p w14:paraId="433F6FCF" w14:textId="73B1279F" w:rsidR="00F17BDF" w:rsidRDefault="00F17BDF">
      <w:pPr>
        <w:contextualSpacing w:val="0"/>
      </w:pPr>
    </w:p>
    <w:p w14:paraId="6E49ED47" w14:textId="2520BA00" w:rsidR="00F17BDF" w:rsidRDefault="00F17BDF">
      <w:pPr>
        <w:contextualSpacing w:val="0"/>
      </w:pPr>
    </w:p>
    <w:p w14:paraId="738C598E" w14:textId="6A548855" w:rsidR="00F17BDF" w:rsidRDefault="00F17BDF">
      <w:pPr>
        <w:contextualSpacing w:val="0"/>
      </w:pPr>
    </w:p>
    <w:p w14:paraId="47FF0683" w14:textId="1DA99D11" w:rsidR="00F17BDF" w:rsidRDefault="00F17BDF">
      <w:pPr>
        <w:contextualSpacing w:val="0"/>
      </w:pPr>
    </w:p>
    <w:p w14:paraId="0EFB67FA" w14:textId="5DD08A48" w:rsidR="00F17BDF" w:rsidRDefault="00F17BDF">
      <w:pPr>
        <w:contextualSpacing w:val="0"/>
      </w:pPr>
    </w:p>
    <w:p w14:paraId="2455C94B" w14:textId="0A18139F" w:rsidR="00F17BDF" w:rsidRDefault="00F17BDF">
      <w:pPr>
        <w:contextualSpacing w:val="0"/>
      </w:pPr>
    </w:p>
    <w:p w14:paraId="58B57847" w14:textId="44D41A81" w:rsidR="00F17BDF" w:rsidRDefault="00F17BDF">
      <w:pPr>
        <w:contextualSpacing w:val="0"/>
      </w:pPr>
    </w:p>
    <w:p w14:paraId="1809911F" w14:textId="421105F6" w:rsidR="00F17BDF" w:rsidRDefault="00F17BDF">
      <w:pPr>
        <w:contextualSpacing w:val="0"/>
      </w:pPr>
    </w:p>
    <w:p w14:paraId="221E94F2" w14:textId="0A44D4F2" w:rsidR="00F17BDF" w:rsidRDefault="00F17BDF">
      <w:pPr>
        <w:contextualSpacing w:val="0"/>
      </w:pPr>
    </w:p>
    <w:p w14:paraId="0DA9F0E7" w14:textId="4B8B8F1B" w:rsidR="00F17BDF" w:rsidRDefault="00F17BDF">
      <w:pPr>
        <w:contextualSpacing w:val="0"/>
      </w:pPr>
    </w:p>
    <w:p w14:paraId="43FDD9B2" w14:textId="7C95682A" w:rsidR="00F17BDF" w:rsidRDefault="00F17BDF">
      <w:pPr>
        <w:contextualSpacing w:val="0"/>
      </w:pPr>
    </w:p>
    <w:p w14:paraId="0AC9FFAF" w14:textId="026289C3" w:rsidR="00F17BDF" w:rsidRDefault="00F17BDF">
      <w:pPr>
        <w:contextualSpacing w:val="0"/>
      </w:pPr>
    </w:p>
    <w:p w14:paraId="194B9F43" w14:textId="40F3CACA" w:rsidR="00F17BDF" w:rsidRDefault="00F17BDF">
      <w:pPr>
        <w:contextualSpacing w:val="0"/>
      </w:pPr>
    </w:p>
    <w:p w14:paraId="63B78A36" w14:textId="133E29DD" w:rsidR="00F17BDF" w:rsidRDefault="00F17BDF">
      <w:pPr>
        <w:contextualSpacing w:val="0"/>
      </w:pPr>
    </w:p>
    <w:p w14:paraId="52D8BA82" w14:textId="77777777" w:rsidR="00F17BDF" w:rsidRDefault="00F17BDF">
      <w:pPr>
        <w:contextualSpacing w:val="0"/>
      </w:pPr>
    </w:p>
    <w:p w14:paraId="2450F9D4" w14:textId="518CF19D" w:rsidR="00F17BDF" w:rsidRDefault="00F17BDF">
      <w:pPr>
        <w:contextualSpacing w:val="0"/>
      </w:pPr>
    </w:p>
    <w:p w14:paraId="271DE556" w14:textId="77777777" w:rsidR="00F17BDF" w:rsidRDefault="00F17BDF">
      <w:pPr>
        <w:contextualSpacing w:val="0"/>
      </w:pPr>
    </w:p>
    <w:p w14:paraId="1E414C4F" w14:textId="77777777" w:rsidR="005B0579" w:rsidRDefault="005B0579">
      <w:pPr>
        <w:contextualSpacing w:val="0"/>
      </w:pPr>
    </w:p>
    <w:p w14:paraId="4A194425" w14:textId="77777777" w:rsidR="005B0579" w:rsidRDefault="00FD675F">
      <w:pPr>
        <w:contextualSpacing w:val="0"/>
      </w:pPr>
      <w:r>
        <w:lastRenderedPageBreak/>
        <w:t>In the</w:t>
      </w:r>
      <w:r>
        <w:rPr>
          <w:b/>
        </w:rPr>
        <w:t xml:space="preserve"> website</w:t>
      </w:r>
      <w:r>
        <w:t>:</w:t>
      </w:r>
    </w:p>
    <w:p w14:paraId="46582A4A" w14:textId="77777777" w:rsidR="005B0579" w:rsidRDefault="005B0579">
      <w:pPr>
        <w:contextualSpacing w:val="0"/>
      </w:pPr>
    </w:p>
    <w:p w14:paraId="3F5B3379" w14:textId="4ABCDB32" w:rsidR="005B0579" w:rsidRDefault="00F17BDF">
      <w:pPr>
        <w:contextualSpacing w:val="0"/>
      </w:pPr>
      <w:r>
        <w:rPr>
          <w:noProof/>
        </w:rPr>
        <w:drawing>
          <wp:anchor distT="0" distB="0" distL="114300" distR="114300" simplePos="0" relativeHeight="251659264" behindDoc="1" locked="0" layoutInCell="1" allowOverlap="1" wp14:anchorId="0BF33BA4" wp14:editId="772F75A7">
            <wp:simplePos x="0" y="0"/>
            <wp:positionH relativeFrom="column">
              <wp:posOffset>0</wp:posOffset>
            </wp:positionH>
            <wp:positionV relativeFrom="paragraph">
              <wp:posOffset>1905</wp:posOffset>
            </wp:positionV>
            <wp:extent cx="5591175" cy="77152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27396" w14:textId="77777777" w:rsidR="005B0579" w:rsidRDefault="005B0579">
      <w:pPr>
        <w:contextualSpacing w:val="0"/>
        <w:rPr>
          <w:highlight w:val="yellow"/>
          <w:u w:val="single"/>
        </w:rPr>
      </w:pPr>
    </w:p>
    <w:p w14:paraId="2CA91809" w14:textId="77777777" w:rsidR="005B0579" w:rsidRDefault="005B0579">
      <w:pPr>
        <w:contextualSpacing w:val="0"/>
      </w:pPr>
    </w:p>
    <w:p w14:paraId="6E0BE33D" w14:textId="651F8614" w:rsidR="005B0579" w:rsidRDefault="005B0579">
      <w:pPr>
        <w:contextualSpacing w:val="0"/>
      </w:pPr>
    </w:p>
    <w:p w14:paraId="5919906C" w14:textId="77777777" w:rsidR="005B0579" w:rsidRDefault="005B0579">
      <w:pPr>
        <w:contextualSpacing w:val="0"/>
      </w:pPr>
    </w:p>
    <w:p w14:paraId="44C6636A" w14:textId="77777777" w:rsidR="005B0579" w:rsidRDefault="005B0579">
      <w:pPr>
        <w:contextualSpacing w:val="0"/>
      </w:pPr>
    </w:p>
    <w:p w14:paraId="09E0ADBB" w14:textId="77777777" w:rsidR="005B0579" w:rsidRDefault="005B0579">
      <w:pPr>
        <w:contextualSpacing w:val="0"/>
      </w:pPr>
    </w:p>
    <w:p w14:paraId="0B7598B5" w14:textId="17FA0FFC" w:rsidR="005B0579" w:rsidRDefault="005B0579">
      <w:pPr>
        <w:contextualSpacing w:val="0"/>
      </w:pPr>
    </w:p>
    <w:p w14:paraId="6F440645" w14:textId="1FB16919" w:rsidR="00F17BDF" w:rsidRDefault="00F17BDF">
      <w:pPr>
        <w:contextualSpacing w:val="0"/>
      </w:pPr>
    </w:p>
    <w:p w14:paraId="7419AA70" w14:textId="17AC7A09" w:rsidR="00F17BDF" w:rsidRDefault="00F17BDF">
      <w:pPr>
        <w:contextualSpacing w:val="0"/>
      </w:pPr>
    </w:p>
    <w:p w14:paraId="4ED25BBF" w14:textId="77169C3B" w:rsidR="00F17BDF" w:rsidRDefault="00F17BDF">
      <w:pPr>
        <w:contextualSpacing w:val="0"/>
      </w:pPr>
    </w:p>
    <w:p w14:paraId="39746836" w14:textId="41CEC54C" w:rsidR="00F17BDF" w:rsidRDefault="00F17BDF">
      <w:pPr>
        <w:contextualSpacing w:val="0"/>
      </w:pPr>
    </w:p>
    <w:p w14:paraId="3473BABE" w14:textId="56CFE576" w:rsidR="00F17BDF" w:rsidRDefault="00F17BDF">
      <w:pPr>
        <w:contextualSpacing w:val="0"/>
      </w:pPr>
    </w:p>
    <w:p w14:paraId="00A2C2ED" w14:textId="7F1CB684" w:rsidR="00F17BDF" w:rsidRDefault="00F17BDF">
      <w:pPr>
        <w:contextualSpacing w:val="0"/>
      </w:pPr>
    </w:p>
    <w:p w14:paraId="0B92DD8B" w14:textId="1C49D89E" w:rsidR="00F17BDF" w:rsidRDefault="00F17BDF">
      <w:pPr>
        <w:contextualSpacing w:val="0"/>
      </w:pPr>
    </w:p>
    <w:p w14:paraId="5807E4F0" w14:textId="41E6A63A" w:rsidR="00F17BDF" w:rsidRDefault="00F17BDF">
      <w:pPr>
        <w:contextualSpacing w:val="0"/>
      </w:pPr>
    </w:p>
    <w:p w14:paraId="4883CD25" w14:textId="0361E8A0" w:rsidR="00F17BDF" w:rsidRDefault="00F17BDF">
      <w:pPr>
        <w:contextualSpacing w:val="0"/>
      </w:pPr>
    </w:p>
    <w:p w14:paraId="5E25EFFB" w14:textId="70745050" w:rsidR="00F17BDF" w:rsidRDefault="00F17BDF">
      <w:pPr>
        <w:contextualSpacing w:val="0"/>
      </w:pPr>
    </w:p>
    <w:p w14:paraId="393A0EFD" w14:textId="035DD88E" w:rsidR="00F17BDF" w:rsidRDefault="00F17BDF">
      <w:pPr>
        <w:contextualSpacing w:val="0"/>
      </w:pPr>
    </w:p>
    <w:p w14:paraId="42496E7E" w14:textId="1620A660" w:rsidR="00F17BDF" w:rsidRDefault="00F17BDF">
      <w:pPr>
        <w:contextualSpacing w:val="0"/>
      </w:pPr>
    </w:p>
    <w:p w14:paraId="7D9B791A" w14:textId="5081DE8B" w:rsidR="00F17BDF" w:rsidRDefault="00F17BDF">
      <w:pPr>
        <w:contextualSpacing w:val="0"/>
      </w:pPr>
    </w:p>
    <w:p w14:paraId="21435D54" w14:textId="30602965" w:rsidR="00F17BDF" w:rsidRDefault="00F17BDF">
      <w:pPr>
        <w:contextualSpacing w:val="0"/>
      </w:pPr>
    </w:p>
    <w:p w14:paraId="7420E546" w14:textId="2D08A99D" w:rsidR="00F17BDF" w:rsidRDefault="00F17BDF">
      <w:pPr>
        <w:contextualSpacing w:val="0"/>
      </w:pPr>
    </w:p>
    <w:p w14:paraId="405FB730" w14:textId="33038D65" w:rsidR="00F17BDF" w:rsidRDefault="00F17BDF">
      <w:pPr>
        <w:contextualSpacing w:val="0"/>
      </w:pPr>
    </w:p>
    <w:p w14:paraId="2A54372E" w14:textId="7BD5B13B" w:rsidR="00F17BDF" w:rsidRDefault="00F17BDF">
      <w:pPr>
        <w:contextualSpacing w:val="0"/>
      </w:pPr>
    </w:p>
    <w:p w14:paraId="4FFD1640" w14:textId="3B4B6BCB" w:rsidR="00F17BDF" w:rsidRDefault="00F17BDF">
      <w:pPr>
        <w:contextualSpacing w:val="0"/>
      </w:pPr>
    </w:p>
    <w:p w14:paraId="57731CB7" w14:textId="76218DBE" w:rsidR="00F17BDF" w:rsidRDefault="00F17BDF">
      <w:pPr>
        <w:contextualSpacing w:val="0"/>
      </w:pPr>
    </w:p>
    <w:p w14:paraId="00479622" w14:textId="55573D3D" w:rsidR="00F17BDF" w:rsidRDefault="00F17BDF">
      <w:pPr>
        <w:contextualSpacing w:val="0"/>
      </w:pPr>
    </w:p>
    <w:p w14:paraId="0ED5316B" w14:textId="23D59915" w:rsidR="00F17BDF" w:rsidRDefault="00F17BDF">
      <w:pPr>
        <w:contextualSpacing w:val="0"/>
      </w:pPr>
    </w:p>
    <w:p w14:paraId="39700CF4" w14:textId="77777777" w:rsidR="005B0579" w:rsidRDefault="005B0579">
      <w:pPr>
        <w:contextualSpacing w:val="0"/>
      </w:pPr>
    </w:p>
    <w:p w14:paraId="719B3CEB" w14:textId="0ED767CB" w:rsidR="00F17BDF" w:rsidRDefault="00F17BDF" w:rsidP="00F17BDF"/>
    <w:p w14:paraId="324A5AD4" w14:textId="698B4251" w:rsidR="00F17BDF" w:rsidRDefault="00F17BDF" w:rsidP="00F17BDF"/>
    <w:p w14:paraId="1E7C0C52" w14:textId="17F1790A" w:rsidR="00F17BDF" w:rsidRDefault="00F17BDF" w:rsidP="00F17BDF"/>
    <w:p w14:paraId="25BD208B" w14:textId="639638E7" w:rsidR="00F17BDF" w:rsidRDefault="00F17BDF" w:rsidP="00F17BDF"/>
    <w:p w14:paraId="1511EFE7" w14:textId="6C2D3FAA" w:rsidR="00F17BDF" w:rsidRDefault="00F17BDF" w:rsidP="00F17BDF"/>
    <w:p w14:paraId="1EF0594A" w14:textId="059E4188" w:rsidR="00F17BDF" w:rsidRDefault="00F17BDF" w:rsidP="00F17BDF"/>
    <w:p w14:paraId="2344A320" w14:textId="1B32B641" w:rsidR="00F17BDF" w:rsidRDefault="00F17BDF" w:rsidP="00F17BDF"/>
    <w:p w14:paraId="038694DD" w14:textId="5D098D11" w:rsidR="00F17BDF" w:rsidRDefault="00F17BDF" w:rsidP="00F17BDF"/>
    <w:p w14:paraId="5275BA83" w14:textId="09811EAB" w:rsidR="00F17BDF" w:rsidRDefault="00F17BDF" w:rsidP="00F17BDF"/>
    <w:p w14:paraId="398228E3" w14:textId="51677118" w:rsidR="00F17BDF" w:rsidRDefault="00F17BDF" w:rsidP="00F17BDF"/>
    <w:p w14:paraId="086A7D63" w14:textId="7859065E" w:rsidR="00F17BDF" w:rsidRDefault="00F17BDF" w:rsidP="00F17BDF"/>
    <w:p w14:paraId="0A564853" w14:textId="2B215B84" w:rsidR="00F17BDF" w:rsidRDefault="00F17BDF" w:rsidP="00F17BDF"/>
    <w:p w14:paraId="39C095BE" w14:textId="2C3D7C1B" w:rsidR="00F17BDF" w:rsidRDefault="00F17BDF" w:rsidP="00F17BDF"/>
    <w:p w14:paraId="4DCEE8BB" w14:textId="15C32E5F" w:rsidR="00F17BDF" w:rsidRDefault="00F17BDF" w:rsidP="00F17BDF"/>
    <w:p w14:paraId="4C5EC76A" w14:textId="6B15162E" w:rsidR="00F17BDF" w:rsidRDefault="00F17BDF" w:rsidP="00F17BDF"/>
    <w:p w14:paraId="2300D966" w14:textId="77777777" w:rsidR="00F17BDF" w:rsidRDefault="00F17BDF" w:rsidP="00F17BDF"/>
    <w:p w14:paraId="177070B0" w14:textId="4FDC5F42" w:rsidR="005B0579" w:rsidRPr="00F6492F" w:rsidRDefault="00FD675F" w:rsidP="00F6492F">
      <w:pPr>
        <w:pStyle w:val="Heading1"/>
        <w:contextualSpacing w:val="0"/>
        <w:rPr>
          <w:rFonts w:eastAsia="Comfortaa"/>
          <w:color w:val="1155CC"/>
        </w:rPr>
      </w:pPr>
      <w:bookmarkStart w:id="3" w:name="_Toc529469188"/>
      <w:r w:rsidRPr="002C26CF">
        <w:rPr>
          <w:rFonts w:eastAsia="Comfortaa"/>
          <w:color w:val="1155CC"/>
        </w:rPr>
        <w:lastRenderedPageBreak/>
        <w:t>Functional requirements</w:t>
      </w:r>
      <w:bookmarkEnd w:id="3"/>
      <w:r w:rsidRPr="002C26CF">
        <w:rPr>
          <w:rFonts w:eastAsia="Comfortaa"/>
          <w:color w:val="1155CC"/>
        </w:rPr>
        <w:t xml:space="preserve"> </w:t>
      </w:r>
    </w:p>
    <w:p w14:paraId="4F9FC06A" w14:textId="77777777" w:rsidR="005B0579" w:rsidRDefault="00FD675F">
      <w:pPr>
        <w:pStyle w:val="Heading2"/>
        <w:contextualSpacing w:val="0"/>
      </w:pPr>
      <w:bookmarkStart w:id="4" w:name="_fo8elohxhiuc" w:colFirst="0" w:colLast="0"/>
      <w:bookmarkStart w:id="5" w:name="_Toc529469189"/>
      <w:bookmarkEnd w:id="4"/>
      <w:r>
        <w:t>For Website</w:t>
      </w:r>
      <w:bookmarkEnd w:id="5"/>
    </w:p>
    <w:p w14:paraId="3EA5905A" w14:textId="77777777" w:rsidR="005B0579" w:rsidRDefault="005B0579">
      <w:pPr>
        <w:contextualSpacing w:val="0"/>
      </w:pPr>
    </w:p>
    <w:tbl>
      <w:tblPr>
        <w:tblStyle w:val="a"/>
        <w:tblW w:w="9970"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60"/>
        <w:gridCol w:w="1005"/>
        <w:gridCol w:w="990"/>
        <w:gridCol w:w="900"/>
        <w:gridCol w:w="1015"/>
      </w:tblGrid>
      <w:tr w:rsidR="005B0579" w14:paraId="23EBA5EC" w14:textId="77777777" w:rsidTr="00F17BDF">
        <w:tc>
          <w:tcPr>
            <w:tcW w:w="6060" w:type="dxa"/>
            <w:shd w:val="clear" w:color="auto" w:fill="auto"/>
            <w:tcMar>
              <w:top w:w="100" w:type="dxa"/>
              <w:left w:w="100" w:type="dxa"/>
              <w:bottom w:w="100" w:type="dxa"/>
              <w:right w:w="100" w:type="dxa"/>
            </w:tcMar>
          </w:tcPr>
          <w:p w14:paraId="709FB179" w14:textId="77777777" w:rsidR="005B0579" w:rsidRDefault="00FD675F">
            <w:pPr>
              <w:widowControl w:val="0"/>
              <w:pBdr>
                <w:top w:val="nil"/>
                <w:left w:val="nil"/>
                <w:bottom w:val="nil"/>
                <w:right w:val="nil"/>
                <w:between w:val="nil"/>
              </w:pBdr>
              <w:spacing w:line="240" w:lineRule="auto"/>
              <w:contextualSpacing w:val="0"/>
              <w:jc w:val="center"/>
              <w:rPr>
                <w:b/>
              </w:rPr>
            </w:pPr>
            <w:r>
              <w:rPr>
                <w:b/>
              </w:rPr>
              <w:t>Function</w:t>
            </w:r>
          </w:p>
        </w:tc>
        <w:tc>
          <w:tcPr>
            <w:tcW w:w="1005" w:type="dxa"/>
            <w:shd w:val="clear" w:color="auto" w:fill="auto"/>
            <w:tcMar>
              <w:top w:w="100" w:type="dxa"/>
              <w:left w:w="100" w:type="dxa"/>
              <w:bottom w:w="100" w:type="dxa"/>
              <w:right w:w="100" w:type="dxa"/>
            </w:tcMar>
          </w:tcPr>
          <w:p w14:paraId="3968548F" w14:textId="77777777" w:rsidR="005B0579" w:rsidRDefault="00FD675F">
            <w:pPr>
              <w:widowControl w:val="0"/>
              <w:pBdr>
                <w:top w:val="nil"/>
                <w:left w:val="nil"/>
                <w:bottom w:val="nil"/>
                <w:right w:val="nil"/>
                <w:between w:val="nil"/>
              </w:pBdr>
              <w:spacing w:line="240" w:lineRule="auto"/>
              <w:contextualSpacing w:val="0"/>
              <w:jc w:val="center"/>
              <w:rPr>
                <w:b/>
              </w:rPr>
            </w:pPr>
            <w:r>
              <w:rPr>
                <w:b/>
              </w:rPr>
              <w:t>Must Have</w:t>
            </w:r>
          </w:p>
        </w:tc>
        <w:tc>
          <w:tcPr>
            <w:tcW w:w="990" w:type="dxa"/>
            <w:shd w:val="clear" w:color="auto" w:fill="auto"/>
            <w:tcMar>
              <w:top w:w="100" w:type="dxa"/>
              <w:left w:w="100" w:type="dxa"/>
              <w:bottom w:w="100" w:type="dxa"/>
              <w:right w:w="100" w:type="dxa"/>
            </w:tcMar>
          </w:tcPr>
          <w:p w14:paraId="7280D779" w14:textId="77777777" w:rsidR="005B0579" w:rsidRDefault="00FD675F">
            <w:pPr>
              <w:widowControl w:val="0"/>
              <w:pBdr>
                <w:top w:val="nil"/>
                <w:left w:val="nil"/>
                <w:bottom w:val="nil"/>
                <w:right w:val="nil"/>
                <w:between w:val="nil"/>
              </w:pBdr>
              <w:spacing w:line="240" w:lineRule="auto"/>
              <w:contextualSpacing w:val="0"/>
              <w:jc w:val="center"/>
              <w:rPr>
                <w:b/>
              </w:rPr>
            </w:pPr>
            <w:r>
              <w:rPr>
                <w:b/>
              </w:rPr>
              <w:t>Should Have</w:t>
            </w:r>
          </w:p>
        </w:tc>
        <w:tc>
          <w:tcPr>
            <w:tcW w:w="900" w:type="dxa"/>
            <w:shd w:val="clear" w:color="auto" w:fill="auto"/>
            <w:tcMar>
              <w:top w:w="100" w:type="dxa"/>
              <w:left w:w="100" w:type="dxa"/>
              <w:bottom w:w="100" w:type="dxa"/>
              <w:right w:w="100" w:type="dxa"/>
            </w:tcMar>
          </w:tcPr>
          <w:p w14:paraId="53D741E1" w14:textId="77777777" w:rsidR="005B0579" w:rsidRDefault="00FD675F">
            <w:pPr>
              <w:widowControl w:val="0"/>
              <w:pBdr>
                <w:top w:val="nil"/>
                <w:left w:val="nil"/>
                <w:bottom w:val="nil"/>
                <w:right w:val="nil"/>
                <w:between w:val="nil"/>
              </w:pBdr>
              <w:spacing w:line="240" w:lineRule="auto"/>
              <w:contextualSpacing w:val="0"/>
              <w:jc w:val="center"/>
              <w:rPr>
                <w:b/>
              </w:rPr>
            </w:pPr>
            <w:r>
              <w:rPr>
                <w:b/>
              </w:rPr>
              <w:t>Could Have</w:t>
            </w:r>
          </w:p>
        </w:tc>
        <w:tc>
          <w:tcPr>
            <w:tcW w:w="1015" w:type="dxa"/>
            <w:shd w:val="clear" w:color="auto" w:fill="auto"/>
            <w:tcMar>
              <w:top w:w="100" w:type="dxa"/>
              <w:left w:w="100" w:type="dxa"/>
              <w:bottom w:w="100" w:type="dxa"/>
              <w:right w:w="100" w:type="dxa"/>
            </w:tcMar>
          </w:tcPr>
          <w:p w14:paraId="04073793" w14:textId="77777777" w:rsidR="005B0579" w:rsidRDefault="00FD675F">
            <w:pPr>
              <w:widowControl w:val="0"/>
              <w:pBdr>
                <w:top w:val="nil"/>
                <w:left w:val="nil"/>
                <w:bottom w:val="nil"/>
                <w:right w:val="nil"/>
                <w:between w:val="nil"/>
              </w:pBdr>
              <w:spacing w:line="240" w:lineRule="auto"/>
              <w:contextualSpacing w:val="0"/>
              <w:jc w:val="center"/>
              <w:rPr>
                <w:b/>
              </w:rPr>
            </w:pPr>
            <w:r>
              <w:rPr>
                <w:b/>
              </w:rPr>
              <w:t>Will Not Have</w:t>
            </w:r>
          </w:p>
        </w:tc>
      </w:tr>
      <w:tr w:rsidR="005B0579" w14:paraId="133FBA52" w14:textId="77777777" w:rsidTr="00F17BDF">
        <w:tc>
          <w:tcPr>
            <w:tcW w:w="6060" w:type="dxa"/>
            <w:shd w:val="clear" w:color="auto" w:fill="auto"/>
            <w:tcMar>
              <w:top w:w="100" w:type="dxa"/>
              <w:left w:w="100" w:type="dxa"/>
              <w:bottom w:w="100" w:type="dxa"/>
              <w:right w:w="100" w:type="dxa"/>
            </w:tcMar>
          </w:tcPr>
          <w:p w14:paraId="224905F5" w14:textId="77777777" w:rsidR="005B0579" w:rsidRDefault="00FD675F">
            <w:pPr>
              <w:widowControl w:val="0"/>
              <w:pBdr>
                <w:top w:val="nil"/>
                <w:left w:val="nil"/>
                <w:bottom w:val="nil"/>
                <w:right w:val="nil"/>
                <w:between w:val="nil"/>
              </w:pBdr>
              <w:spacing w:line="240" w:lineRule="auto"/>
              <w:contextualSpacing w:val="0"/>
            </w:pPr>
            <w:r>
              <w:t>Buying individual &amp; group tickets</w:t>
            </w:r>
          </w:p>
        </w:tc>
        <w:tc>
          <w:tcPr>
            <w:tcW w:w="1005" w:type="dxa"/>
            <w:shd w:val="clear" w:color="auto" w:fill="auto"/>
            <w:tcMar>
              <w:top w:w="100" w:type="dxa"/>
              <w:left w:w="100" w:type="dxa"/>
              <w:bottom w:w="100" w:type="dxa"/>
              <w:right w:w="100" w:type="dxa"/>
            </w:tcMar>
          </w:tcPr>
          <w:p w14:paraId="66765CD2"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5D3D5C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ABE20C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3AFCE73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7FE12904" w14:textId="77777777" w:rsidTr="00F17BDF">
        <w:tc>
          <w:tcPr>
            <w:tcW w:w="6060" w:type="dxa"/>
            <w:shd w:val="clear" w:color="auto" w:fill="auto"/>
            <w:tcMar>
              <w:top w:w="100" w:type="dxa"/>
              <w:left w:w="100" w:type="dxa"/>
              <w:bottom w:w="100" w:type="dxa"/>
              <w:right w:w="100" w:type="dxa"/>
            </w:tcMar>
          </w:tcPr>
          <w:p w14:paraId="0EDBA73F" w14:textId="77777777" w:rsidR="005B0579" w:rsidRDefault="00FD675F">
            <w:pPr>
              <w:widowControl w:val="0"/>
              <w:spacing w:line="240" w:lineRule="auto"/>
              <w:contextualSpacing w:val="0"/>
            </w:pPr>
            <w:r>
              <w:t>Buying vip individual ticket</w:t>
            </w:r>
          </w:p>
        </w:tc>
        <w:tc>
          <w:tcPr>
            <w:tcW w:w="1005" w:type="dxa"/>
            <w:shd w:val="clear" w:color="auto" w:fill="auto"/>
            <w:tcMar>
              <w:top w:w="100" w:type="dxa"/>
              <w:left w:w="100" w:type="dxa"/>
              <w:bottom w:w="100" w:type="dxa"/>
              <w:right w:w="100" w:type="dxa"/>
            </w:tcMar>
          </w:tcPr>
          <w:p w14:paraId="1BABCBF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BD9A4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D468D1"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4BC5D74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0C0F2148" w14:textId="77777777" w:rsidTr="00F17BDF">
        <w:tc>
          <w:tcPr>
            <w:tcW w:w="6060" w:type="dxa"/>
            <w:shd w:val="clear" w:color="auto" w:fill="auto"/>
            <w:tcMar>
              <w:top w:w="100" w:type="dxa"/>
              <w:left w:w="100" w:type="dxa"/>
              <w:bottom w:w="100" w:type="dxa"/>
              <w:right w:w="100" w:type="dxa"/>
            </w:tcMar>
          </w:tcPr>
          <w:p w14:paraId="7BEF774F" w14:textId="77777777" w:rsidR="005B0579" w:rsidRDefault="00FD675F">
            <w:pPr>
              <w:widowControl w:val="0"/>
              <w:pBdr>
                <w:top w:val="nil"/>
                <w:left w:val="nil"/>
                <w:bottom w:val="nil"/>
                <w:right w:val="nil"/>
                <w:between w:val="nil"/>
              </w:pBdr>
              <w:spacing w:line="240" w:lineRule="auto"/>
              <w:contextualSpacing w:val="0"/>
            </w:pPr>
            <w:r>
              <w:t>Reserving a camping spot with an individual ticket</w:t>
            </w:r>
          </w:p>
        </w:tc>
        <w:tc>
          <w:tcPr>
            <w:tcW w:w="1005" w:type="dxa"/>
            <w:shd w:val="clear" w:color="auto" w:fill="auto"/>
            <w:tcMar>
              <w:top w:w="100" w:type="dxa"/>
              <w:left w:w="100" w:type="dxa"/>
              <w:bottom w:w="100" w:type="dxa"/>
              <w:right w:w="100" w:type="dxa"/>
            </w:tcMar>
          </w:tcPr>
          <w:p w14:paraId="2CC11174"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5C75D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C588AC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D095C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076E23EA" w14:textId="77777777" w:rsidTr="00F17BDF">
        <w:tc>
          <w:tcPr>
            <w:tcW w:w="6060" w:type="dxa"/>
            <w:shd w:val="clear" w:color="auto" w:fill="auto"/>
            <w:tcMar>
              <w:top w:w="100" w:type="dxa"/>
              <w:left w:w="100" w:type="dxa"/>
              <w:bottom w:w="100" w:type="dxa"/>
              <w:right w:w="100" w:type="dxa"/>
            </w:tcMar>
          </w:tcPr>
          <w:p w14:paraId="3B7C71F1" w14:textId="77777777" w:rsidR="005B0579" w:rsidRDefault="00FD675F">
            <w:pPr>
              <w:widowControl w:val="0"/>
              <w:pBdr>
                <w:top w:val="nil"/>
                <w:left w:val="nil"/>
                <w:bottom w:val="nil"/>
                <w:right w:val="nil"/>
                <w:between w:val="nil"/>
              </w:pBdr>
              <w:spacing w:line="240" w:lineRule="auto"/>
              <w:contextualSpacing w:val="0"/>
            </w:pPr>
            <w:r>
              <w:t>Reserving a camping spot for group tickets</w:t>
            </w:r>
          </w:p>
        </w:tc>
        <w:tc>
          <w:tcPr>
            <w:tcW w:w="1005" w:type="dxa"/>
            <w:shd w:val="clear" w:color="auto" w:fill="auto"/>
            <w:tcMar>
              <w:top w:w="100" w:type="dxa"/>
              <w:left w:w="100" w:type="dxa"/>
              <w:bottom w:w="100" w:type="dxa"/>
              <w:right w:w="100" w:type="dxa"/>
            </w:tcMar>
          </w:tcPr>
          <w:p w14:paraId="302BF987"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21074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5BD93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1AAA0428"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453B5A1E" w14:textId="77777777" w:rsidTr="00F17BDF">
        <w:tc>
          <w:tcPr>
            <w:tcW w:w="6060" w:type="dxa"/>
            <w:shd w:val="clear" w:color="auto" w:fill="auto"/>
            <w:tcMar>
              <w:top w:w="100" w:type="dxa"/>
              <w:left w:w="100" w:type="dxa"/>
              <w:bottom w:w="100" w:type="dxa"/>
              <w:right w:w="100" w:type="dxa"/>
            </w:tcMar>
          </w:tcPr>
          <w:p w14:paraId="27647005" w14:textId="77777777" w:rsidR="005B0579" w:rsidRDefault="00FD675F">
            <w:pPr>
              <w:widowControl w:val="0"/>
              <w:pBdr>
                <w:top w:val="nil"/>
                <w:left w:val="nil"/>
                <w:bottom w:val="nil"/>
                <w:right w:val="nil"/>
                <w:between w:val="nil"/>
              </w:pBdr>
              <w:spacing w:line="240" w:lineRule="auto"/>
              <w:contextualSpacing w:val="0"/>
            </w:pPr>
            <w:r>
              <w:t>Reserving a camping spot for vip tickets</w:t>
            </w:r>
          </w:p>
        </w:tc>
        <w:tc>
          <w:tcPr>
            <w:tcW w:w="1005" w:type="dxa"/>
            <w:shd w:val="clear" w:color="auto" w:fill="auto"/>
            <w:tcMar>
              <w:top w:w="100" w:type="dxa"/>
              <w:left w:w="100" w:type="dxa"/>
              <w:bottom w:w="100" w:type="dxa"/>
              <w:right w:w="100" w:type="dxa"/>
            </w:tcMar>
          </w:tcPr>
          <w:p w14:paraId="532A498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1852C3F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A349600"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E6B4B7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23F46BC" w14:textId="77777777" w:rsidTr="00F17BDF">
        <w:tc>
          <w:tcPr>
            <w:tcW w:w="6060" w:type="dxa"/>
            <w:shd w:val="clear" w:color="auto" w:fill="auto"/>
            <w:tcMar>
              <w:top w:w="100" w:type="dxa"/>
              <w:left w:w="100" w:type="dxa"/>
              <w:bottom w:w="100" w:type="dxa"/>
              <w:right w:w="100" w:type="dxa"/>
            </w:tcMar>
          </w:tcPr>
          <w:p w14:paraId="10FCFFBA" w14:textId="77777777" w:rsidR="005B0579" w:rsidRDefault="00FD675F">
            <w:pPr>
              <w:widowControl w:val="0"/>
              <w:pBdr>
                <w:top w:val="nil"/>
                <w:left w:val="nil"/>
                <w:bottom w:val="nil"/>
                <w:right w:val="nil"/>
                <w:between w:val="nil"/>
              </w:pBdr>
              <w:spacing w:line="240" w:lineRule="auto"/>
              <w:contextualSpacing w:val="0"/>
            </w:pPr>
            <w:r>
              <w:t>View initial balance</w:t>
            </w:r>
          </w:p>
        </w:tc>
        <w:tc>
          <w:tcPr>
            <w:tcW w:w="1005" w:type="dxa"/>
            <w:shd w:val="clear" w:color="auto" w:fill="auto"/>
            <w:tcMar>
              <w:top w:w="100" w:type="dxa"/>
              <w:left w:w="100" w:type="dxa"/>
              <w:bottom w:w="100" w:type="dxa"/>
              <w:right w:w="100" w:type="dxa"/>
            </w:tcMar>
          </w:tcPr>
          <w:p w14:paraId="54EB395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5F03B65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C770B7D"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E0072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C5C0958" w14:textId="77777777" w:rsidTr="00F17BDF">
        <w:tc>
          <w:tcPr>
            <w:tcW w:w="6060" w:type="dxa"/>
            <w:shd w:val="clear" w:color="auto" w:fill="auto"/>
            <w:tcMar>
              <w:top w:w="100" w:type="dxa"/>
              <w:left w:w="100" w:type="dxa"/>
              <w:bottom w:w="100" w:type="dxa"/>
              <w:right w:w="100" w:type="dxa"/>
            </w:tcMar>
          </w:tcPr>
          <w:p w14:paraId="70894E12" w14:textId="77777777" w:rsidR="005B0579" w:rsidRDefault="00FD675F">
            <w:pPr>
              <w:widowControl w:val="0"/>
              <w:pBdr>
                <w:top w:val="nil"/>
                <w:left w:val="nil"/>
                <w:bottom w:val="nil"/>
                <w:right w:val="nil"/>
                <w:between w:val="nil"/>
              </w:pBdr>
              <w:spacing w:line="240" w:lineRule="auto"/>
              <w:contextualSpacing w:val="0"/>
            </w:pPr>
            <w:r>
              <w:t>Top up initial balance with a specific amount</w:t>
            </w:r>
          </w:p>
        </w:tc>
        <w:tc>
          <w:tcPr>
            <w:tcW w:w="1005" w:type="dxa"/>
            <w:shd w:val="clear" w:color="auto" w:fill="auto"/>
            <w:tcMar>
              <w:top w:w="100" w:type="dxa"/>
              <w:left w:w="100" w:type="dxa"/>
              <w:bottom w:w="100" w:type="dxa"/>
              <w:right w:w="100" w:type="dxa"/>
            </w:tcMar>
          </w:tcPr>
          <w:p w14:paraId="5E84F615"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DE1730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D07710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187A89A"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12164131" w14:textId="77777777" w:rsidTr="00F17BDF">
        <w:tc>
          <w:tcPr>
            <w:tcW w:w="6060" w:type="dxa"/>
            <w:shd w:val="clear" w:color="auto" w:fill="auto"/>
            <w:tcMar>
              <w:top w:w="100" w:type="dxa"/>
              <w:left w:w="100" w:type="dxa"/>
              <w:bottom w:w="100" w:type="dxa"/>
              <w:right w:w="100" w:type="dxa"/>
            </w:tcMar>
          </w:tcPr>
          <w:p w14:paraId="61DF2FF0" w14:textId="77777777" w:rsidR="005B0579" w:rsidRDefault="00FD675F">
            <w:pPr>
              <w:widowControl w:val="0"/>
              <w:pBdr>
                <w:top w:val="nil"/>
                <w:left w:val="nil"/>
                <w:bottom w:val="nil"/>
                <w:right w:val="nil"/>
                <w:between w:val="nil"/>
              </w:pBdr>
              <w:spacing w:line="240" w:lineRule="auto"/>
              <w:contextualSpacing w:val="0"/>
            </w:pPr>
            <w:r>
              <w:t xml:space="preserve">Group members(except GMaster) Top up balance  </w:t>
            </w:r>
          </w:p>
        </w:tc>
        <w:tc>
          <w:tcPr>
            <w:tcW w:w="1005" w:type="dxa"/>
            <w:shd w:val="clear" w:color="auto" w:fill="auto"/>
            <w:tcMar>
              <w:top w:w="100" w:type="dxa"/>
              <w:left w:w="100" w:type="dxa"/>
              <w:bottom w:w="100" w:type="dxa"/>
              <w:right w:w="100" w:type="dxa"/>
            </w:tcMar>
          </w:tcPr>
          <w:p w14:paraId="4A3EE22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976D5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EE76A1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5EDE52AB" w14:textId="174BD7FC" w:rsidR="005B0579" w:rsidRPr="00F17BDF" w:rsidRDefault="00F17BD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1405C5A2" w14:textId="77777777" w:rsidTr="00F17BDF">
        <w:tc>
          <w:tcPr>
            <w:tcW w:w="6060" w:type="dxa"/>
            <w:shd w:val="clear" w:color="auto" w:fill="auto"/>
            <w:tcMar>
              <w:top w:w="100" w:type="dxa"/>
              <w:left w:w="100" w:type="dxa"/>
              <w:bottom w:w="100" w:type="dxa"/>
              <w:right w:w="100" w:type="dxa"/>
            </w:tcMar>
          </w:tcPr>
          <w:p w14:paraId="7ACFAAD2" w14:textId="77777777" w:rsidR="005B0579" w:rsidRDefault="00FD675F">
            <w:pPr>
              <w:widowControl w:val="0"/>
              <w:pBdr>
                <w:top w:val="nil"/>
                <w:left w:val="nil"/>
                <w:bottom w:val="nil"/>
                <w:right w:val="nil"/>
                <w:between w:val="nil"/>
              </w:pBdr>
              <w:spacing w:line="240" w:lineRule="auto"/>
              <w:contextualSpacing w:val="0"/>
            </w:pPr>
            <w:r>
              <w:t>Group members’ ability to login in (except GMaster)</w:t>
            </w:r>
          </w:p>
        </w:tc>
        <w:tc>
          <w:tcPr>
            <w:tcW w:w="1005" w:type="dxa"/>
            <w:shd w:val="clear" w:color="auto" w:fill="auto"/>
            <w:tcMar>
              <w:top w:w="100" w:type="dxa"/>
              <w:left w:w="100" w:type="dxa"/>
              <w:bottom w:w="100" w:type="dxa"/>
              <w:right w:w="100" w:type="dxa"/>
            </w:tcMar>
          </w:tcPr>
          <w:p w14:paraId="0BD9391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76F27E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E5AA3E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64DDC3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4A57078E" w14:textId="77777777" w:rsidTr="00F17BDF">
        <w:tc>
          <w:tcPr>
            <w:tcW w:w="6060" w:type="dxa"/>
            <w:shd w:val="clear" w:color="auto" w:fill="auto"/>
            <w:tcMar>
              <w:top w:w="100" w:type="dxa"/>
              <w:left w:w="100" w:type="dxa"/>
              <w:bottom w:w="100" w:type="dxa"/>
              <w:right w:w="100" w:type="dxa"/>
            </w:tcMar>
          </w:tcPr>
          <w:p w14:paraId="3C7B8C4D" w14:textId="77777777" w:rsidR="005B0579" w:rsidRDefault="00FD675F">
            <w:pPr>
              <w:widowControl w:val="0"/>
              <w:spacing w:line="240" w:lineRule="auto"/>
              <w:contextualSpacing w:val="0"/>
            </w:pPr>
            <w:r>
              <w:t>Cancel ticket</w:t>
            </w:r>
          </w:p>
        </w:tc>
        <w:tc>
          <w:tcPr>
            <w:tcW w:w="1005" w:type="dxa"/>
            <w:shd w:val="clear" w:color="auto" w:fill="auto"/>
            <w:tcMar>
              <w:top w:w="100" w:type="dxa"/>
              <w:left w:w="100" w:type="dxa"/>
              <w:bottom w:w="100" w:type="dxa"/>
              <w:right w:w="100" w:type="dxa"/>
            </w:tcMar>
          </w:tcPr>
          <w:p w14:paraId="6AC24581"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39F1566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A8CA6E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0EACA14" w14:textId="77777777" w:rsidR="005B0579" w:rsidRDefault="005B0579">
            <w:pPr>
              <w:widowControl w:val="0"/>
              <w:spacing w:line="240" w:lineRule="auto"/>
              <w:contextualSpacing w:val="0"/>
              <w:jc w:val="center"/>
              <w:rPr>
                <w:highlight w:val="yellow"/>
              </w:rPr>
            </w:pPr>
          </w:p>
        </w:tc>
      </w:tr>
      <w:tr w:rsidR="005B0579" w14:paraId="35C10B26" w14:textId="77777777" w:rsidTr="00F17BDF">
        <w:tc>
          <w:tcPr>
            <w:tcW w:w="6060" w:type="dxa"/>
            <w:shd w:val="clear" w:color="auto" w:fill="auto"/>
            <w:tcMar>
              <w:top w:w="100" w:type="dxa"/>
              <w:left w:w="100" w:type="dxa"/>
              <w:bottom w:w="100" w:type="dxa"/>
              <w:right w:w="100" w:type="dxa"/>
            </w:tcMar>
          </w:tcPr>
          <w:p w14:paraId="07C9A576" w14:textId="77777777" w:rsidR="005B0579" w:rsidRDefault="00FD675F">
            <w:pPr>
              <w:widowControl w:val="0"/>
              <w:spacing w:line="240" w:lineRule="auto"/>
              <w:contextualSpacing w:val="0"/>
            </w:pPr>
            <w:r>
              <w:t>Change name of person on the ticket once bought</w:t>
            </w:r>
          </w:p>
        </w:tc>
        <w:tc>
          <w:tcPr>
            <w:tcW w:w="1005" w:type="dxa"/>
            <w:shd w:val="clear" w:color="auto" w:fill="auto"/>
            <w:tcMar>
              <w:top w:w="100" w:type="dxa"/>
              <w:left w:w="100" w:type="dxa"/>
              <w:bottom w:w="100" w:type="dxa"/>
              <w:right w:w="100" w:type="dxa"/>
            </w:tcMar>
          </w:tcPr>
          <w:p w14:paraId="5DDD5AC2"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FEFBBD7"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B05E824"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CA7A065" w14:textId="77777777" w:rsidR="005B0579" w:rsidRDefault="00FD675F">
            <w:pPr>
              <w:widowControl w:val="0"/>
              <w:spacing w:line="240" w:lineRule="auto"/>
              <w:contextualSpacing w:val="0"/>
              <w:jc w:val="center"/>
              <w:rPr>
                <w:highlight w:val="yellow"/>
              </w:rPr>
            </w:pPr>
            <w:r>
              <w:rPr>
                <w:highlight w:val="yellow"/>
              </w:rPr>
              <w:t>x</w:t>
            </w:r>
          </w:p>
        </w:tc>
      </w:tr>
      <w:tr w:rsidR="005B0579" w14:paraId="7AB72DB1" w14:textId="77777777" w:rsidTr="00F17BDF">
        <w:tc>
          <w:tcPr>
            <w:tcW w:w="6060" w:type="dxa"/>
            <w:shd w:val="clear" w:color="auto" w:fill="auto"/>
            <w:tcMar>
              <w:top w:w="100" w:type="dxa"/>
              <w:left w:w="100" w:type="dxa"/>
              <w:bottom w:w="100" w:type="dxa"/>
              <w:right w:w="100" w:type="dxa"/>
            </w:tcMar>
          </w:tcPr>
          <w:p w14:paraId="49D57D15" w14:textId="77777777" w:rsidR="005B0579" w:rsidRDefault="00FD675F">
            <w:pPr>
              <w:widowControl w:val="0"/>
              <w:spacing w:line="240" w:lineRule="auto"/>
              <w:contextualSpacing w:val="0"/>
            </w:pPr>
            <w:r>
              <w:t>Change password of the account</w:t>
            </w:r>
          </w:p>
        </w:tc>
        <w:tc>
          <w:tcPr>
            <w:tcW w:w="1005" w:type="dxa"/>
            <w:shd w:val="clear" w:color="auto" w:fill="auto"/>
            <w:tcMar>
              <w:top w:w="100" w:type="dxa"/>
              <w:left w:w="100" w:type="dxa"/>
              <w:bottom w:w="100" w:type="dxa"/>
              <w:right w:w="100" w:type="dxa"/>
            </w:tcMar>
          </w:tcPr>
          <w:p w14:paraId="1E2C65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2C5B37"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B4241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41DA9C9E" w14:textId="77777777" w:rsidR="005B0579" w:rsidRDefault="005B0579">
            <w:pPr>
              <w:widowControl w:val="0"/>
              <w:spacing w:line="240" w:lineRule="auto"/>
              <w:contextualSpacing w:val="0"/>
              <w:jc w:val="center"/>
              <w:rPr>
                <w:highlight w:val="yellow"/>
              </w:rPr>
            </w:pPr>
          </w:p>
        </w:tc>
      </w:tr>
      <w:tr w:rsidR="005B0579" w14:paraId="0499C16E" w14:textId="77777777" w:rsidTr="00F17BDF">
        <w:tc>
          <w:tcPr>
            <w:tcW w:w="6060" w:type="dxa"/>
            <w:shd w:val="clear" w:color="auto" w:fill="auto"/>
            <w:tcMar>
              <w:top w:w="100" w:type="dxa"/>
              <w:left w:w="100" w:type="dxa"/>
              <w:bottom w:w="100" w:type="dxa"/>
              <w:right w:w="100" w:type="dxa"/>
            </w:tcMar>
          </w:tcPr>
          <w:p w14:paraId="6060C667" w14:textId="77777777" w:rsidR="005B0579" w:rsidRDefault="00FD675F">
            <w:pPr>
              <w:widowControl w:val="0"/>
              <w:spacing w:line="240" w:lineRule="auto"/>
              <w:contextualSpacing w:val="0"/>
            </w:pPr>
            <w:r>
              <w:t>View the schedule of the event</w:t>
            </w:r>
          </w:p>
        </w:tc>
        <w:tc>
          <w:tcPr>
            <w:tcW w:w="1005" w:type="dxa"/>
            <w:shd w:val="clear" w:color="auto" w:fill="auto"/>
            <w:tcMar>
              <w:top w:w="100" w:type="dxa"/>
              <w:left w:w="100" w:type="dxa"/>
              <w:bottom w:w="100" w:type="dxa"/>
              <w:right w:w="100" w:type="dxa"/>
            </w:tcMar>
          </w:tcPr>
          <w:p w14:paraId="7BA834DB"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7F00B4C9"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246D57"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5839937" w14:textId="77777777" w:rsidR="005B0579" w:rsidRDefault="005B0579">
            <w:pPr>
              <w:widowControl w:val="0"/>
              <w:spacing w:line="240" w:lineRule="auto"/>
              <w:contextualSpacing w:val="0"/>
              <w:jc w:val="center"/>
              <w:rPr>
                <w:highlight w:val="yellow"/>
              </w:rPr>
            </w:pPr>
          </w:p>
        </w:tc>
      </w:tr>
      <w:tr w:rsidR="005B0579" w14:paraId="53A3F33A" w14:textId="77777777" w:rsidTr="00F17BDF">
        <w:tc>
          <w:tcPr>
            <w:tcW w:w="6060" w:type="dxa"/>
            <w:shd w:val="clear" w:color="auto" w:fill="auto"/>
            <w:tcMar>
              <w:top w:w="100" w:type="dxa"/>
              <w:left w:w="100" w:type="dxa"/>
              <w:bottom w:w="100" w:type="dxa"/>
              <w:right w:w="100" w:type="dxa"/>
            </w:tcMar>
          </w:tcPr>
          <w:p w14:paraId="199E4266" w14:textId="77777777" w:rsidR="005B0579" w:rsidRDefault="00FD675F">
            <w:pPr>
              <w:widowControl w:val="0"/>
              <w:spacing w:line="240" w:lineRule="auto"/>
              <w:contextualSpacing w:val="0"/>
            </w:pPr>
            <w:r>
              <w:t xml:space="preserve">Download event schedule </w:t>
            </w:r>
          </w:p>
        </w:tc>
        <w:tc>
          <w:tcPr>
            <w:tcW w:w="1005" w:type="dxa"/>
            <w:shd w:val="clear" w:color="auto" w:fill="auto"/>
            <w:tcMar>
              <w:top w:w="100" w:type="dxa"/>
              <w:left w:w="100" w:type="dxa"/>
              <w:bottom w:w="100" w:type="dxa"/>
              <w:right w:w="100" w:type="dxa"/>
            </w:tcMar>
          </w:tcPr>
          <w:p w14:paraId="676607B0"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5041D376"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5A3E9F" w14:textId="77777777" w:rsidR="005B0579" w:rsidRDefault="00FD675F">
            <w:pPr>
              <w:widowControl w:val="0"/>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9210AB2" w14:textId="77777777" w:rsidR="005B0579" w:rsidRDefault="005B0579">
            <w:pPr>
              <w:widowControl w:val="0"/>
              <w:spacing w:line="240" w:lineRule="auto"/>
              <w:contextualSpacing w:val="0"/>
              <w:jc w:val="center"/>
              <w:rPr>
                <w:highlight w:val="yellow"/>
              </w:rPr>
            </w:pPr>
          </w:p>
        </w:tc>
      </w:tr>
      <w:tr w:rsidR="005B0579" w14:paraId="38271F1A" w14:textId="77777777" w:rsidTr="00F17BDF">
        <w:tc>
          <w:tcPr>
            <w:tcW w:w="6060" w:type="dxa"/>
            <w:shd w:val="clear" w:color="auto" w:fill="auto"/>
            <w:tcMar>
              <w:top w:w="100" w:type="dxa"/>
              <w:left w:w="100" w:type="dxa"/>
              <w:bottom w:w="100" w:type="dxa"/>
              <w:right w:w="100" w:type="dxa"/>
            </w:tcMar>
          </w:tcPr>
          <w:p w14:paraId="53B6EA7C" w14:textId="77777777" w:rsidR="005B0579" w:rsidRDefault="00FD675F">
            <w:pPr>
              <w:widowControl w:val="0"/>
              <w:spacing w:line="240" w:lineRule="auto"/>
              <w:contextualSpacing w:val="0"/>
            </w:pPr>
            <w:r>
              <w:t>Contact the event organizer using a contact form</w:t>
            </w:r>
          </w:p>
        </w:tc>
        <w:tc>
          <w:tcPr>
            <w:tcW w:w="1005" w:type="dxa"/>
            <w:shd w:val="clear" w:color="auto" w:fill="auto"/>
            <w:tcMar>
              <w:top w:w="100" w:type="dxa"/>
              <w:left w:w="100" w:type="dxa"/>
              <w:bottom w:w="100" w:type="dxa"/>
              <w:right w:w="100" w:type="dxa"/>
            </w:tcMar>
          </w:tcPr>
          <w:p w14:paraId="2B4E7EE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7D670DF3"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58F1FA8"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EBE5DF4" w14:textId="77777777" w:rsidR="005B0579" w:rsidRDefault="005B0579">
            <w:pPr>
              <w:widowControl w:val="0"/>
              <w:spacing w:line="240" w:lineRule="auto"/>
              <w:contextualSpacing w:val="0"/>
              <w:jc w:val="center"/>
              <w:rPr>
                <w:highlight w:val="yellow"/>
              </w:rPr>
            </w:pPr>
          </w:p>
        </w:tc>
      </w:tr>
      <w:tr w:rsidR="005B0579" w14:paraId="01C84D8C" w14:textId="77777777" w:rsidTr="00F17BDF">
        <w:tc>
          <w:tcPr>
            <w:tcW w:w="6060" w:type="dxa"/>
            <w:shd w:val="clear" w:color="auto" w:fill="auto"/>
            <w:tcMar>
              <w:top w:w="100" w:type="dxa"/>
              <w:left w:w="100" w:type="dxa"/>
              <w:bottom w:w="100" w:type="dxa"/>
              <w:right w:w="100" w:type="dxa"/>
            </w:tcMar>
          </w:tcPr>
          <w:p w14:paraId="4FE0EA88" w14:textId="77777777" w:rsidR="005B0579" w:rsidRDefault="00FD675F">
            <w:pPr>
              <w:widowControl w:val="0"/>
              <w:spacing w:line="240" w:lineRule="auto"/>
              <w:contextualSpacing w:val="0"/>
            </w:pPr>
            <w:r>
              <w:t>Registration and login</w:t>
            </w:r>
          </w:p>
        </w:tc>
        <w:tc>
          <w:tcPr>
            <w:tcW w:w="1005" w:type="dxa"/>
            <w:shd w:val="clear" w:color="auto" w:fill="auto"/>
            <w:tcMar>
              <w:top w:w="100" w:type="dxa"/>
              <w:left w:w="100" w:type="dxa"/>
              <w:bottom w:w="100" w:type="dxa"/>
              <w:right w:w="100" w:type="dxa"/>
            </w:tcMar>
          </w:tcPr>
          <w:p w14:paraId="02924531"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40751DDA"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806FEC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F67F253" w14:textId="77777777" w:rsidR="005B0579" w:rsidRDefault="005B0579">
            <w:pPr>
              <w:widowControl w:val="0"/>
              <w:spacing w:line="240" w:lineRule="auto"/>
              <w:contextualSpacing w:val="0"/>
              <w:jc w:val="center"/>
              <w:rPr>
                <w:highlight w:val="yellow"/>
              </w:rPr>
            </w:pPr>
          </w:p>
        </w:tc>
      </w:tr>
      <w:tr w:rsidR="005B0579" w14:paraId="5808EF2C" w14:textId="77777777" w:rsidTr="00F17BDF">
        <w:tc>
          <w:tcPr>
            <w:tcW w:w="6060" w:type="dxa"/>
            <w:shd w:val="clear" w:color="auto" w:fill="auto"/>
            <w:tcMar>
              <w:top w:w="100" w:type="dxa"/>
              <w:left w:w="100" w:type="dxa"/>
              <w:bottom w:w="100" w:type="dxa"/>
              <w:right w:w="100" w:type="dxa"/>
            </w:tcMar>
          </w:tcPr>
          <w:p w14:paraId="7C539CD8" w14:textId="77777777" w:rsidR="005B0579" w:rsidRDefault="00FD675F">
            <w:pPr>
              <w:widowControl w:val="0"/>
              <w:spacing w:line="240" w:lineRule="auto"/>
              <w:contextualSpacing w:val="0"/>
            </w:pPr>
            <w:r>
              <w:t>View tweets about the event</w:t>
            </w:r>
          </w:p>
        </w:tc>
        <w:tc>
          <w:tcPr>
            <w:tcW w:w="1005" w:type="dxa"/>
            <w:shd w:val="clear" w:color="auto" w:fill="auto"/>
            <w:tcMar>
              <w:top w:w="100" w:type="dxa"/>
              <w:left w:w="100" w:type="dxa"/>
              <w:bottom w:w="100" w:type="dxa"/>
              <w:right w:w="100" w:type="dxa"/>
            </w:tcMar>
          </w:tcPr>
          <w:p w14:paraId="2EB4F2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EB59BC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262C0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752492" w14:textId="77777777" w:rsidR="005B0579" w:rsidRDefault="005B0579">
            <w:pPr>
              <w:widowControl w:val="0"/>
              <w:spacing w:line="240" w:lineRule="auto"/>
              <w:contextualSpacing w:val="0"/>
              <w:jc w:val="center"/>
              <w:rPr>
                <w:highlight w:val="yellow"/>
              </w:rPr>
            </w:pPr>
          </w:p>
        </w:tc>
      </w:tr>
      <w:tr w:rsidR="005B0579" w14:paraId="7C671499" w14:textId="77777777" w:rsidTr="00F17BDF">
        <w:tc>
          <w:tcPr>
            <w:tcW w:w="6060" w:type="dxa"/>
            <w:shd w:val="clear" w:color="auto" w:fill="auto"/>
            <w:tcMar>
              <w:top w:w="100" w:type="dxa"/>
              <w:left w:w="100" w:type="dxa"/>
              <w:bottom w:w="100" w:type="dxa"/>
              <w:right w:w="100" w:type="dxa"/>
            </w:tcMar>
          </w:tcPr>
          <w:p w14:paraId="69CC47D1" w14:textId="77777777" w:rsidR="005B0579" w:rsidRDefault="00FD675F">
            <w:pPr>
              <w:widowControl w:val="0"/>
              <w:pBdr>
                <w:top w:val="nil"/>
                <w:left w:val="nil"/>
                <w:bottom w:val="nil"/>
                <w:right w:val="nil"/>
                <w:between w:val="nil"/>
              </w:pBdr>
              <w:spacing w:line="240" w:lineRule="auto"/>
              <w:contextualSpacing w:val="0"/>
            </w:pPr>
            <w:r>
              <w:t>View activities and brief description</w:t>
            </w:r>
          </w:p>
        </w:tc>
        <w:tc>
          <w:tcPr>
            <w:tcW w:w="1005" w:type="dxa"/>
            <w:shd w:val="clear" w:color="auto" w:fill="auto"/>
            <w:tcMar>
              <w:top w:w="100" w:type="dxa"/>
              <w:left w:w="100" w:type="dxa"/>
              <w:bottom w:w="100" w:type="dxa"/>
              <w:right w:w="100" w:type="dxa"/>
            </w:tcMar>
          </w:tcPr>
          <w:p w14:paraId="5CEC1F2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973E92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4F3D6"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4CB0AB9"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bl>
    <w:p w14:paraId="198E3708" w14:textId="53A996F8" w:rsidR="005B0579" w:rsidRDefault="005B0579">
      <w:pPr>
        <w:contextualSpacing w:val="0"/>
      </w:pPr>
    </w:p>
    <w:p w14:paraId="2C117951" w14:textId="3567EE5F" w:rsidR="00F17BDF" w:rsidRDefault="00F17BDF">
      <w:pPr>
        <w:contextualSpacing w:val="0"/>
      </w:pPr>
    </w:p>
    <w:p w14:paraId="6F307319" w14:textId="543F4B74" w:rsidR="00F17BDF" w:rsidRDefault="00F17BDF">
      <w:pPr>
        <w:contextualSpacing w:val="0"/>
      </w:pPr>
    </w:p>
    <w:p w14:paraId="1B3E913C" w14:textId="77777777" w:rsidR="00F6492F" w:rsidRDefault="00F6492F">
      <w:pPr>
        <w:contextualSpacing w:val="0"/>
      </w:pPr>
    </w:p>
    <w:p w14:paraId="4905CC76" w14:textId="7E8194E5" w:rsidR="00F17BDF" w:rsidRDefault="00F17BDF">
      <w:pPr>
        <w:contextualSpacing w:val="0"/>
      </w:pPr>
    </w:p>
    <w:p w14:paraId="4C3A00B7" w14:textId="77777777" w:rsidR="00F17BDF" w:rsidRDefault="00F17BDF">
      <w:pPr>
        <w:contextualSpacing w:val="0"/>
      </w:pPr>
    </w:p>
    <w:p w14:paraId="7FE1F4B6" w14:textId="5AC56445" w:rsidR="005B0579" w:rsidRPr="00F17BDF" w:rsidRDefault="00FD675F">
      <w:pPr>
        <w:pStyle w:val="Heading2"/>
        <w:contextualSpacing w:val="0"/>
      </w:pPr>
      <w:bookmarkStart w:id="6" w:name="_sy43xuc21vlw" w:colFirst="0" w:colLast="0"/>
      <w:bookmarkStart w:id="7" w:name="_Toc529469190"/>
      <w:bookmarkEnd w:id="6"/>
      <w:r>
        <w:lastRenderedPageBreak/>
        <w:t>For C#</w:t>
      </w:r>
      <w:r w:rsidR="00F17BDF">
        <w:t xml:space="preserve"> application</w:t>
      </w:r>
      <w:bookmarkEnd w:id="7"/>
    </w:p>
    <w:p w14:paraId="5198A61D" w14:textId="77777777" w:rsidR="006446E2" w:rsidRDefault="006446E2">
      <w:pPr>
        <w:contextualSpacing w:val="0"/>
      </w:pPr>
    </w:p>
    <w:tbl>
      <w:tblPr>
        <w:tblStyle w:val="a0"/>
        <w:tblW w:w="96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80"/>
        <w:gridCol w:w="960"/>
        <w:gridCol w:w="975"/>
        <w:gridCol w:w="900"/>
        <w:gridCol w:w="970"/>
      </w:tblGrid>
      <w:tr w:rsidR="005B0579" w14:paraId="03179880" w14:textId="77777777" w:rsidTr="005E5237">
        <w:tc>
          <w:tcPr>
            <w:tcW w:w="5880" w:type="dxa"/>
            <w:shd w:val="clear" w:color="auto" w:fill="auto"/>
            <w:tcMar>
              <w:top w:w="100" w:type="dxa"/>
              <w:left w:w="100" w:type="dxa"/>
              <w:bottom w:w="100" w:type="dxa"/>
              <w:right w:w="100" w:type="dxa"/>
            </w:tcMar>
          </w:tcPr>
          <w:p w14:paraId="36A8949C" w14:textId="77777777" w:rsidR="005B0579" w:rsidRPr="00144A81" w:rsidRDefault="00FD675F" w:rsidP="00144A81">
            <w:pPr>
              <w:widowControl w:val="0"/>
              <w:spacing w:line="240" w:lineRule="auto"/>
              <w:contextualSpacing w:val="0"/>
              <w:jc w:val="center"/>
              <w:rPr>
                <w:b/>
              </w:rPr>
            </w:pPr>
            <w:bookmarkStart w:id="8" w:name="_Hlk529466812"/>
            <w:r w:rsidRPr="00144A81">
              <w:rPr>
                <w:b/>
              </w:rPr>
              <w:t>Function</w:t>
            </w:r>
          </w:p>
        </w:tc>
        <w:tc>
          <w:tcPr>
            <w:tcW w:w="960" w:type="dxa"/>
            <w:tcBorders>
              <w:bottom w:val="single" w:sz="4" w:space="0" w:color="auto"/>
            </w:tcBorders>
            <w:shd w:val="clear" w:color="auto" w:fill="auto"/>
            <w:tcMar>
              <w:top w:w="100" w:type="dxa"/>
              <w:left w:w="100" w:type="dxa"/>
              <w:bottom w:w="100" w:type="dxa"/>
              <w:right w:w="100" w:type="dxa"/>
            </w:tcMar>
          </w:tcPr>
          <w:p w14:paraId="7C5A06D3" w14:textId="77777777" w:rsidR="005B0579" w:rsidRPr="00F17BDF" w:rsidRDefault="00FD675F">
            <w:pPr>
              <w:widowControl w:val="0"/>
              <w:spacing w:line="240" w:lineRule="auto"/>
              <w:contextualSpacing w:val="0"/>
              <w:rPr>
                <w:b/>
              </w:rPr>
            </w:pPr>
            <w:r w:rsidRPr="00F17BDF">
              <w:rPr>
                <w:b/>
              </w:rPr>
              <w:t>Must Have</w:t>
            </w:r>
          </w:p>
        </w:tc>
        <w:tc>
          <w:tcPr>
            <w:tcW w:w="975" w:type="dxa"/>
            <w:tcBorders>
              <w:bottom w:val="single" w:sz="4" w:space="0" w:color="auto"/>
            </w:tcBorders>
            <w:shd w:val="clear" w:color="auto" w:fill="auto"/>
            <w:tcMar>
              <w:top w:w="100" w:type="dxa"/>
              <w:left w:w="100" w:type="dxa"/>
              <w:bottom w:w="100" w:type="dxa"/>
              <w:right w:w="100" w:type="dxa"/>
            </w:tcMar>
          </w:tcPr>
          <w:p w14:paraId="24C4CAE9" w14:textId="77777777" w:rsidR="005B0579" w:rsidRPr="00F17BDF" w:rsidRDefault="00FD675F">
            <w:pPr>
              <w:widowControl w:val="0"/>
              <w:spacing w:line="240" w:lineRule="auto"/>
              <w:contextualSpacing w:val="0"/>
              <w:rPr>
                <w:b/>
              </w:rPr>
            </w:pPr>
            <w:r w:rsidRPr="00F17BDF">
              <w:rPr>
                <w:b/>
              </w:rPr>
              <w:t>Should Have</w:t>
            </w:r>
          </w:p>
        </w:tc>
        <w:tc>
          <w:tcPr>
            <w:tcW w:w="900" w:type="dxa"/>
            <w:tcBorders>
              <w:bottom w:val="single" w:sz="4" w:space="0" w:color="auto"/>
            </w:tcBorders>
            <w:shd w:val="clear" w:color="auto" w:fill="auto"/>
            <w:tcMar>
              <w:top w:w="100" w:type="dxa"/>
              <w:left w:w="100" w:type="dxa"/>
              <w:bottom w:w="100" w:type="dxa"/>
              <w:right w:w="100" w:type="dxa"/>
            </w:tcMar>
          </w:tcPr>
          <w:p w14:paraId="2CA902AB" w14:textId="77777777" w:rsidR="005B0579" w:rsidRPr="00F17BDF" w:rsidRDefault="00FD675F">
            <w:pPr>
              <w:widowControl w:val="0"/>
              <w:spacing w:line="240" w:lineRule="auto"/>
              <w:contextualSpacing w:val="0"/>
              <w:rPr>
                <w:b/>
              </w:rPr>
            </w:pPr>
            <w:r w:rsidRPr="00F17BDF">
              <w:rPr>
                <w:b/>
              </w:rPr>
              <w:t>Could Have</w:t>
            </w:r>
          </w:p>
        </w:tc>
        <w:tc>
          <w:tcPr>
            <w:tcW w:w="970" w:type="dxa"/>
            <w:tcBorders>
              <w:bottom w:val="single" w:sz="4" w:space="0" w:color="auto"/>
            </w:tcBorders>
            <w:shd w:val="clear" w:color="auto" w:fill="auto"/>
            <w:tcMar>
              <w:top w:w="100" w:type="dxa"/>
              <w:left w:w="100" w:type="dxa"/>
              <w:bottom w:w="100" w:type="dxa"/>
              <w:right w:w="100" w:type="dxa"/>
            </w:tcMar>
          </w:tcPr>
          <w:p w14:paraId="6AD83289" w14:textId="77777777" w:rsidR="005B0579" w:rsidRPr="00F17BDF" w:rsidRDefault="00FD675F">
            <w:pPr>
              <w:widowControl w:val="0"/>
              <w:spacing w:line="240" w:lineRule="auto"/>
              <w:contextualSpacing w:val="0"/>
              <w:rPr>
                <w:b/>
              </w:rPr>
            </w:pPr>
            <w:r w:rsidRPr="00F17BDF">
              <w:rPr>
                <w:b/>
              </w:rPr>
              <w:t>Will not have</w:t>
            </w:r>
          </w:p>
        </w:tc>
      </w:tr>
      <w:tr w:rsidR="00E07DB4" w14:paraId="23BBD528" w14:textId="77777777" w:rsidTr="00001B47">
        <w:tc>
          <w:tcPr>
            <w:tcW w:w="5880" w:type="dxa"/>
            <w:shd w:val="clear" w:color="auto" w:fill="auto"/>
            <w:tcMar>
              <w:top w:w="100" w:type="dxa"/>
              <w:left w:w="100" w:type="dxa"/>
              <w:bottom w:w="100" w:type="dxa"/>
              <w:right w:w="100" w:type="dxa"/>
            </w:tcMar>
          </w:tcPr>
          <w:p w14:paraId="10E4BC48" w14:textId="050D3B3F" w:rsidR="00E07DB4" w:rsidRPr="00F6492F" w:rsidRDefault="00E07DB4">
            <w:pPr>
              <w:widowControl w:val="0"/>
              <w:spacing w:line="240" w:lineRule="auto"/>
              <w:contextualSpacing w:val="0"/>
              <w:rPr>
                <w:sz w:val="28"/>
                <w:szCs w:val="28"/>
              </w:rPr>
            </w:pPr>
            <w:r w:rsidRPr="00F6492F">
              <w:rPr>
                <w:sz w:val="32"/>
                <w:szCs w:val="28"/>
              </w:rPr>
              <w:t>Category: General</w:t>
            </w:r>
          </w:p>
        </w:tc>
        <w:tc>
          <w:tcPr>
            <w:tcW w:w="3805" w:type="dxa"/>
            <w:gridSpan w:val="4"/>
            <w:tcBorders>
              <w:top w:val="single" w:sz="4" w:space="0" w:color="auto"/>
            </w:tcBorders>
            <w:shd w:val="clear" w:color="auto" w:fill="auto"/>
            <w:tcMar>
              <w:top w:w="100" w:type="dxa"/>
              <w:left w:w="100" w:type="dxa"/>
              <w:bottom w:w="100" w:type="dxa"/>
              <w:right w:w="100" w:type="dxa"/>
            </w:tcMar>
          </w:tcPr>
          <w:p w14:paraId="18DAFA2A" w14:textId="77777777" w:rsidR="00E07DB4" w:rsidRPr="00F17BDF" w:rsidRDefault="00E07DB4">
            <w:pPr>
              <w:widowControl w:val="0"/>
              <w:spacing w:line="240" w:lineRule="auto"/>
              <w:contextualSpacing w:val="0"/>
              <w:rPr>
                <w:b/>
              </w:rPr>
            </w:pPr>
          </w:p>
        </w:tc>
      </w:tr>
      <w:bookmarkEnd w:id="8"/>
      <w:tr w:rsidR="00E07DB4" w14:paraId="5FD20897" w14:textId="77777777" w:rsidTr="00F17BDF">
        <w:tc>
          <w:tcPr>
            <w:tcW w:w="5880" w:type="dxa"/>
            <w:shd w:val="clear" w:color="auto" w:fill="auto"/>
            <w:tcMar>
              <w:top w:w="100" w:type="dxa"/>
              <w:left w:w="100" w:type="dxa"/>
              <w:bottom w:w="100" w:type="dxa"/>
              <w:right w:w="100" w:type="dxa"/>
            </w:tcMar>
          </w:tcPr>
          <w:p w14:paraId="6968B084" w14:textId="1ACD84FF" w:rsidR="00E07DB4" w:rsidRDefault="00F2600B" w:rsidP="00E07DB4">
            <w:pPr>
              <w:contextualSpacing w:val="0"/>
            </w:pPr>
            <w:r>
              <w:t>S</w:t>
            </w:r>
            <w:r w:rsidR="00E07DB4">
              <w:t>witch between the different dashboards</w:t>
            </w:r>
          </w:p>
        </w:tc>
        <w:tc>
          <w:tcPr>
            <w:tcW w:w="960" w:type="dxa"/>
            <w:shd w:val="clear" w:color="auto" w:fill="auto"/>
            <w:tcMar>
              <w:top w:w="100" w:type="dxa"/>
              <w:left w:w="100" w:type="dxa"/>
              <w:bottom w:w="100" w:type="dxa"/>
              <w:right w:w="100" w:type="dxa"/>
            </w:tcMar>
          </w:tcPr>
          <w:p w14:paraId="7048B561" w14:textId="52684C1C"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0634CFD"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8D5E66"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66B5CC1" w14:textId="77777777" w:rsidR="00E07DB4" w:rsidRDefault="00E07DB4" w:rsidP="00E07DB4">
            <w:pPr>
              <w:widowControl w:val="0"/>
              <w:spacing w:line="240" w:lineRule="auto"/>
              <w:contextualSpacing w:val="0"/>
              <w:jc w:val="center"/>
              <w:rPr>
                <w:highlight w:val="yellow"/>
              </w:rPr>
            </w:pPr>
          </w:p>
        </w:tc>
      </w:tr>
      <w:tr w:rsidR="00E07DB4" w14:paraId="55826E86" w14:textId="77777777" w:rsidTr="00FC2EAC">
        <w:tc>
          <w:tcPr>
            <w:tcW w:w="9685" w:type="dxa"/>
            <w:gridSpan w:val="5"/>
            <w:shd w:val="clear" w:color="auto" w:fill="auto"/>
            <w:tcMar>
              <w:top w:w="100" w:type="dxa"/>
              <w:left w:w="100" w:type="dxa"/>
              <w:bottom w:w="100" w:type="dxa"/>
              <w:right w:w="100" w:type="dxa"/>
            </w:tcMar>
          </w:tcPr>
          <w:p w14:paraId="09E5F205" w14:textId="77777777" w:rsidR="00E07DB4" w:rsidRDefault="00E07DB4" w:rsidP="00E07DB4">
            <w:pPr>
              <w:widowControl w:val="0"/>
              <w:spacing w:line="240" w:lineRule="auto"/>
              <w:contextualSpacing w:val="0"/>
              <w:jc w:val="center"/>
              <w:rPr>
                <w:highlight w:val="yellow"/>
              </w:rPr>
            </w:pPr>
          </w:p>
        </w:tc>
      </w:tr>
      <w:tr w:rsidR="00E07DB4" w14:paraId="4C6B9485" w14:textId="77777777" w:rsidTr="005B74EE">
        <w:tc>
          <w:tcPr>
            <w:tcW w:w="5880" w:type="dxa"/>
            <w:shd w:val="clear" w:color="auto" w:fill="auto"/>
            <w:tcMar>
              <w:top w:w="100" w:type="dxa"/>
              <w:left w:w="100" w:type="dxa"/>
              <w:bottom w:w="100" w:type="dxa"/>
              <w:right w:w="100" w:type="dxa"/>
            </w:tcMar>
          </w:tcPr>
          <w:p w14:paraId="39CC6B87" w14:textId="7536E380" w:rsidR="00E07DB4" w:rsidRDefault="00E07DB4" w:rsidP="00E07DB4">
            <w:pPr>
              <w:contextualSpacing w:val="0"/>
            </w:pPr>
            <w:r w:rsidRPr="00F6492F">
              <w:rPr>
                <w:sz w:val="32"/>
              </w:rPr>
              <w:t>Category: Tickets application</w:t>
            </w:r>
          </w:p>
        </w:tc>
        <w:tc>
          <w:tcPr>
            <w:tcW w:w="3805" w:type="dxa"/>
            <w:gridSpan w:val="4"/>
            <w:shd w:val="clear" w:color="auto" w:fill="auto"/>
            <w:tcMar>
              <w:top w:w="100" w:type="dxa"/>
              <w:left w:w="100" w:type="dxa"/>
              <w:bottom w:w="100" w:type="dxa"/>
              <w:right w:w="100" w:type="dxa"/>
            </w:tcMar>
          </w:tcPr>
          <w:p w14:paraId="30ABDDDF" w14:textId="77777777" w:rsidR="00E07DB4" w:rsidRDefault="00E07DB4" w:rsidP="00E07DB4">
            <w:pPr>
              <w:widowControl w:val="0"/>
              <w:spacing w:line="240" w:lineRule="auto"/>
              <w:contextualSpacing w:val="0"/>
              <w:jc w:val="center"/>
              <w:rPr>
                <w:highlight w:val="yellow"/>
              </w:rPr>
            </w:pPr>
          </w:p>
        </w:tc>
      </w:tr>
      <w:tr w:rsidR="00E07DB4" w14:paraId="2B8C2167" w14:textId="77777777" w:rsidTr="00F17BDF">
        <w:tc>
          <w:tcPr>
            <w:tcW w:w="5880" w:type="dxa"/>
            <w:shd w:val="clear" w:color="auto" w:fill="auto"/>
            <w:tcMar>
              <w:top w:w="100" w:type="dxa"/>
              <w:left w:w="100" w:type="dxa"/>
              <w:bottom w:w="100" w:type="dxa"/>
              <w:right w:w="100" w:type="dxa"/>
            </w:tcMar>
          </w:tcPr>
          <w:p w14:paraId="3CF52F91" w14:textId="7CAE3B29" w:rsidR="00E07DB4" w:rsidRDefault="00E07DB4" w:rsidP="00E07DB4">
            <w:pPr>
              <w:contextualSpacing w:val="0"/>
            </w:pPr>
            <w:r>
              <w:t>Choose ticket type to buy</w:t>
            </w:r>
          </w:p>
        </w:tc>
        <w:tc>
          <w:tcPr>
            <w:tcW w:w="960" w:type="dxa"/>
            <w:shd w:val="clear" w:color="auto" w:fill="auto"/>
            <w:tcMar>
              <w:top w:w="100" w:type="dxa"/>
              <w:left w:w="100" w:type="dxa"/>
              <w:bottom w:w="100" w:type="dxa"/>
              <w:right w:w="100" w:type="dxa"/>
            </w:tcMar>
          </w:tcPr>
          <w:p w14:paraId="252EA711" w14:textId="4320961F"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9CC056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F80C2B"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0F7BFF7" w14:textId="77777777" w:rsidR="00E07DB4" w:rsidRDefault="00E07DB4" w:rsidP="00E07DB4">
            <w:pPr>
              <w:widowControl w:val="0"/>
              <w:spacing w:line="240" w:lineRule="auto"/>
              <w:contextualSpacing w:val="0"/>
              <w:jc w:val="center"/>
              <w:rPr>
                <w:highlight w:val="yellow"/>
              </w:rPr>
            </w:pPr>
          </w:p>
        </w:tc>
      </w:tr>
      <w:tr w:rsidR="00E07DB4" w14:paraId="6E830A66" w14:textId="77777777" w:rsidTr="00F17BDF">
        <w:tc>
          <w:tcPr>
            <w:tcW w:w="5880" w:type="dxa"/>
            <w:shd w:val="clear" w:color="auto" w:fill="auto"/>
            <w:tcMar>
              <w:top w:w="100" w:type="dxa"/>
              <w:left w:w="100" w:type="dxa"/>
              <w:bottom w:w="100" w:type="dxa"/>
              <w:right w:w="100" w:type="dxa"/>
            </w:tcMar>
          </w:tcPr>
          <w:p w14:paraId="62077160" w14:textId="4EEE7B41" w:rsidR="00E07DB4" w:rsidRDefault="00F2600B" w:rsidP="00E07DB4">
            <w:pPr>
              <w:contextualSpacing w:val="0"/>
            </w:pPr>
            <w:r>
              <w:rPr>
                <w:highlight w:val="white"/>
              </w:rPr>
              <w:t>D</w:t>
            </w:r>
            <w:r w:rsidR="00E07DB4">
              <w:rPr>
                <w:highlight w:val="white"/>
              </w:rPr>
              <w:t>eactivate ticket for a user</w:t>
            </w:r>
          </w:p>
        </w:tc>
        <w:tc>
          <w:tcPr>
            <w:tcW w:w="960" w:type="dxa"/>
            <w:shd w:val="clear" w:color="auto" w:fill="auto"/>
            <w:tcMar>
              <w:top w:w="100" w:type="dxa"/>
              <w:left w:w="100" w:type="dxa"/>
              <w:bottom w:w="100" w:type="dxa"/>
              <w:right w:w="100" w:type="dxa"/>
            </w:tcMar>
          </w:tcPr>
          <w:p w14:paraId="5295558D" w14:textId="07374525"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5FFEEB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675E349"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39D2435" w14:textId="77777777" w:rsidR="00E07DB4" w:rsidRDefault="00E07DB4" w:rsidP="00E07DB4">
            <w:pPr>
              <w:widowControl w:val="0"/>
              <w:spacing w:line="240" w:lineRule="auto"/>
              <w:contextualSpacing w:val="0"/>
              <w:jc w:val="center"/>
              <w:rPr>
                <w:highlight w:val="yellow"/>
              </w:rPr>
            </w:pPr>
          </w:p>
        </w:tc>
      </w:tr>
      <w:tr w:rsidR="00E07DB4" w14:paraId="21EBCA95" w14:textId="77777777" w:rsidTr="00F17BDF">
        <w:tc>
          <w:tcPr>
            <w:tcW w:w="5880" w:type="dxa"/>
            <w:shd w:val="clear" w:color="auto" w:fill="auto"/>
            <w:tcMar>
              <w:top w:w="100" w:type="dxa"/>
              <w:left w:w="100" w:type="dxa"/>
              <w:bottom w:w="100" w:type="dxa"/>
              <w:right w:w="100" w:type="dxa"/>
            </w:tcMar>
          </w:tcPr>
          <w:p w14:paraId="53574CAC" w14:textId="0162D06E" w:rsidR="00E07DB4" w:rsidRDefault="00F2600B" w:rsidP="00E07DB4">
            <w:pPr>
              <w:contextualSpacing w:val="0"/>
              <w:rPr>
                <w:highlight w:val="white"/>
              </w:rPr>
            </w:pPr>
            <w:r>
              <w:rPr>
                <w:highlight w:val="white"/>
              </w:rPr>
              <w:t>G</w:t>
            </w:r>
            <w:r w:rsidR="00E07DB4">
              <w:rPr>
                <w:highlight w:val="white"/>
              </w:rPr>
              <w:t xml:space="preserve">enerate barcodes for users at </w:t>
            </w:r>
            <w:r>
              <w:rPr>
                <w:highlight w:val="white"/>
              </w:rPr>
              <w:t xml:space="preserve">the </w:t>
            </w:r>
            <w:r w:rsidR="00E07DB4">
              <w:rPr>
                <w:highlight w:val="white"/>
              </w:rPr>
              <w:t>entrance</w:t>
            </w:r>
          </w:p>
        </w:tc>
        <w:tc>
          <w:tcPr>
            <w:tcW w:w="960" w:type="dxa"/>
            <w:shd w:val="clear" w:color="auto" w:fill="auto"/>
            <w:tcMar>
              <w:top w:w="100" w:type="dxa"/>
              <w:left w:w="100" w:type="dxa"/>
              <w:bottom w:w="100" w:type="dxa"/>
              <w:right w:w="100" w:type="dxa"/>
            </w:tcMar>
          </w:tcPr>
          <w:p w14:paraId="572537AD" w14:textId="524704A0"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9D5D5D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B798BD2"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0F5D4A6" w14:textId="77777777" w:rsidR="00E07DB4" w:rsidRDefault="00E07DB4" w:rsidP="00E07DB4">
            <w:pPr>
              <w:widowControl w:val="0"/>
              <w:spacing w:line="240" w:lineRule="auto"/>
              <w:contextualSpacing w:val="0"/>
              <w:jc w:val="center"/>
              <w:rPr>
                <w:highlight w:val="yellow"/>
              </w:rPr>
            </w:pPr>
          </w:p>
        </w:tc>
      </w:tr>
      <w:tr w:rsidR="00E07DB4" w14:paraId="04BEB82E" w14:textId="77777777" w:rsidTr="00F17BDF">
        <w:tc>
          <w:tcPr>
            <w:tcW w:w="5880" w:type="dxa"/>
            <w:shd w:val="clear" w:color="auto" w:fill="auto"/>
            <w:tcMar>
              <w:top w:w="100" w:type="dxa"/>
              <w:left w:w="100" w:type="dxa"/>
              <w:bottom w:w="100" w:type="dxa"/>
              <w:right w:w="100" w:type="dxa"/>
            </w:tcMar>
          </w:tcPr>
          <w:p w14:paraId="14D43D66" w14:textId="1D12DBC8" w:rsidR="00E07DB4" w:rsidRDefault="00E07DB4" w:rsidP="00E07DB4">
            <w:pPr>
              <w:contextualSpacing w:val="0"/>
              <w:rPr>
                <w:highlight w:val="white"/>
              </w:rPr>
            </w:pPr>
            <w:r>
              <w:t xml:space="preserve">Issue tickets </w:t>
            </w:r>
            <w:r w:rsidR="00F2600B">
              <w:t>with</w:t>
            </w:r>
            <w:r>
              <w:t xml:space="preserve"> an additional fee</w:t>
            </w:r>
          </w:p>
        </w:tc>
        <w:tc>
          <w:tcPr>
            <w:tcW w:w="960" w:type="dxa"/>
            <w:shd w:val="clear" w:color="auto" w:fill="auto"/>
            <w:tcMar>
              <w:top w:w="100" w:type="dxa"/>
              <w:left w:w="100" w:type="dxa"/>
              <w:bottom w:w="100" w:type="dxa"/>
              <w:right w:w="100" w:type="dxa"/>
            </w:tcMar>
          </w:tcPr>
          <w:p w14:paraId="2D443D95" w14:textId="637F19A9"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DFB5A91"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E338F"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9CC858" w14:textId="77777777" w:rsidR="00E07DB4" w:rsidRDefault="00E07DB4" w:rsidP="00E07DB4">
            <w:pPr>
              <w:widowControl w:val="0"/>
              <w:spacing w:line="240" w:lineRule="auto"/>
              <w:contextualSpacing w:val="0"/>
              <w:jc w:val="center"/>
              <w:rPr>
                <w:highlight w:val="yellow"/>
              </w:rPr>
            </w:pPr>
          </w:p>
        </w:tc>
      </w:tr>
      <w:tr w:rsidR="00E07DB4" w14:paraId="25057625" w14:textId="77777777" w:rsidTr="004E1E33">
        <w:tc>
          <w:tcPr>
            <w:tcW w:w="9685" w:type="dxa"/>
            <w:gridSpan w:val="5"/>
            <w:shd w:val="clear" w:color="auto" w:fill="auto"/>
            <w:tcMar>
              <w:top w:w="100" w:type="dxa"/>
              <w:left w:w="100" w:type="dxa"/>
              <w:bottom w:w="100" w:type="dxa"/>
              <w:right w:w="100" w:type="dxa"/>
            </w:tcMar>
          </w:tcPr>
          <w:p w14:paraId="68371AA1" w14:textId="77777777" w:rsidR="00E07DB4" w:rsidRDefault="00E07DB4" w:rsidP="00E07DB4">
            <w:pPr>
              <w:widowControl w:val="0"/>
              <w:spacing w:line="240" w:lineRule="auto"/>
              <w:contextualSpacing w:val="0"/>
              <w:jc w:val="center"/>
              <w:rPr>
                <w:highlight w:val="yellow"/>
              </w:rPr>
            </w:pPr>
          </w:p>
        </w:tc>
      </w:tr>
      <w:tr w:rsidR="00F6492F" w14:paraId="6B1DC826" w14:textId="77777777" w:rsidTr="00F92F1F">
        <w:tc>
          <w:tcPr>
            <w:tcW w:w="5880" w:type="dxa"/>
            <w:shd w:val="clear" w:color="auto" w:fill="auto"/>
            <w:tcMar>
              <w:top w:w="100" w:type="dxa"/>
              <w:left w:w="100" w:type="dxa"/>
              <w:bottom w:w="100" w:type="dxa"/>
              <w:right w:w="100" w:type="dxa"/>
            </w:tcMar>
          </w:tcPr>
          <w:p w14:paraId="0B7B45E1" w14:textId="4B759060" w:rsidR="00F6492F" w:rsidRDefault="00F6492F" w:rsidP="00E07DB4">
            <w:pPr>
              <w:contextualSpacing w:val="0"/>
            </w:pPr>
            <w:r w:rsidRPr="00F6492F">
              <w:rPr>
                <w:sz w:val="32"/>
              </w:rPr>
              <w:t>Category: Store application</w:t>
            </w:r>
          </w:p>
        </w:tc>
        <w:tc>
          <w:tcPr>
            <w:tcW w:w="3805" w:type="dxa"/>
            <w:gridSpan w:val="4"/>
            <w:shd w:val="clear" w:color="auto" w:fill="auto"/>
            <w:tcMar>
              <w:top w:w="100" w:type="dxa"/>
              <w:left w:w="100" w:type="dxa"/>
              <w:bottom w:w="100" w:type="dxa"/>
              <w:right w:w="100" w:type="dxa"/>
            </w:tcMar>
          </w:tcPr>
          <w:p w14:paraId="07ABF68A" w14:textId="77777777" w:rsidR="00F6492F" w:rsidRDefault="00F6492F" w:rsidP="00E07DB4">
            <w:pPr>
              <w:widowControl w:val="0"/>
              <w:spacing w:line="240" w:lineRule="auto"/>
              <w:contextualSpacing w:val="0"/>
              <w:jc w:val="center"/>
              <w:rPr>
                <w:highlight w:val="yellow"/>
              </w:rPr>
            </w:pPr>
          </w:p>
        </w:tc>
      </w:tr>
      <w:tr w:rsidR="00F6492F" w14:paraId="67C8DE49" w14:textId="77777777" w:rsidTr="00F17BDF">
        <w:tc>
          <w:tcPr>
            <w:tcW w:w="5880" w:type="dxa"/>
            <w:shd w:val="clear" w:color="auto" w:fill="auto"/>
            <w:tcMar>
              <w:top w:w="100" w:type="dxa"/>
              <w:left w:w="100" w:type="dxa"/>
              <w:bottom w:w="100" w:type="dxa"/>
              <w:right w:w="100" w:type="dxa"/>
            </w:tcMar>
          </w:tcPr>
          <w:p w14:paraId="136D12D6" w14:textId="74636FD7" w:rsidR="00F6492F" w:rsidRDefault="00F2600B" w:rsidP="00F6492F">
            <w:pPr>
              <w:contextualSpacing w:val="0"/>
            </w:pPr>
            <w:r>
              <w:t>S</w:t>
            </w:r>
            <w:r w:rsidR="00F6492F">
              <w:t>elect the quantity of food/drinks to buy</w:t>
            </w:r>
          </w:p>
        </w:tc>
        <w:tc>
          <w:tcPr>
            <w:tcW w:w="960" w:type="dxa"/>
            <w:shd w:val="clear" w:color="auto" w:fill="auto"/>
            <w:tcMar>
              <w:top w:w="100" w:type="dxa"/>
              <w:left w:w="100" w:type="dxa"/>
              <w:bottom w:w="100" w:type="dxa"/>
              <w:right w:w="100" w:type="dxa"/>
            </w:tcMar>
          </w:tcPr>
          <w:p w14:paraId="5A78688B" w14:textId="56BE7DF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84F7D4D"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86E6E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E546C3A" w14:textId="77777777" w:rsidR="00F6492F" w:rsidRDefault="00F6492F" w:rsidP="00F6492F">
            <w:pPr>
              <w:widowControl w:val="0"/>
              <w:spacing w:line="240" w:lineRule="auto"/>
              <w:contextualSpacing w:val="0"/>
              <w:jc w:val="center"/>
              <w:rPr>
                <w:highlight w:val="yellow"/>
              </w:rPr>
            </w:pPr>
          </w:p>
        </w:tc>
      </w:tr>
      <w:tr w:rsidR="00F6492F" w14:paraId="3811D9B7" w14:textId="77777777" w:rsidTr="00F17BDF">
        <w:tc>
          <w:tcPr>
            <w:tcW w:w="5880" w:type="dxa"/>
            <w:shd w:val="clear" w:color="auto" w:fill="auto"/>
            <w:tcMar>
              <w:top w:w="100" w:type="dxa"/>
              <w:left w:w="100" w:type="dxa"/>
              <w:bottom w:w="100" w:type="dxa"/>
              <w:right w:w="100" w:type="dxa"/>
            </w:tcMar>
          </w:tcPr>
          <w:p w14:paraId="4F37069E" w14:textId="64F406AF" w:rsidR="00F6492F" w:rsidRDefault="00F6492F" w:rsidP="00F6492F">
            <w:pPr>
              <w:contextualSpacing w:val="0"/>
            </w:pPr>
            <w:r>
              <w:t>Make payment in order to get the items you want</w:t>
            </w:r>
          </w:p>
        </w:tc>
        <w:tc>
          <w:tcPr>
            <w:tcW w:w="960" w:type="dxa"/>
            <w:shd w:val="clear" w:color="auto" w:fill="auto"/>
            <w:tcMar>
              <w:top w:w="100" w:type="dxa"/>
              <w:left w:w="100" w:type="dxa"/>
              <w:bottom w:w="100" w:type="dxa"/>
              <w:right w:w="100" w:type="dxa"/>
            </w:tcMar>
          </w:tcPr>
          <w:p w14:paraId="0D05C9FF" w14:textId="00B1552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222F303"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1D1767C"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BBB35F5" w14:textId="77777777" w:rsidR="00F6492F" w:rsidRDefault="00F6492F" w:rsidP="00F6492F">
            <w:pPr>
              <w:widowControl w:val="0"/>
              <w:spacing w:line="240" w:lineRule="auto"/>
              <w:contextualSpacing w:val="0"/>
              <w:jc w:val="center"/>
              <w:rPr>
                <w:highlight w:val="yellow"/>
              </w:rPr>
            </w:pPr>
          </w:p>
        </w:tc>
      </w:tr>
      <w:tr w:rsidR="00F6492F" w14:paraId="5C23E798" w14:textId="77777777" w:rsidTr="00F17BDF">
        <w:tc>
          <w:tcPr>
            <w:tcW w:w="5880" w:type="dxa"/>
            <w:shd w:val="clear" w:color="auto" w:fill="auto"/>
            <w:tcMar>
              <w:top w:w="100" w:type="dxa"/>
              <w:left w:w="100" w:type="dxa"/>
              <w:bottom w:w="100" w:type="dxa"/>
              <w:right w:w="100" w:type="dxa"/>
            </w:tcMar>
          </w:tcPr>
          <w:p w14:paraId="346CFB23" w14:textId="2E1B4F2B" w:rsidR="00F6492F" w:rsidRDefault="00F6492F" w:rsidP="00F6492F">
            <w:pPr>
              <w:contextualSpacing w:val="0"/>
            </w:pPr>
            <w:r>
              <w:t>Lend materials (flashlights, glowsticks, etc.)</w:t>
            </w:r>
          </w:p>
        </w:tc>
        <w:tc>
          <w:tcPr>
            <w:tcW w:w="960" w:type="dxa"/>
            <w:shd w:val="clear" w:color="auto" w:fill="auto"/>
            <w:tcMar>
              <w:top w:w="100" w:type="dxa"/>
              <w:left w:w="100" w:type="dxa"/>
              <w:bottom w:w="100" w:type="dxa"/>
              <w:right w:w="100" w:type="dxa"/>
            </w:tcMar>
          </w:tcPr>
          <w:p w14:paraId="53EB4348" w14:textId="68B8F45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3810BA2"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A7FD9A"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FB8B5D1" w14:textId="77777777" w:rsidR="00F6492F" w:rsidRDefault="00F6492F" w:rsidP="00F6492F">
            <w:pPr>
              <w:widowControl w:val="0"/>
              <w:spacing w:line="240" w:lineRule="auto"/>
              <w:contextualSpacing w:val="0"/>
              <w:jc w:val="center"/>
              <w:rPr>
                <w:highlight w:val="yellow"/>
              </w:rPr>
            </w:pPr>
          </w:p>
        </w:tc>
      </w:tr>
      <w:tr w:rsidR="00F6492F" w14:paraId="09A8565A" w14:textId="77777777" w:rsidTr="00F17BDF">
        <w:tc>
          <w:tcPr>
            <w:tcW w:w="5880" w:type="dxa"/>
            <w:shd w:val="clear" w:color="auto" w:fill="auto"/>
            <w:tcMar>
              <w:top w:w="100" w:type="dxa"/>
              <w:left w:w="100" w:type="dxa"/>
              <w:bottom w:w="100" w:type="dxa"/>
              <w:right w:w="100" w:type="dxa"/>
            </w:tcMar>
          </w:tcPr>
          <w:p w14:paraId="4E71AAF9" w14:textId="1A82C381" w:rsidR="00F6492F" w:rsidRDefault="00F6492F" w:rsidP="00F6492F">
            <w:pPr>
              <w:contextualSpacing w:val="0"/>
            </w:pPr>
            <w:r>
              <w:t>Select the items you want to buy at the souvenir shop</w:t>
            </w:r>
          </w:p>
        </w:tc>
        <w:tc>
          <w:tcPr>
            <w:tcW w:w="960" w:type="dxa"/>
            <w:shd w:val="clear" w:color="auto" w:fill="auto"/>
            <w:tcMar>
              <w:top w:w="100" w:type="dxa"/>
              <w:left w:w="100" w:type="dxa"/>
              <w:bottom w:w="100" w:type="dxa"/>
              <w:right w:w="100" w:type="dxa"/>
            </w:tcMar>
          </w:tcPr>
          <w:p w14:paraId="79B8E1A7" w14:textId="2592DA7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4B5C3A5"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1F7413"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DB4BC4B" w14:textId="77777777" w:rsidR="00F6492F" w:rsidRDefault="00F6492F" w:rsidP="00F6492F">
            <w:pPr>
              <w:widowControl w:val="0"/>
              <w:spacing w:line="240" w:lineRule="auto"/>
              <w:contextualSpacing w:val="0"/>
              <w:jc w:val="center"/>
              <w:rPr>
                <w:highlight w:val="yellow"/>
              </w:rPr>
            </w:pPr>
          </w:p>
        </w:tc>
      </w:tr>
      <w:tr w:rsidR="00F6492F" w14:paraId="14A3451F" w14:textId="77777777" w:rsidTr="00F17BDF">
        <w:tc>
          <w:tcPr>
            <w:tcW w:w="5880" w:type="dxa"/>
            <w:shd w:val="clear" w:color="auto" w:fill="auto"/>
            <w:tcMar>
              <w:top w:w="100" w:type="dxa"/>
              <w:left w:w="100" w:type="dxa"/>
              <w:bottom w:w="100" w:type="dxa"/>
              <w:right w:w="100" w:type="dxa"/>
            </w:tcMar>
          </w:tcPr>
          <w:p w14:paraId="75129464" w14:textId="0E3DCD4F" w:rsidR="00F6492F" w:rsidRDefault="00F6492F" w:rsidP="00F6492F">
            <w:pPr>
              <w:contextualSpacing w:val="0"/>
            </w:pPr>
            <w:r>
              <w:t>Return Materials</w:t>
            </w:r>
          </w:p>
        </w:tc>
        <w:tc>
          <w:tcPr>
            <w:tcW w:w="960" w:type="dxa"/>
            <w:shd w:val="clear" w:color="auto" w:fill="auto"/>
            <w:tcMar>
              <w:top w:w="100" w:type="dxa"/>
              <w:left w:w="100" w:type="dxa"/>
              <w:bottom w:w="100" w:type="dxa"/>
              <w:right w:w="100" w:type="dxa"/>
            </w:tcMar>
          </w:tcPr>
          <w:p w14:paraId="64D3C46D" w14:textId="73FA0CC3"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B236C6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90381D8"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698F2B0" w14:textId="77777777" w:rsidR="00F6492F" w:rsidRDefault="00F6492F" w:rsidP="00F6492F">
            <w:pPr>
              <w:widowControl w:val="0"/>
              <w:spacing w:line="240" w:lineRule="auto"/>
              <w:contextualSpacing w:val="0"/>
              <w:jc w:val="center"/>
              <w:rPr>
                <w:highlight w:val="yellow"/>
              </w:rPr>
            </w:pPr>
          </w:p>
        </w:tc>
      </w:tr>
      <w:tr w:rsidR="00F6492F" w14:paraId="4EF57D35" w14:textId="77777777" w:rsidTr="00F17BDF">
        <w:tc>
          <w:tcPr>
            <w:tcW w:w="5880" w:type="dxa"/>
            <w:shd w:val="clear" w:color="auto" w:fill="auto"/>
            <w:tcMar>
              <w:top w:w="100" w:type="dxa"/>
              <w:left w:w="100" w:type="dxa"/>
              <w:bottom w:w="100" w:type="dxa"/>
              <w:right w:w="100" w:type="dxa"/>
            </w:tcMar>
          </w:tcPr>
          <w:p w14:paraId="488FBDC7" w14:textId="3BEA7ABB" w:rsidR="00F6492F" w:rsidRDefault="00F6492F" w:rsidP="00F6492F">
            <w:pPr>
              <w:contextualSpacing w:val="0"/>
            </w:pPr>
            <w:r>
              <w:t>Give receipt of purchases</w:t>
            </w:r>
          </w:p>
        </w:tc>
        <w:tc>
          <w:tcPr>
            <w:tcW w:w="960" w:type="dxa"/>
            <w:shd w:val="clear" w:color="auto" w:fill="auto"/>
            <w:tcMar>
              <w:top w:w="100" w:type="dxa"/>
              <w:left w:w="100" w:type="dxa"/>
              <w:bottom w:w="100" w:type="dxa"/>
              <w:right w:w="100" w:type="dxa"/>
            </w:tcMar>
          </w:tcPr>
          <w:p w14:paraId="4D705069"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68C9B32B" w14:textId="7CC79E74" w:rsidR="00F6492F" w:rsidRDefault="00144A81" w:rsidP="00F6492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1CEB6F76" w14:textId="687572F2"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F1FB87E" w14:textId="77777777" w:rsidR="00F6492F" w:rsidRDefault="00F6492F" w:rsidP="00F6492F">
            <w:pPr>
              <w:widowControl w:val="0"/>
              <w:spacing w:line="240" w:lineRule="auto"/>
              <w:contextualSpacing w:val="0"/>
              <w:jc w:val="center"/>
              <w:rPr>
                <w:highlight w:val="yellow"/>
              </w:rPr>
            </w:pPr>
          </w:p>
        </w:tc>
      </w:tr>
      <w:tr w:rsidR="00F6492F" w14:paraId="44012A81" w14:textId="77777777" w:rsidTr="00F17BDF">
        <w:tc>
          <w:tcPr>
            <w:tcW w:w="5880" w:type="dxa"/>
            <w:shd w:val="clear" w:color="auto" w:fill="auto"/>
            <w:tcMar>
              <w:top w:w="100" w:type="dxa"/>
              <w:left w:w="100" w:type="dxa"/>
              <w:bottom w:w="100" w:type="dxa"/>
              <w:right w:w="100" w:type="dxa"/>
            </w:tcMar>
          </w:tcPr>
          <w:p w14:paraId="505DA61D" w14:textId="218C5EA2" w:rsidR="00F6492F" w:rsidRDefault="00F6492F" w:rsidP="00F6492F">
            <w:pPr>
              <w:contextualSpacing w:val="0"/>
            </w:pPr>
            <w:r>
              <w:t xml:space="preserve">Top up balance </w:t>
            </w:r>
          </w:p>
        </w:tc>
        <w:tc>
          <w:tcPr>
            <w:tcW w:w="960" w:type="dxa"/>
            <w:shd w:val="clear" w:color="auto" w:fill="auto"/>
            <w:tcMar>
              <w:top w:w="100" w:type="dxa"/>
              <w:left w:w="100" w:type="dxa"/>
              <w:bottom w:w="100" w:type="dxa"/>
              <w:right w:w="100" w:type="dxa"/>
            </w:tcMar>
          </w:tcPr>
          <w:p w14:paraId="33BA7AFB"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40CBD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7DC701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C62EE0" w14:textId="21173B4E" w:rsidR="00F6492F" w:rsidRDefault="00F6492F" w:rsidP="00F6492F">
            <w:pPr>
              <w:widowControl w:val="0"/>
              <w:spacing w:line="240" w:lineRule="auto"/>
              <w:contextualSpacing w:val="0"/>
              <w:jc w:val="center"/>
              <w:rPr>
                <w:highlight w:val="yellow"/>
              </w:rPr>
            </w:pPr>
            <w:r>
              <w:rPr>
                <w:highlight w:val="yellow"/>
              </w:rPr>
              <w:t>x</w:t>
            </w:r>
          </w:p>
        </w:tc>
      </w:tr>
      <w:tr w:rsidR="00F6492F" w14:paraId="6993565A" w14:textId="77777777" w:rsidTr="00795F3E">
        <w:tc>
          <w:tcPr>
            <w:tcW w:w="9685" w:type="dxa"/>
            <w:gridSpan w:val="5"/>
            <w:shd w:val="clear" w:color="auto" w:fill="auto"/>
            <w:tcMar>
              <w:top w:w="100" w:type="dxa"/>
              <w:left w:w="100" w:type="dxa"/>
              <w:bottom w:w="100" w:type="dxa"/>
              <w:right w:w="100" w:type="dxa"/>
            </w:tcMar>
          </w:tcPr>
          <w:p w14:paraId="45B5C6AB" w14:textId="77777777" w:rsidR="00F6492F" w:rsidRDefault="00F6492F" w:rsidP="00F6492F">
            <w:pPr>
              <w:widowControl w:val="0"/>
              <w:spacing w:line="240" w:lineRule="auto"/>
              <w:contextualSpacing w:val="0"/>
              <w:jc w:val="center"/>
              <w:rPr>
                <w:highlight w:val="yellow"/>
              </w:rPr>
            </w:pPr>
          </w:p>
        </w:tc>
      </w:tr>
      <w:tr w:rsidR="00F6492F" w14:paraId="248D71EE" w14:textId="77777777" w:rsidTr="00F17BDF">
        <w:tc>
          <w:tcPr>
            <w:tcW w:w="5880" w:type="dxa"/>
            <w:shd w:val="clear" w:color="auto" w:fill="auto"/>
            <w:tcMar>
              <w:top w:w="100" w:type="dxa"/>
              <w:left w:w="100" w:type="dxa"/>
              <w:bottom w:w="100" w:type="dxa"/>
              <w:right w:w="100" w:type="dxa"/>
            </w:tcMar>
          </w:tcPr>
          <w:p w14:paraId="75430B6D" w14:textId="2AA07EBD" w:rsidR="00F6492F" w:rsidRDefault="00F6492F" w:rsidP="00F6492F">
            <w:pPr>
              <w:contextualSpacing w:val="0"/>
            </w:pPr>
            <w:r w:rsidRPr="00F6492F">
              <w:rPr>
                <w:sz w:val="32"/>
              </w:rPr>
              <w:t>Category: Check in/out application</w:t>
            </w:r>
          </w:p>
        </w:tc>
        <w:tc>
          <w:tcPr>
            <w:tcW w:w="960" w:type="dxa"/>
            <w:shd w:val="clear" w:color="auto" w:fill="auto"/>
            <w:tcMar>
              <w:top w:w="100" w:type="dxa"/>
              <w:left w:w="100" w:type="dxa"/>
              <w:bottom w:w="100" w:type="dxa"/>
              <w:right w:w="100" w:type="dxa"/>
            </w:tcMar>
          </w:tcPr>
          <w:p w14:paraId="281A58FF"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5D506FB"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879849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8E000D9" w14:textId="77777777" w:rsidR="00F6492F" w:rsidRDefault="00F6492F" w:rsidP="00F6492F">
            <w:pPr>
              <w:widowControl w:val="0"/>
              <w:spacing w:line="240" w:lineRule="auto"/>
              <w:contextualSpacing w:val="0"/>
              <w:jc w:val="center"/>
              <w:rPr>
                <w:highlight w:val="yellow"/>
              </w:rPr>
            </w:pPr>
          </w:p>
        </w:tc>
      </w:tr>
      <w:tr w:rsidR="00F6492F" w14:paraId="24824EF8" w14:textId="77777777" w:rsidTr="00F17BDF">
        <w:tc>
          <w:tcPr>
            <w:tcW w:w="5880" w:type="dxa"/>
            <w:shd w:val="clear" w:color="auto" w:fill="auto"/>
            <w:tcMar>
              <w:top w:w="100" w:type="dxa"/>
              <w:left w:w="100" w:type="dxa"/>
              <w:bottom w:w="100" w:type="dxa"/>
              <w:right w:w="100" w:type="dxa"/>
            </w:tcMar>
          </w:tcPr>
          <w:p w14:paraId="7DB6CD4A" w14:textId="1428A3EC" w:rsidR="00F6492F" w:rsidRDefault="00F6492F" w:rsidP="00F6492F">
            <w:pPr>
              <w:contextualSpacing w:val="0"/>
            </w:pPr>
            <w:r>
              <w:t>Check into the event at the gate</w:t>
            </w:r>
          </w:p>
        </w:tc>
        <w:tc>
          <w:tcPr>
            <w:tcW w:w="960" w:type="dxa"/>
            <w:shd w:val="clear" w:color="auto" w:fill="auto"/>
            <w:tcMar>
              <w:top w:w="100" w:type="dxa"/>
              <w:left w:w="100" w:type="dxa"/>
              <w:bottom w:w="100" w:type="dxa"/>
              <w:right w:w="100" w:type="dxa"/>
            </w:tcMar>
          </w:tcPr>
          <w:p w14:paraId="68EE824C" w14:textId="762542D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109858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554B024"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CF6009D" w14:textId="77777777" w:rsidR="00F6492F" w:rsidRDefault="00F6492F" w:rsidP="00F6492F">
            <w:pPr>
              <w:widowControl w:val="0"/>
              <w:spacing w:line="240" w:lineRule="auto"/>
              <w:contextualSpacing w:val="0"/>
              <w:jc w:val="center"/>
              <w:rPr>
                <w:highlight w:val="yellow"/>
              </w:rPr>
            </w:pPr>
          </w:p>
        </w:tc>
      </w:tr>
      <w:tr w:rsidR="00F6492F" w14:paraId="6175F65A" w14:textId="77777777" w:rsidTr="00F17BDF">
        <w:tc>
          <w:tcPr>
            <w:tcW w:w="5880" w:type="dxa"/>
            <w:shd w:val="clear" w:color="auto" w:fill="auto"/>
            <w:tcMar>
              <w:top w:w="100" w:type="dxa"/>
              <w:left w:w="100" w:type="dxa"/>
              <w:bottom w:w="100" w:type="dxa"/>
              <w:right w:w="100" w:type="dxa"/>
            </w:tcMar>
          </w:tcPr>
          <w:p w14:paraId="3B421B2D" w14:textId="53CDE082" w:rsidR="00F6492F" w:rsidRDefault="00F6492F" w:rsidP="00F6492F">
            <w:pPr>
              <w:contextualSpacing w:val="0"/>
            </w:pPr>
            <w:r>
              <w:t>Check in/out of camping sites</w:t>
            </w:r>
          </w:p>
        </w:tc>
        <w:tc>
          <w:tcPr>
            <w:tcW w:w="960" w:type="dxa"/>
            <w:shd w:val="clear" w:color="auto" w:fill="auto"/>
            <w:tcMar>
              <w:top w:w="100" w:type="dxa"/>
              <w:left w:w="100" w:type="dxa"/>
              <w:bottom w:w="100" w:type="dxa"/>
              <w:right w:w="100" w:type="dxa"/>
            </w:tcMar>
          </w:tcPr>
          <w:p w14:paraId="72195B6C" w14:textId="1C2AB777"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1D5396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08890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7D8C22" w14:textId="77777777" w:rsidR="00F6492F" w:rsidRDefault="00F6492F" w:rsidP="00F6492F">
            <w:pPr>
              <w:widowControl w:val="0"/>
              <w:spacing w:line="240" w:lineRule="auto"/>
              <w:contextualSpacing w:val="0"/>
              <w:jc w:val="center"/>
              <w:rPr>
                <w:highlight w:val="yellow"/>
              </w:rPr>
            </w:pPr>
          </w:p>
        </w:tc>
      </w:tr>
      <w:tr w:rsidR="00F6492F" w14:paraId="0F2990CE" w14:textId="77777777" w:rsidTr="00F17BDF">
        <w:tc>
          <w:tcPr>
            <w:tcW w:w="5880" w:type="dxa"/>
            <w:shd w:val="clear" w:color="auto" w:fill="auto"/>
            <w:tcMar>
              <w:top w:w="100" w:type="dxa"/>
              <w:left w:w="100" w:type="dxa"/>
              <w:bottom w:w="100" w:type="dxa"/>
              <w:right w:w="100" w:type="dxa"/>
            </w:tcMar>
          </w:tcPr>
          <w:p w14:paraId="0578BA3C" w14:textId="0D81D195" w:rsidR="00F6492F" w:rsidRPr="005D224B" w:rsidRDefault="00F6492F" w:rsidP="00F6492F">
            <w:pPr>
              <w:contextualSpacing w:val="0"/>
            </w:pPr>
            <w:r w:rsidRPr="005D224B">
              <w:t>Overview of un-returned materials upon checkout</w:t>
            </w:r>
          </w:p>
        </w:tc>
        <w:tc>
          <w:tcPr>
            <w:tcW w:w="960" w:type="dxa"/>
            <w:shd w:val="clear" w:color="auto" w:fill="auto"/>
            <w:tcMar>
              <w:top w:w="100" w:type="dxa"/>
              <w:left w:w="100" w:type="dxa"/>
              <w:bottom w:w="100" w:type="dxa"/>
              <w:right w:w="100" w:type="dxa"/>
            </w:tcMar>
          </w:tcPr>
          <w:p w14:paraId="038D339E" w14:textId="4851F1C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B01E121"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2699A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4DE2C197" w14:textId="77777777" w:rsidR="00F6492F" w:rsidRDefault="00F6492F" w:rsidP="00F6492F">
            <w:pPr>
              <w:widowControl w:val="0"/>
              <w:spacing w:line="240" w:lineRule="auto"/>
              <w:contextualSpacing w:val="0"/>
              <w:jc w:val="center"/>
              <w:rPr>
                <w:highlight w:val="yellow"/>
              </w:rPr>
            </w:pPr>
          </w:p>
        </w:tc>
      </w:tr>
      <w:tr w:rsidR="00F6492F" w14:paraId="76136CB2" w14:textId="77777777" w:rsidTr="00F17BDF">
        <w:tc>
          <w:tcPr>
            <w:tcW w:w="5880" w:type="dxa"/>
            <w:shd w:val="clear" w:color="auto" w:fill="auto"/>
            <w:tcMar>
              <w:top w:w="100" w:type="dxa"/>
              <w:left w:w="100" w:type="dxa"/>
              <w:bottom w:w="100" w:type="dxa"/>
              <w:right w:w="100" w:type="dxa"/>
            </w:tcMar>
          </w:tcPr>
          <w:p w14:paraId="26045584" w14:textId="7999383E" w:rsidR="00F6492F" w:rsidRDefault="00F6492F" w:rsidP="00F6492F">
            <w:pPr>
              <w:contextualSpacing w:val="0"/>
            </w:pPr>
            <w:r>
              <w:t>Issue a refund (if applicable) upon check out</w:t>
            </w:r>
          </w:p>
        </w:tc>
        <w:tc>
          <w:tcPr>
            <w:tcW w:w="960" w:type="dxa"/>
            <w:shd w:val="clear" w:color="auto" w:fill="auto"/>
            <w:tcMar>
              <w:top w:w="100" w:type="dxa"/>
              <w:left w:w="100" w:type="dxa"/>
              <w:bottom w:w="100" w:type="dxa"/>
              <w:right w:w="100" w:type="dxa"/>
            </w:tcMar>
          </w:tcPr>
          <w:p w14:paraId="0F51680C" w14:textId="060FAAA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1114596"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EA7724B"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8D8892E" w14:textId="77777777" w:rsidR="00F6492F" w:rsidRDefault="00F6492F" w:rsidP="00F6492F">
            <w:pPr>
              <w:widowControl w:val="0"/>
              <w:spacing w:line="240" w:lineRule="auto"/>
              <w:contextualSpacing w:val="0"/>
              <w:jc w:val="center"/>
              <w:rPr>
                <w:highlight w:val="yellow"/>
              </w:rPr>
            </w:pPr>
          </w:p>
        </w:tc>
        <w:bookmarkStart w:id="9" w:name="_GoBack"/>
        <w:bookmarkEnd w:id="9"/>
      </w:tr>
      <w:tr w:rsidR="00F6492F" w14:paraId="6E375B12" w14:textId="77777777" w:rsidTr="00F75950">
        <w:tc>
          <w:tcPr>
            <w:tcW w:w="5880" w:type="dxa"/>
            <w:shd w:val="clear" w:color="auto" w:fill="auto"/>
            <w:tcMar>
              <w:top w:w="100" w:type="dxa"/>
              <w:left w:w="100" w:type="dxa"/>
              <w:bottom w:w="100" w:type="dxa"/>
              <w:right w:w="100" w:type="dxa"/>
            </w:tcMar>
          </w:tcPr>
          <w:p w14:paraId="7930DFAF" w14:textId="4D5A2E78" w:rsidR="00F6492F" w:rsidRDefault="00F6492F" w:rsidP="00F6492F">
            <w:pPr>
              <w:widowControl w:val="0"/>
              <w:spacing w:line="240" w:lineRule="auto"/>
              <w:contextualSpacing w:val="0"/>
            </w:pPr>
            <w:r w:rsidRPr="00F6492F">
              <w:rPr>
                <w:sz w:val="32"/>
              </w:rPr>
              <w:lastRenderedPageBreak/>
              <w:t>Category: Manager dashboard</w:t>
            </w:r>
          </w:p>
        </w:tc>
        <w:tc>
          <w:tcPr>
            <w:tcW w:w="3805" w:type="dxa"/>
            <w:gridSpan w:val="4"/>
            <w:shd w:val="clear" w:color="auto" w:fill="auto"/>
            <w:tcMar>
              <w:top w:w="100" w:type="dxa"/>
              <w:left w:w="100" w:type="dxa"/>
              <w:bottom w:w="100" w:type="dxa"/>
              <w:right w:w="100" w:type="dxa"/>
            </w:tcMar>
          </w:tcPr>
          <w:p w14:paraId="1258A825" w14:textId="77777777" w:rsidR="00F6492F" w:rsidRDefault="00F6492F" w:rsidP="00F6492F">
            <w:pPr>
              <w:widowControl w:val="0"/>
              <w:spacing w:line="240" w:lineRule="auto"/>
              <w:contextualSpacing w:val="0"/>
              <w:jc w:val="center"/>
              <w:rPr>
                <w:highlight w:val="yellow"/>
              </w:rPr>
            </w:pPr>
          </w:p>
        </w:tc>
      </w:tr>
      <w:tr w:rsidR="00F6492F" w14:paraId="5E286A6B" w14:textId="77777777" w:rsidTr="00F17BDF">
        <w:tc>
          <w:tcPr>
            <w:tcW w:w="5880" w:type="dxa"/>
            <w:shd w:val="clear" w:color="auto" w:fill="auto"/>
            <w:tcMar>
              <w:top w:w="100" w:type="dxa"/>
              <w:left w:w="100" w:type="dxa"/>
              <w:bottom w:w="100" w:type="dxa"/>
              <w:right w:w="100" w:type="dxa"/>
            </w:tcMar>
          </w:tcPr>
          <w:p w14:paraId="48A4E53C" w14:textId="4932119B" w:rsidR="00F6492F" w:rsidRDefault="00F2600B" w:rsidP="00F6492F">
            <w:pPr>
              <w:widowControl w:val="0"/>
              <w:spacing w:line="240" w:lineRule="auto"/>
              <w:contextualSpacing w:val="0"/>
            </w:pPr>
            <w:r>
              <w:t>S</w:t>
            </w:r>
            <w:r w:rsidR="00F6492F">
              <w:t>ee the total revenue and the categories it’s divided by</w:t>
            </w:r>
          </w:p>
        </w:tc>
        <w:tc>
          <w:tcPr>
            <w:tcW w:w="960" w:type="dxa"/>
            <w:shd w:val="clear" w:color="auto" w:fill="auto"/>
            <w:tcMar>
              <w:top w:w="100" w:type="dxa"/>
              <w:left w:w="100" w:type="dxa"/>
              <w:bottom w:w="100" w:type="dxa"/>
              <w:right w:w="100" w:type="dxa"/>
            </w:tcMar>
          </w:tcPr>
          <w:p w14:paraId="78FB03B0" w14:textId="4641D8FF"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C96F6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AC45F1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A801167" w14:textId="04C191AF" w:rsidR="00F6492F" w:rsidRDefault="00F6492F" w:rsidP="00F6492F">
            <w:pPr>
              <w:widowControl w:val="0"/>
              <w:spacing w:line="240" w:lineRule="auto"/>
              <w:contextualSpacing w:val="0"/>
              <w:jc w:val="center"/>
              <w:rPr>
                <w:highlight w:val="yellow"/>
              </w:rPr>
            </w:pPr>
          </w:p>
        </w:tc>
      </w:tr>
      <w:tr w:rsidR="00F6492F" w14:paraId="4F579C49" w14:textId="77777777" w:rsidTr="00F17BDF">
        <w:tc>
          <w:tcPr>
            <w:tcW w:w="5880" w:type="dxa"/>
            <w:shd w:val="clear" w:color="auto" w:fill="auto"/>
            <w:tcMar>
              <w:top w:w="100" w:type="dxa"/>
              <w:left w:w="100" w:type="dxa"/>
              <w:bottom w:w="100" w:type="dxa"/>
              <w:right w:w="100" w:type="dxa"/>
            </w:tcMar>
          </w:tcPr>
          <w:p w14:paraId="4F876815" w14:textId="7118F3EE" w:rsidR="00F6492F" w:rsidRDefault="00F2600B" w:rsidP="00F6492F">
            <w:pPr>
              <w:widowControl w:val="0"/>
              <w:spacing w:line="240" w:lineRule="auto"/>
              <w:contextualSpacing w:val="0"/>
            </w:pPr>
            <w:r>
              <w:t>S</w:t>
            </w:r>
            <w:r w:rsidR="00F6492F">
              <w:t>ee total visitors and the total money spent by the visitors</w:t>
            </w:r>
          </w:p>
        </w:tc>
        <w:tc>
          <w:tcPr>
            <w:tcW w:w="960" w:type="dxa"/>
            <w:shd w:val="clear" w:color="auto" w:fill="auto"/>
            <w:tcMar>
              <w:top w:w="100" w:type="dxa"/>
              <w:left w:w="100" w:type="dxa"/>
              <w:bottom w:w="100" w:type="dxa"/>
              <w:right w:w="100" w:type="dxa"/>
            </w:tcMar>
          </w:tcPr>
          <w:p w14:paraId="18B0C5F9" w14:textId="7EC38729"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A79AD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8EC7C47"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3689CE4" w14:textId="77777777" w:rsidR="00F6492F" w:rsidRDefault="00F6492F" w:rsidP="00F6492F">
            <w:pPr>
              <w:widowControl w:val="0"/>
              <w:spacing w:line="240" w:lineRule="auto"/>
              <w:contextualSpacing w:val="0"/>
              <w:jc w:val="center"/>
              <w:rPr>
                <w:highlight w:val="yellow"/>
              </w:rPr>
            </w:pPr>
          </w:p>
        </w:tc>
      </w:tr>
      <w:tr w:rsidR="00F6492F" w14:paraId="75055F22" w14:textId="77777777" w:rsidTr="00F17BDF">
        <w:tc>
          <w:tcPr>
            <w:tcW w:w="5880" w:type="dxa"/>
            <w:shd w:val="clear" w:color="auto" w:fill="auto"/>
            <w:tcMar>
              <w:top w:w="100" w:type="dxa"/>
              <w:left w:w="100" w:type="dxa"/>
              <w:bottom w:w="100" w:type="dxa"/>
              <w:right w:w="100" w:type="dxa"/>
            </w:tcMar>
          </w:tcPr>
          <w:p w14:paraId="6F1384F8" w14:textId="37929529" w:rsidR="00F6492F" w:rsidRDefault="00F2600B" w:rsidP="00F6492F">
            <w:pPr>
              <w:widowControl w:val="0"/>
              <w:spacing w:line="240" w:lineRule="auto"/>
              <w:contextualSpacing w:val="0"/>
            </w:pPr>
            <w:r>
              <w:t>S</w:t>
            </w:r>
            <w:r w:rsidR="00F6492F">
              <w:t>ee the number of booked and open camping spots</w:t>
            </w:r>
          </w:p>
        </w:tc>
        <w:tc>
          <w:tcPr>
            <w:tcW w:w="960" w:type="dxa"/>
            <w:shd w:val="clear" w:color="auto" w:fill="auto"/>
            <w:tcMar>
              <w:top w:w="100" w:type="dxa"/>
              <w:left w:w="100" w:type="dxa"/>
              <w:bottom w:w="100" w:type="dxa"/>
              <w:right w:w="100" w:type="dxa"/>
            </w:tcMar>
          </w:tcPr>
          <w:p w14:paraId="5AE0FFE0" w14:textId="6556ADF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4C50FD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6FE62C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8216AA7" w14:textId="77777777" w:rsidR="00F6492F" w:rsidRDefault="00F6492F" w:rsidP="00F6492F">
            <w:pPr>
              <w:widowControl w:val="0"/>
              <w:spacing w:line="240" w:lineRule="auto"/>
              <w:contextualSpacing w:val="0"/>
              <w:jc w:val="center"/>
              <w:rPr>
                <w:highlight w:val="yellow"/>
              </w:rPr>
            </w:pPr>
          </w:p>
        </w:tc>
      </w:tr>
      <w:tr w:rsidR="00F6492F" w14:paraId="22E8575D" w14:textId="77777777" w:rsidTr="00F17BDF">
        <w:tc>
          <w:tcPr>
            <w:tcW w:w="5880" w:type="dxa"/>
            <w:shd w:val="clear" w:color="auto" w:fill="auto"/>
            <w:tcMar>
              <w:top w:w="100" w:type="dxa"/>
              <w:left w:w="100" w:type="dxa"/>
              <w:bottom w:w="100" w:type="dxa"/>
              <w:right w:w="100" w:type="dxa"/>
            </w:tcMar>
          </w:tcPr>
          <w:p w14:paraId="6A1F8CB7" w14:textId="48625AE4" w:rsidR="00F6492F" w:rsidRDefault="00F2600B" w:rsidP="00F6492F">
            <w:pPr>
              <w:widowControl w:val="0"/>
              <w:spacing w:line="240" w:lineRule="auto"/>
              <w:contextualSpacing w:val="0"/>
            </w:pPr>
            <w:r>
              <w:t>S</w:t>
            </w:r>
            <w:r w:rsidR="00F6492F">
              <w:t>ee the present number of visitors</w:t>
            </w:r>
          </w:p>
        </w:tc>
        <w:tc>
          <w:tcPr>
            <w:tcW w:w="960" w:type="dxa"/>
            <w:shd w:val="clear" w:color="auto" w:fill="auto"/>
            <w:tcMar>
              <w:top w:w="100" w:type="dxa"/>
              <w:left w:w="100" w:type="dxa"/>
              <w:bottom w:w="100" w:type="dxa"/>
              <w:right w:w="100" w:type="dxa"/>
            </w:tcMar>
          </w:tcPr>
          <w:p w14:paraId="576641F0" w14:textId="6AE1DB95"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8FC7EE4"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9C971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5E2CC4" w14:textId="77777777" w:rsidR="00F6492F" w:rsidRDefault="00F6492F" w:rsidP="00F6492F">
            <w:pPr>
              <w:widowControl w:val="0"/>
              <w:spacing w:line="240" w:lineRule="auto"/>
              <w:contextualSpacing w:val="0"/>
              <w:jc w:val="center"/>
              <w:rPr>
                <w:highlight w:val="yellow"/>
              </w:rPr>
            </w:pPr>
          </w:p>
        </w:tc>
      </w:tr>
      <w:tr w:rsidR="00F6492F" w14:paraId="456FED10" w14:textId="77777777" w:rsidTr="00F17BDF">
        <w:tc>
          <w:tcPr>
            <w:tcW w:w="5880" w:type="dxa"/>
            <w:shd w:val="clear" w:color="auto" w:fill="auto"/>
            <w:tcMar>
              <w:top w:w="100" w:type="dxa"/>
              <w:left w:w="100" w:type="dxa"/>
              <w:bottom w:w="100" w:type="dxa"/>
              <w:right w:w="100" w:type="dxa"/>
            </w:tcMar>
          </w:tcPr>
          <w:p w14:paraId="466C3D70" w14:textId="336E9445" w:rsidR="00F6492F" w:rsidRDefault="00F2600B" w:rsidP="00F6492F">
            <w:pPr>
              <w:widowControl w:val="0"/>
              <w:spacing w:line="240" w:lineRule="auto"/>
              <w:contextualSpacing w:val="0"/>
            </w:pPr>
            <w:r>
              <w:t>S</w:t>
            </w:r>
            <w:r w:rsidR="00F6492F">
              <w:t>ee chart</w:t>
            </w:r>
            <w:r>
              <w:t>s about the</w:t>
            </w:r>
            <w:r w:rsidR="00F6492F">
              <w:t xml:space="preserve"> revenue of each store</w:t>
            </w:r>
          </w:p>
        </w:tc>
        <w:tc>
          <w:tcPr>
            <w:tcW w:w="960" w:type="dxa"/>
            <w:shd w:val="clear" w:color="auto" w:fill="auto"/>
            <w:tcMar>
              <w:top w:w="100" w:type="dxa"/>
              <w:left w:w="100" w:type="dxa"/>
              <w:bottom w:w="100" w:type="dxa"/>
              <w:right w:w="100" w:type="dxa"/>
            </w:tcMar>
          </w:tcPr>
          <w:p w14:paraId="417DC36F" w14:textId="400CD80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10BF59AF"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7E058A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4B6D757" w14:textId="77777777" w:rsidR="00F6492F" w:rsidRDefault="00F6492F" w:rsidP="00F6492F">
            <w:pPr>
              <w:widowControl w:val="0"/>
              <w:spacing w:line="240" w:lineRule="auto"/>
              <w:contextualSpacing w:val="0"/>
              <w:jc w:val="center"/>
              <w:rPr>
                <w:highlight w:val="yellow"/>
              </w:rPr>
            </w:pPr>
          </w:p>
        </w:tc>
      </w:tr>
      <w:tr w:rsidR="00F6492F" w14:paraId="7437ADBF" w14:textId="77777777" w:rsidTr="00F17BDF">
        <w:tc>
          <w:tcPr>
            <w:tcW w:w="5880" w:type="dxa"/>
            <w:shd w:val="clear" w:color="auto" w:fill="auto"/>
            <w:tcMar>
              <w:top w:w="100" w:type="dxa"/>
              <w:left w:w="100" w:type="dxa"/>
              <w:bottom w:w="100" w:type="dxa"/>
              <w:right w:w="100" w:type="dxa"/>
            </w:tcMar>
          </w:tcPr>
          <w:p w14:paraId="71E64B16" w14:textId="204572EC" w:rsidR="00F6492F" w:rsidRDefault="00F6492F" w:rsidP="00F6492F">
            <w:pPr>
              <w:widowControl w:val="0"/>
              <w:spacing w:line="240" w:lineRule="auto"/>
              <w:contextualSpacing w:val="0"/>
            </w:pPr>
            <w:r>
              <w:t>Refresh the values of the tickets sold, visitors and money spent with a button</w:t>
            </w:r>
          </w:p>
        </w:tc>
        <w:tc>
          <w:tcPr>
            <w:tcW w:w="960" w:type="dxa"/>
            <w:shd w:val="clear" w:color="auto" w:fill="auto"/>
            <w:tcMar>
              <w:top w:w="100" w:type="dxa"/>
              <w:left w:w="100" w:type="dxa"/>
              <w:bottom w:w="100" w:type="dxa"/>
              <w:right w:w="100" w:type="dxa"/>
            </w:tcMar>
          </w:tcPr>
          <w:p w14:paraId="2ADB87C0" w14:textId="235679CA"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2F394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5A29A09"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9FC0425" w14:textId="77777777" w:rsidR="00F6492F" w:rsidRDefault="00F6492F" w:rsidP="00F6492F">
            <w:pPr>
              <w:widowControl w:val="0"/>
              <w:spacing w:line="240" w:lineRule="auto"/>
              <w:contextualSpacing w:val="0"/>
              <w:jc w:val="center"/>
              <w:rPr>
                <w:highlight w:val="yellow"/>
              </w:rPr>
            </w:pPr>
          </w:p>
        </w:tc>
      </w:tr>
    </w:tbl>
    <w:p w14:paraId="0EB5F93C" w14:textId="77777777" w:rsidR="005B0579" w:rsidRDefault="005B0579">
      <w:pPr>
        <w:contextualSpacing w:val="0"/>
      </w:pPr>
    </w:p>
    <w:p w14:paraId="76273A33" w14:textId="2C04B6C7" w:rsidR="005B0579" w:rsidRDefault="005B0579">
      <w:pPr>
        <w:contextualSpacing w:val="0"/>
      </w:pPr>
    </w:p>
    <w:p w14:paraId="4BE4AD95" w14:textId="1EE41D4D" w:rsidR="00F6492F" w:rsidRDefault="00F6492F">
      <w:pPr>
        <w:contextualSpacing w:val="0"/>
      </w:pPr>
    </w:p>
    <w:p w14:paraId="3044C33A" w14:textId="59026102" w:rsidR="00F6492F" w:rsidRDefault="00F6492F">
      <w:pPr>
        <w:contextualSpacing w:val="0"/>
      </w:pPr>
    </w:p>
    <w:p w14:paraId="4B507ADE" w14:textId="69867B20" w:rsidR="00F6492F" w:rsidRDefault="00F6492F">
      <w:pPr>
        <w:contextualSpacing w:val="0"/>
      </w:pPr>
    </w:p>
    <w:p w14:paraId="672E6AB7" w14:textId="7AC0E47D" w:rsidR="00F6492F" w:rsidRDefault="00F6492F">
      <w:pPr>
        <w:contextualSpacing w:val="0"/>
      </w:pPr>
    </w:p>
    <w:p w14:paraId="550A92D5" w14:textId="11AFE64D" w:rsidR="00F6492F" w:rsidRDefault="00F6492F">
      <w:pPr>
        <w:contextualSpacing w:val="0"/>
      </w:pPr>
    </w:p>
    <w:p w14:paraId="2422C12F" w14:textId="6459FE2A" w:rsidR="00F6492F" w:rsidRDefault="00F6492F">
      <w:pPr>
        <w:contextualSpacing w:val="0"/>
      </w:pPr>
    </w:p>
    <w:p w14:paraId="6B788625" w14:textId="09BF2112" w:rsidR="00F6492F" w:rsidRDefault="00F6492F">
      <w:pPr>
        <w:contextualSpacing w:val="0"/>
      </w:pPr>
    </w:p>
    <w:p w14:paraId="04646B1C" w14:textId="1B6DD429" w:rsidR="00F6492F" w:rsidRDefault="00F6492F">
      <w:pPr>
        <w:contextualSpacing w:val="0"/>
      </w:pPr>
    </w:p>
    <w:p w14:paraId="5F70EB34" w14:textId="09FC2095" w:rsidR="00F6492F" w:rsidRDefault="00F6492F">
      <w:pPr>
        <w:contextualSpacing w:val="0"/>
      </w:pPr>
    </w:p>
    <w:p w14:paraId="287A9CD1" w14:textId="02DEC99B" w:rsidR="00F6492F" w:rsidRDefault="00F6492F">
      <w:pPr>
        <w:contextualSpacing w:val="0"/>
      </w:pPr>
    </w:p>
    <w:p w14:paraId="37E90452" w14:textId="01577C70" w:rsidR="00F6492F" w:rsidRDefault="00F6492F">
      <w:pPr>
        <w:contextualSpacing w:val="0"/>
      </w:pPr>
    </w:p>
    <w:p w14:paraId="144D731D" w14:textId="7A45C945" w:rsidR="00F6492F" w:rsidRDefault="00F6492F">
      <w:pPr>
        <w:contextualSpacing w:val="0"/>
      </w:pPr>
    </w:p>
    <w:p w14:paraId="62474813" w14:textId="63A4E7A1" w:rsidR="00F6492F" w:rsidRDefault="00F6492F">
      <w:pPr>
        <w:contextualSpacing w:val="0"/>
      </w:pPr>
    </w:p>
    <w:p w14:paraId="4856E673" w14:textId="48D3B73F" w:rsidR="00F6492F" w:rsidRDefault="00F6492F">
      <w:pPr>
        <w:contextualSpacing w:val="0"/>
      </w:pPr>
    </w:p>
    <w:p w14:paraId="7D29D42F" w14:textId="48BE0948" w:rsidR="00F6492F" w:rsidRDefault="00F6492F">
      <w:pPr>
        <w:contextualSpacing w:val="0"/>
      </w:pPr>
    </w:p>
    <w:p w14:paraId="3D76F2E3" w14:textId="1750BF3E" w:rsidR="00F6492F" w:rsidRDefault="00F6492F">
      <w:pPr>
        <w:contextualSpacing w:val="0"/>
      </w:pPr>
    </w:p>
    <w:p w14:paraId="0FC559A9" w14:textId="210D5B59" w:rsidR="00F6492F" w:rsidRDefault="00F6492F">
      <w:pPr>
        <w:contextualSpacing w:val="0"/>
      </w:pPr>
    </w:p>
    <w:p w14:paraId="18762C97" w14:textId="08996CBC" w:rsidR="00F6492F" w:rsidRDefault="00F6492F">
      <w:pPr>
        <w:contextualSpacing w:val="0"/>
      </w:pPr>
    </w:p>
    <w:p w14:paraId="00ED0D8A" w14:textId="212D252D" w:rsidR="00F6492F" w:rsidRDefault="00F6492F">
      <w:pPr>
        <w:contextualSpacing w:val="0"/>
      </w:pPr>
    </w:p>
    <w:p w14:paraId="5BF7F21C" w14:textId="520FFB71" w:rsidR="00F6492F" w:rsidRDefault="00F6492F">
      <w:pPr>
        <w:contextualSpacing w:val="0"/>
      </w:pPr>
    </w:p>
    <w:p w14:paraId="4A2E0959" w14:textId="6329795D" w:rsidR="00F6492F" w:rsidRDefault="00F6492F">
      <w:pPr>
        <w:contextualSpacing w:val="0"/>
      </w:pPr>
    </w:p>
    <w:p w14:paraId="4921E36A" w14:textId="341E324D" w:rsidR="00F6492F" w:rsidRDefault="00F6492F">
      <w:pPr>
        <w:contextualSpacing w:val="0"/>
      </w:pPr>
    </w:p>
    <w:p w14:paraId="057C70D1" w14:textId="1200C849" w:rsidR="00F6492F" w:rsidRDefault="00F6492F">
      <w:pPr>
        <w:contextualSpacing w:val="0"/>
      </w:pPr>
    </w:p>
    <w:p w14:paraId="43106180" w14:textId="66794231" w:rsidR="00F6492F" w:rsidRDefault="00F6492F">
      <w:pPr>
        <w:contextualSpacing w:val="0"/>
      </w:pPr>
    </w:p>
    <w:p w14:paraId="54ED31B5" w14:textId="2A98D9C7" w:rsidR="00F6492F" w:rsidRDefault="00F6492F">
      <w:pPr>
        <w:contextualSpacing w:val="0"/>
      </w:pPr>
    </w:p>
    <w:p w14:paraId="44E765C8" w14:textId="7C389639" w:rsidR="00F6492F" w:rsidRDefault="00F6492F">
      <w:pPr>
        <w:contextualSpacing w:val="0"/>
      </w:pPr>
    </w:p>
    <w:p w14:paraId="21E8107B" w14:textId="5ECCF741" w:rsidR="00F6492F" w:rsidRDefault="00F6492F">
      <w:pPr>
        <w:contextualSpacing w:val="0"/>
      </w:pPr>
    </w:p>
    <w:p w14:paraId="783657C5" w14:textId="57D214A1" w:rsidR="00F6492F" w:rsidRDefault="00F6492F">
      <w:pPr>
        <w:contextualSpacing w:val="0"/>
      </w:pPr>
    </w:p>
    <w:p w14:paraId="316E4C44" w14:textId="77777777" w:rsidR="00F6492F" w:rsidRDefault="00F6492F">
      <w:pPr>
        <w:contextualSpacing w:val="0"/>
      </w:pPr>
    </w:p>
    <w:p w14:paraId="59F0BAB3" w14:textId="77777777" w:rsidR="005B0579" w:rsidRDefault="005B0579">
      <w:pPr>
        <w:contextualSpacing w:val="0"/>
      </w:pPr>
    </w:p>
    <w:p w14:paraId="03374EC1" w14:textId="77777777" w:rsidR="005B0579" w:rsidRPr="002C26CF" w:rsidRDefault="00FD675F">
      <w:pPr>
        <w:pStyle w:val="Heading1"/>
        <w:contextualSpacing w:val="0"/>
      </w:pPr>
      <w:bookmarkStart w:id="10" w:name="_Toc529469191"/>
      <w:r w:rsidRPr="002C26CF">
        <w:rPr>
          <w:rFonts w:eastAsia="Comfortaa"/>
          <w:color w:val="1155CC"/>
        </w:rPr>
        <w:lastRenderedPageBreak/>
        <w:t>GUI</w:t>
      </w:r>
      <w:bookmarkEnd w:id="10"/>
    </w:p>
    <w:p w14:paraId="7BD500E6" w14:textId="379D8E4A" w:rsidR="005B0579" w:rsidRDefault="005B0579">
      <w:pPr>
        <w:contextualSpacing w:val="0"/>
      </w:pPr>
    </w:p>
    <w:p w14:paraId="35908001" w14:textId="414AD345" w:rsidR="005B0579" w:rsidRDefault="00F17BDF">
      <w:pPr>
        <w:contextualSpacing w:val="0"/>
      </w:pPr>
      <w:r>
        <w:t>Manager dashboard:</w:t>
      </w:r>
    </w:p>
    <w:p w14:paraId="7767B252" w14:textId="6030FDF5" w:rsidR="00F17BDF" w:rsidRDefault="00F17BDF">
      <w:pPr>
        <w:contextualSpacing w:val="0"/>
      </w:pPr>
    </w:p>
    <w:p w14:paraId="528B77BE" w14:textId="36A5EA0E" w:rsidR="00F17BDF" w:rsidRPr="00F17BDF" w:rsidRDefault="00F17BDF">
      <w:pPr>
        <w:contextualSpacing w:val="0"/>
      </w:pPr>
      <w:r>
        <w:rPr>
          <w:noProof/>
        </w:rPr>
        <w:drawing>
          <wp:anchor distT="0" distB="0" distL="114300" distR="114300" simplePos="0" relativeHeight="251661312" behindDoc="1" locked="0" layoutInCell="1" allowOverlap="1" wp14:anchorId="4FA121B6" wp14:editId="4AD164FB">
            <wp:simplePos x="0" y="0"/>
            <wp:positionH relativeFrom="column">
              <wp:posOffset>0</wp:posOffset>
            </wp:positionH>
            <wp:positionV relativeFrom="paragraph">
              <wp:posOffset>-3810</wp:posOffset>
            </wp:positionV>
            <wp:extent cx="5724525" cy="3333750"/>
            <wp:effectExtent l="0" t="0" r="952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8B67EE" w14:textId="77777777" w:rsidR="005B0579" w:rsidRDefault="005B0579">
      <w:pPr>
        <w:contextualSpacing w:val="0"/>
      </w:pPr>
    </w:p>
    <w:p w14:paraId="161EC678" w14:textId="77777777" w:rsidR="005B0579" w:rsidRDefault="005B0579">
      <w:pPr>
        <w:contextualSpacing w:val="0"/>
      </w:pPr>
    </w:p>
    <w:p w14:paraId="35B09521" w14:textId="77777777" w:rsidR="005B0579" w:rsidRDefault="005B0579">
      <w:pPr>
        <w:contextualSpacing w:val="0"/>
      </w:pPr>
    </w:p>
    <w:p w14:paraId="42BC5199" w14:textId="7038CB0A" w:rsidR="005B0579" w:rsidRDefault="005B0579">
      <w:pPr>
        <w:contextualSpacing w:val="0"/>
      </w:pPr>
    </w:p>
    <w:p w14:paraId="4D932775" w14:textId="77777777" w:rsidR="005B0579" w:rsidRDefault="005B0579">
      <w:pPr>
        <w:contextualSpacing w:val="0"/>
      </w:pPr>
    </w:p>
    <w:p w14:paraId="215D9B48" w14:textId="77777777" w:rsidR="005B0579" w:rsidRDefault="005B0579">
      <w:pPr>
        <w:contextualSpacing w:val="0"/>
      </w:pPr>
    </w:p>
    <w:p w14:paraId="1F1AE297" w14:textId="77777777" w:rsidR="005B0579" w:rsidRDefault="005B0579">
      <w:pPr>
        <w:contextualSpacing w:val="0"/>
      </w:pPr>
    </w:p>
    <w:p w14:paraId="65736EA1" w14:textId="77777777" w:rsidR="005B0579" w:rsidRDefault="005B0579">
      <w:pPr>
        <w:contextualSpacing w:val="0"/>
      </w:pPr>
    </w:p>
    <w:p w14:paraId="18680409" w14:textId="77777777" w:rsidR="005B0579" w:rsidRDefault="005B0579">
      <w:pPr>
        <w:contextualSpacing w:val="0"/>
      </w:pPr>
    </w:p>
    <w:p w14:paraId="696F962C" w14:textId="77777777" w:rsidR="005B0579" w:rsidRDefault="005B0579">
      <w:pPr>
        <w:contextualSpacing w:val="0"/>
      </w:pPr>
    </w:p>
    <w:p w14:paraId="78E10C11" w14:textId="77777777" w:rsidR="005B0579" w:rsidRDefault="005B0579">
      <w:pPr>
        <w:contextualSpacing w:val="0"/>
      </w:pPr>
    </w:p>
    <w:p w14:paraId="6C98F291" w14:textId="77777777" w:rsidR="005B0579" w:rsidRDefault="005B0579">
      <w:pPr>
        <w:contextualSpacing w:val="0"/>
      </w:pPr>
    </w:p>
    <w:p w14:paraId="429E9166" w14:textId="77777777" w:rsidR="005B0579" w:rsidRDefault="005B0579">
      <w:pPr>
        <w:contextualSpacing w:val="0"/>
      </w:pPr>
    </w:p>
    <w:p w14:paraId="583CBF1C" w14:textId="77777777" w:rsidR="005B0579" w:rsidRDefault="005B0579">
      <w:pPr>
        <w:contextualSpacing w:val="0"/>
      </w:pPr>
    </w:p>
    <w:p w14:paraId="2D7C72D5" w14:textId="77777777" w:rsidR="005B0579" w:rsidRDefault="005B0579">
      <w:pPr>
        <w:contextualSpacing w:val="0"/>
      </w:pPr>
    </w:p>
    <w:p w14:paraId="1A4E312B" w14:textId="77777777" w:rsidR="005B0579" w:rsidRDefault="005B0579">
      <w:pPr>
        <w:contextualSpacing w:val="0"/>
      </w:pPr>
    </w:p>
    <w:p w14:paraId="44C105A7" w14:textId="77777777" w:rsidR="005B0579" w:rsidRDefault="005B0579">
      <w:pPr>
        <w:contextualSpacing w:val="0"/>
      </w:pPr>
    </w:p>
    <w:p w14:paraId="3C02B900" w14:textId="77777777" w:rsidR="005B0579" w:rsidRDefault="005B0579">
      <w:pPr>
        <w:contextualSpacing w:val="0"/>
      </w:pPr>
    </w:p>
    <w:p w14:paraId="4F800CF7" w14:textId="77777777" w:rsidR="005B0579" w:rsidRDefault="005B0579">
      <w:pPr>
        <w:contextualSpacing w:val="0"/>
      </w:pPr>
    </w:p>
    <w:p w14:paraId="7E7E4302" w14:textId="18B822EA" w:rsidR="005B0579" w:rsidRDefault="00F17BDF">
      <w:pPr>
        <w:contextualSpacing w:val="0"/>
      </w:pPr>
      <w:r>
        <w:t>Tick</w:t>
      </w:r>
      <w:r w:rsidR="00F2600B">
        <w:t>ets app</w:t>
      </w:r>
      <w:r>
        <w:t>:</w:t>
      </w:r>
    </w:p>
    <w:p w14:paraId="3EC2B9B2" w14:textId="4F5ABFC6" w:rsidR="00F17BDF" w:rsidRDefault="00F17BDF">
      <w:pPr>
        <w:contextualSpacing w:val="0"/>
      </w:pPr>
    </w:p>
    <w:p w14:paraId="677BEE29" w14:textId="5D68A5AA" w:rsidR="00F17BDF" w:rsidRPr="00F17BDF" w:rsidRDefault="00F17BDF">
      <w:pPr>
        <w:contextualSpacing w:val="0"/>
      </w:pPr>
      <w:r>
        <w:rPr>
          <w:noProof/>
        </w:rPr>
        <w:drawing>
          <wp:anchor distT="0" distB="0" distL="114300" distR="114300" simplePos="0" relativeHeight="251662336" behindDoc="1" locked="0" layoutInCell="1" allowOverlap="1" wp14:anchorId="47812D19" wp14:editId="5E1BD7AF">
            <wp:simplePos x="0" y="0"/>
            <wp:positionH relativeFrom="column">
              <wp:posOffset>0</wp:posOffset>
            </wp:positionH>
            <wp:positionV relativeFrom="paragraph">
              <wp:posOffset>-635</wp:posOffset>
            </wp:positionV>
            <wp:extent cx="5724525" cy="3333750"/>
            <wp:effectExtent l="0" t="0" r="952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DD976A" w14:textId="77777777" w:rsidR="005B0579" w:rsidRDefault="005B0579">
      <w:pPr>
        <w:contextualSpacing w:val="0"/>
      </w:pPr>
    </w:p>
    <w:p w14:paraId="6C06A8BA" w14:textId="77777777" w:rsidR="005B0579" w:rsidRDefault="005B0579">
      <w:pPr>
        <w:contextualSpacing w:val="0"/>
      </w:pPr>
    </w:p>
    <w:p w14:paraId="5683E500" w14:textId="77777777" w:rsidR="005B0579" w:rsidRDefault="005B0579">
      <w:pPr>
        <w:contextualSpacing w:val="0"/>
      </w:pPr>
    </w:p>
    <w:p w14:paraId="1CF50D8A" w14:textId="77777777" w:rsidR="005B0579" w:rsidRDefault="005B0579">
      <w:pPr>
        <w:contextualSpacing w:val="0"/>
      </w:pPr>
    </w:p>
    <w:p w14:paraId="00152720" w14:textId="77777777" w:rsidR="005B0579" w:rsidRDefault="005B0579">
      <w:pPr>
        <w:contextualSpacing w:val="0"/>
      </w:pPr>
    </w:p>
    <w:p w14:paraId="468AAEBF" w14:textId="77777777" w:rsidR="005B0579" w:rsidRDefault="005B0579">
      <w:pPr>
        <w:contextualSpacing w:val="0"/>
      </w:pPr>
    </w:p>
    <w:p w14:paraId="515EB119" w14:textId="77777777" w:rsidR="005B0579" w:rsidRDefault="005B0579">
      <w:pPr>
        <w:contextualSpacing w:val="0"/>
      </w:pPr>
    </w:p>
    <w:p w14:paraId="38BD0026" w14:textId="77777777" w:rsidR="005B0579" w:rsidRDefault="005B0579">
      <w:pPr>
        <w:contextualSpacing w:val="0"/>
      </w:pPr>
    </w:p>
    <w:p w14:paraId="45BB7324" w14:textId="77777777" w:rsidR="005B0579" w:rsidRDefault="005B0579">
      <w:pPr>
        <w:contextualSpacing w:val="0"/>
      </w:pPr>
    </w:p>
    <w:p w14:paraId="433D14E7" w14:textId="77777777" w:rsidR="005B0579" w:rsidRDefault="005B0579">
      <w:pPr>
        <w:contextualSpacing w:val="0"/>
      </w:pPr>
    </w:p>
    <w:p w14:paraId="1957C02E" w14:textId="77777777" w:rsidR="005B0579" w:rsidRDefault="005B0579">
      <w:pPr>
        <w:contextualSpacing w:val="0"/>
      </w:pPr>
    </w:p>
    <w:p w14:paraId="56746B84" w14:textId="77777777" w:rsidR="005B0579" w:rsidRPr="00F17BDF" w:rsidRDefault="005B0579">
      <w:pPr>
        <w:contextualSpacing w:val="0"/>
      </w:pPr>
    </w:p>
    <w:p w14:paraId="4B4D99BE" w14:textId="77777777" w:rsidR="005B0579" w:rsidRDefault="005B0579">
      <w:pPr>
        <w:contextualSpacing w:val="0"/>
      </w:pPr>
    </w:p>
    <w:p w14:paraId="7B0FF259" w14:textId="77777777" w:rsidR="005B0579" w:rsidRDefault="005B0579">
      <w:pPr>
        <w:contextualSpacing w:val="0"/>
      </w:pPr>
    </w:p>
    <w:p w14:paraId="2DD148DA" w14:textId="77777777" w:rsidR="005B0579" w:rsidRDefault="005B0579">
      <w:pPr>
        <w:contextualSpacing w:val="0"/>
      </w:pPr>
    </w:p>
    <w:p w14:paraId="50E4AB3C" w14:textId="77777777" w:rsidR="005B0579" w:rsidRDefault="005B0579">
      <w:pPr>
        <w:contextualSpacing w:val="0"/>
      </w:pPr>
    </w:p>
    <w:p w14:paraId="6F8A070B" w14:textId="77777777" w:rsidR="005B0579" w:rsidRDefault="005B0579">
      <w:pPr>
        <w:contextualSpacing w:val="0"/>
      </w:pPr>
    </w:p>
    <w:p w14:paraId="1D3D2091" w14:textId="77777777" w:rsidR="005B0579" w:rsidRDefault="005B0579">
      <w:pPr>
        <w:contextualSpacing w:val="0"/>
      </w:pPr>
    </w:p>
    <w:p w14:paraId="4D171FFC" w14:textId="77777777" w:rsidR="005B0579" w:rsidRDefault="005B0579">
      <w:pPr>
        <w:contextualSpacing w:val="0"/>
      </w:pPr>
    </w:p>
    <w:p w14:paraId="44906055" w14:textId="77777777" w:rsidR="00F17BDF" w:rsidRDefault="00F17BDF">
      <w:pPr>
        <w:contextualSpacing w:val="0"/>
      </w:pPr>
    </w:p>
    <w:p w14:paraId="4B9A2686" w14:textId="77777777" w:rsidR="00F17BDF" w:rsidRDefault="00F17BDF">
      <w:pPr>
        <w:contextualSpacing w:val="0"/>
      </w:pPr>
    </w:p>
    <w:p w14:paraId="5F5876C7" w14:textId="77777777" w:rsidR="00F17BDF" w:rsidRDefault="00F17BDF">
      <w:pPr>
        <w:contextualSpacing w:val="0"/>
      </w:pPr>
    </w:p>
    <w:p w14:paraId="0B32E110" w14:textId="56BB1996" w:rsidR="005B0579" w:rsidRDefault="00F17BDF">
      <w:pPr>
        <w:contextualSpacing w:val="0"/>
      </w:pPr>
      <w:r>
        <w:t>Check in/out</w:t>
      </w:r>
      <w:r w:rsidR="00F2600B">
        <w:t xml:space="preserve"> app</w:t>
      </w:r>
      <w:r>
        <w:t>:</w:t>
      </w:r>
    </w:p>
    <w:p w14:paraId="09BD09E7" w14:textId="34319D83" w:rsidR="00F17BDF" w:rsidRDefault="00F17BDF">
      <w:pPr>
        <w:contextualSpacing w:val="0"/>
      </w:pPr>
    </w:p>
    <w:p w14:paraId="6E748613" w14:textId="51482DA6" w:rsidR="00F17BDF" w:rsidRPr="00F17BDF" w:rsidRDefault="00F17BDF">
      <w:pPr>
        <w:contextualSpacing w:val="0"/>
      </w:pPr>
      <w:r>
        <w:rPr>
          <w:noProof/>
        </w:rPr>
        <w:drawing>
          <wp:anchor distT="0" distB="0" distL="114300" distR="114300" simplePos="0" relativeHeight="251664384" behindDoc="1" locked="0" layoutInCell="1" allowOverlap="1" wp14:anchorId="554F309F" wp14:editId="6D2E40FE">
            <wp:simplePos x="0" y="0"/>
            <wp:positionH relativeFrom="column">
              <wp:posOffset>0</wp:posOffset>
            </wp:positionH>
            <wp:positionV relativeFrom="paragraph">
              <wp:posOffset>1905</wp:posOffset>
            </wp:positionV>
            <wp:extent cx="5724525" cy="3333750"/>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F0E679" w14:textId="77777777" w:rsidR="005B0579" w:rsidRDefault="005B0579">
      <w:pPr>
        <w:contextualSpacing w:val="0"/>
      </w:pPr>
    </w:p>
    <w:p w14:paraId="69C68A9E" w14:textId="77777777" w:rsidR="005B0579" w:rsidRDefault="005B0579">
      <w:pPr>
        <w:contextualSpacing w:val="0"/>
      </w:pPr>
    </w:p>
    <w:p w14:paraId="00C0C75D" w14:textId="77777777" w:rsidR="005B0579" w:rsidRDefault="005B0579">
      <w:pPr>
        <w:contextualSpacing w:val="0"/>
      </w:pPr>
    </w:p>
    <w:p w14:paraId="7EACE6D7" w14:textId="77777777" w:rsidR="005B0579" w:rsidRDefault="005B0579">
      <w:pPr>
        <w:contextualSpacing w:val="0"/>
      </w:pPr>
    </w:p>
    <w:p w14:paraId="4A20BED1" w14:textId="77777777" w:rsidR="005B0579" w:rsidRDefault="005B0579">
      <w:pPr>
        <w:contextualSpacing w:val="0"/>
      </w:pPr>
    </w:p>
    <w:p w14:paraId="65452EEA" w14:textId="77777777" w:rsidR="005B0579" w:rsidRDefault="005B0579">
      <w:pPr>
        <w:contextualSpacing w:val="0"/>
      </w:pPr>
    </w:p>
    <w:p w14:paraId="2A25C2CA" w14:textId="7E2D2EDA" w:rsidR="005B0579" w:rsidRDefault="005B0579">
      <w:pPr>
        <w:contextualSpacing w:val="0"/>
      </w:pPr>
    </w:p>
    <w:p w14:paraId="266B5795" w14:textId="7F0BC8AA" w:rsidR="00F17BDF" w:rsidRDefault="00F17BDF">
      <w:pPr>
        <w:contextualSpacing w:val="0"/>
      </w:pPr>
    </w:p>
    <w:p w14:paraId="021E2449" w14:textId="5962C82E" w:rsidR="00F17BDF" w:rsidRDefault="00F17BDF">
      <w:pPr>
        <w:contextualSpacing w:val="0"/>
      </w:pPr>
    </w:p>
    <w:p w14:paraId="3DA66761" w14:textId="33D8B67A" w:rsidR="00F17BDF" w:rsidRDefault="00F17BDF">
      <w:pPr>
        <w:contextualSpacing w:val="0"/>
      </w:pPr>
    </w:p>
    <w:p w14:paraId="1BDD2FAD" w14:textId="0F7AD305" w:rsidR="00F17BDF" w:rsidRDefault="00F17BDF">
      <w:pPr>
        <w:contextualSpacing w:val="0"/>
      </w:pPr>
    </w:p>
    <w:p w14:paraId="75FE321E" w14:textId="33D597CB" w:rsidR="00F17BDF" w:rsidRDefault="00F17BDF">
      <w:pPr>
        <w:contextualSpacing w:val="0"/>
      </w:pPr>
    </w:p>
    <w:p w14:paraId="242D19FE" w14:textId="714AF78B" w:rsidR="00F17BDF" w:rsidRDefault="00F17BDF">
      <w:pPr>
        <w:contextualSpacing w:val="0"/>
      </w:pPr>
    </w:p>
    <w:p w14:paraId="64077A44" w14:textId="0DEA7CC4" w:rsidR="00F17BDF" w:rsidRDefault="00F17BDF">
      <w:pPr>
        <w:contextualSpacing w:val="0"/>
      </w:pPr>
    </w:p>
    <w:p w14:paraId="77C11A8E" w14:textId="4624B1FF" w:rsidR="00F17BDF" w:rsidRDefault="00F17BDF">
      <w:pPr>
        <w:contextualSpacing w:val="0"/>
      </w:pPr>
    </w:p>
    <w:p w14:paraId="08CD5995" w14:textId="48F269B8" w:rsidR="00F17BDF" w:rsidRDefault="00F17BDF">
      <w:pPr>
        <w:contextualSpacing w:val="0"/>
      </w:pPr>
    </w:p>
    <w:p w14:paraId="16CE815A" w14:textId="0B451471" w:rsidR="00F17BDF" w:rsidRDefault="00F17BDF">
      <w:pPr>
        <w:contextualSpacing w:val="0"/>
      </w:pPr>
    </w:p>
    <w:p w14:paraId="742DF61C" w14:textId="22477FD1" w:rsidR="00F17BDF" w:rsidRDefault="00F17BDF">
      <w:pPr>
        <w:contextualSpacing w:val="0"/>
      </w:pPr>
    </w:p>
    <w:p w14:paraId="2BFF4147" w14:textId="7A781E26" w:rsidR="00F17BDF" w:rsidRDefault="00F17BDF">
      <w:pPr>
        <w:contextualSpacing w:val="0"/>
      </w:pPr>
    </w:p>
    <w:p w14:paraId="6D29A471" w14:textId="71968101" w:rsidR="00F17BDF" w:rsidRDefault="00F17BDF">
      <w:pPr>
        <w:contextualSpacing w:val="0"/>
      </w:pPr>
    </w:p>
    <w:p w14:paraId="35DFEA3E" w14:textId="6A2A0F22" w:rsidR="00F17BDF" w:rsidRDefault="00F17BDF">
      <w:pPr>
        <w:contextualSpacing w:val="0"/>
      </w:pPr>
    </w:p>
    <w:p w14:paraId="6A93778C" w14:textId="365E1ACA" w:rsidR="00F17BDF" w:rsidRDefault="00F17BDF">
      <w:pPr>
        <w:contextualSpacing w:val="0"/>
      </w:pPr>
    </w:p>
    <w:p w14:paraId="5336848F" w14:textId="6D883F3C" w:rsidR="00F17BDF" w:rsidRDefault="00F17BDF">
      <w:pPr>
        <w:contextualSpacing w:val="0"/>
      </w:pPr>
    </w:p>
    <w:p w14:paraId="1EEEC01C" w14:textId="484CA772" w:rsidR="00F17BDF" w:rsidRDefault="00F17BDF">
      <w:pPr>
        <w:contextualSpacing w:val="0"/>
      </w:pPr>
    </w:p>
    <w:p w14:paraId="3FC09FDF" w14:textId="5BC21796" w:rsidR="00F17BDF" w:rsidRDefault="00F17BDF">
      <w:pPr>
        <w:contextualSpacing w:val="0"/>
      </w:pPr>
    </w:p>
    <w:p w14:paraId="400FACB6" w14:textId="34618614" w:rsidR="00F17BDF" w:rsidRDefault="00F17BDF">
      <w:pPr>
        <w:contextualSpacing w:val="0"/>
      </w:pPr>
    </w:p>
    <w:p w14:paraId="1C617D71" w14:textId="63161929" w:rsidR="00F17BDF" w:rsidRDefault="00F17BDF">
      <w:pPr>
        <w:contextualSpacing w:val="0"/>
      </w:pPr>
    </w:p>
    <w:p w14:paraId="61D0342D" w14:textId="0B6E8CF9" w:rsidR="00F17BDF" w:rsidRDefault="00F17BDF">
      <w:pPr>
        <w:contextualSpacing w:val="0"/>
      </w:pPr>
    </w:p>
    <w:p w14:paraId="2B22F224" w14:textId="76B02611" w:rsidR="00F17BDF" w:rsidRDefault="00F17BDF">
      <w:pPr>
        <w:contextualSpacing w:val="0"/>
      </w:pPr>
    </w:p>
    <w:p w14:paraId="5EB155F5" w14:textId="543B748A" w:rsidR="00F17BDF" w:rsidRDefault="00F17BDF">
      <w:pPr>
        <w:contextualSpacing w:val="0"/>
      </w:pPr>
    </w:p>
    <w:p w14:paraId="07F2B87D" w14:textId="059C4B89" w:rsidR="00F17BDF" w:rsidRDefault="00F17BDF">
      <w:pPr>
        <w:contextualSpacing w:val="0"/>
      </w:pPr>
    </w:p>
    <w:p w14:paraId="580A7C1E" w14:textId="25487154" w:rsidR="00F17BDF" w:rsidRDefault="00F17BDF">
      <w:pPr>
        <w:contextualSpacing w:val="0"/>
      </w:pPr>
    </w:p>
    <w:p w14:paraId="6730629A" w14:textId="4643ABE6" w:rsidR="00F17BDF" w:rsidRDefault="00F17BDF">
      <w:pPr>
        <w:contextualSpacing w:val="0"/>
      </w:pPr>
    </w:p>
    <w:p w14:paraId="2D267D5C" w14:textId="38A3EDFE" w:rsidR="00F17BDF" w:rsidRDefault="00F17BDF">
      <w:pPr>
        <w:contextualSpacing w:val="0"/>
      </w:pPr>
    </w:p>
    <w:p w14:paraId="03EDEC43" w14:textId="598D88A6" w:rsidR="00F17BDF" w:rsidRDefault="00F17BDF">
      <w:pPr>
        <w:contextualSpacing w:val="0"/>
      </w:pPr>
    </w:p>
    <w:p w14:paraId="25C03EFE" w14:textId="5B3D6552" w:rsidR="00F17BDF" w:rsidRDefault="00F17BDF">
      <w:pPr>
        <w:contextualSpacing w:val="0"/>
      </w:pPr>
    </w:p>
    <w:p w14:paraId="5D64ECD4" w14:textId="03DE6C64" w:rsidR="00F17BDF" w:rsidRDefault="00F17BDF">
      <w:pPr>
        <w:contextualSpacing w:val="0"/>
      </w:pPr>
    </w:p>
    <w:p w14:paraId="06F0F6F9" w14:textId="653F5C3C" w:rsidR="00F17BDF" w:rsidRDefault="00F17BDF">
      <w:pPr>
        <w:contextualSpacing w:val="0"/>
      </w:pPr>
    </w:p>
    <w:p w14:paraId="4AC26953" w14:textId="1F4F74D7" w:rsidR="00F17BDF" w:rsidRDefault="00F17BDF">
      <w:pPr>
        <w:contextualSpacing w:val="0"/>
      </w:pPr>
    </w:p>
    <w:p w14:paraId="46420DDC" w14:textId="6F1A7BC6" w:rsidR="00F17BDF" w:rsidRDefault="00F17BDF">
      <w:pPr>
        <w:contextualSpacing w:val="0"/>
      </w:pPr>
    </w:p>
    <w:p w14:paraId="660B4660" w14:textId="5997BCFF" w:rsidR="00F17BDF" w:rsidRDefault="00F17BDF">
      <w:pPr>
        <w:contextualSpacing w:val="0"/>
      </w:pPr>
    </w:p>
    <w:p w14:paraId="6DF00635" w14:textId="77777777" w:rsidR="00F17BDF" w:rsidRDefault="00F17BDF">
      <w:pPr>
        <w:contextualSpacing w:val="0"/>
      </w:pPr>
    </w:p>
    <w:p w14:paraId="05AE9BEC" w14:textId="23E83E03" w:rsidR="005B0579" w:rsidRPr="002C26CF" w:rsidRDefault="00FD675F">
      <w:pPr>
        <w:pStyle w:val="Heading1"/>
        <w:contextualSpacing w:val="0"/>
      </w:pPr>
      <w:bookmarkStart w:id="11" w:name="_Toc529469192"/>
      <w:r w:rsidRPr="002C26CF">
        <w:rPr>
          <w:rFonts w:eastAsia="Comfortaa"/>
          <w:color w:val="1155CC"/>
        </w:rPr>
        <w:lastRenderedPageBreak/>
        <w:t>Wireframe</w:t>
      </w:r>
      <w:bookmarkEnd w:id="11"/>
    </w:p>
    <w:p w14:paraId="16A06CBA" w14:textId="1F459346" w:rsidR="005B0579" w:rsidRDefault="00FD675F">
      <w:pPr>
        <w:ind w:left="720"/>
        <w:contextualSpacing w:val="0"/>
      </w:pPr>
      <w:r>
        <w:t>Every wireframe has a brief description below it.</w:t>
      </w:r>
    </w:p>
    <w:p w14:paraId="4B2FA8C4" w14:textId="77777777" w:rsidR="00F17BDF" w:rsidRDefault="00F17BDF">
      <w:pPr>
        <w:ind w:left="720"/>
        <w:contextualSpacing w:val="0"/>
      </w:pPr>
    </w:p>
    <w:p w14:paraId="2377D3B2" w14:textId="19207A42" w:rsidR="005B0579" w:rsidRDefault="00FD675F">
      <w:pPr>
        <w:numPr>
          <w:ilvl w:val="0"/>
          <w:numId w:val="2"/>
        </w:numPr>
      </w:pPr>
      <w:r>
        <w:t>Home Page:</w:t>
      </w:r>
    </w:p>
    <w:p w14:paraId="745FA68F" w14:textId="4F6439A9" w:rsidR="00F17BDF" w:rsidRDefault="00F17BDF" w:rsidP="00F17BDF">
      <w:pPr>
        <w:ind w:left="720"/>
      </w:pPr>
    </w:p>
    <w:p w14:paraId="66EF542D" w14:textId="574F72A3" w:rsidR="00F17BDF" w:rsidRDefault="00F17BDF" w:rsidP="00F17BDF">
      <w:pPr>
        <w:ind w:left="720"/>
      </w:pPr>
      <w:r>
        <w:rPr>
          <w:noProof/>
        </w:rPr>
        <w:drawing>
          <wp:anchor distT="0" distB="0" distL="114300" distR="114300" simplePos="0" relativeHeight="251653120" behindDoc="1" locked="0" layoutInCell="1" allowOverlap="1" wp14:anchorId="418CAA86" wp14:editId="22804A1C">
            <wp:simplePos x="0" y="0"/>
            <wp:positionH relativeFrom="column">
              <wp:posOffset>647700</wp:posOffset>
            </wp:positionH>
            <wp:positionV relativeFrom="paragraph">
              <wp:posOffset>6401</wp:posOffset>
            </wp:positionV>
            <wp:extent cx="4264457" cy="6762750"/>
            <wp:effectExtent l="0" t="0" r="317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4457" cy="6762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27ACF" w14:textId="339ADE50" w:rsidR="00F17BDF" w:rsidRDefault="00F17BDF" w:rsidP="00F17BDF">
      <w:pPr>
        <w:ind w:left="720"/>
      </w:pPr>
    </w:p>
    <w:p w14:paraId="3601785F" w14:textId="18BAC671" w:rsidR="00F17BDF" w:rsidRDefault="00F17BDF" w:rsidP="00F17BDF">
      <w:pPr>
        <w:ind w:left="720"/>
      </w:pPr>
    </w:p>
    <w:p w14:paraId="7F3955C0" w14:textId="5B720A45" w:rsidR="00F17BDF" w:rsidRDefault="00F17BDF" w:rsidP="00F17BDF">
      <w:pPr>
        <w:ind w:left="720"/>
      </w:pPr>
    </w:p>
    <w:p w14:paraId="4E863A37" w14:textId="77777777" w:rsidR="00F17BDF" w:rsidRDefault="00F17BDF" w:rsidP="00F17BDF">
      <w:pPr>
        <w:ind w:left="720"/>
      </w:pPr>
    </w:p>
    <w:p w14:paraId="1B60B8D9" w14:textId="77777777" w:rsidR="00F17BDF" w:rsidRDefault="00F17BDF" w:rsidP="00F17BDF">
      <w:pPr>
        <w:ind w:left="720"/>
      </w:pPr>
    </w:p>
    <w:p w14:paraId="632DAF5F" w14:textId="77777777" w:rsidR="00F17BDF" w:rsidRDefault="00F17BDF" w:rsidP="00F17BDF">
      <w:pPr>
        <w:ind w:left="720"/>
      </w:pPr>
    </w:p>
    <w:p w14:paraId="28A7956C" w14:textId="0F8F3F59" w:rsidR="00F17BDF" w:rsidRDefault="00F17BDF" w:rsidP="00F17BDF">
      <w:pPr>
        <w:ind w:left="720"/>
      </w:pPr>
    </w:p>
    <w:p w14:paraId="057E00F8" w14:textId="2C71DA30" w:rsidR="00F17BDF" w:rsidRDefault="00F17BDF" w:rsidP="00F17BDF">
      <w:pPr>
        <w:ind w:left="720"/>
      </w:pPr>
    </w:p>
    <w:p w14:paraId="26CC3AF5" w14:textId="03FE827A" w:rsidR="00F17BDF" w:rsidRDefault="00F17BDF" w:rsidP="00F17BDF">
      <w:pPr>
        <w:ind w:left="720"/>
      </w:pPr>
    </w:p>
    <w:p w14:paraId="55E04202" w14:textId="17512FB4" w:rsidR="00F17BDF" w:rsidRDefault="00F17BDF" w:rsidP="00F17BDF">
      <w:pPr>
        <w:ind w:left="720"/>
      </w:pPr>
    </w:p>
    <w:p w14:paraId="209FD23A" w14:textId="2E50B9A3" w:rsidR="00F17BDF" w:rsidRDefault="00F17BDF" w:rsidP="00F17BDF">
      <w:pPr>
        <w:ind w:left="720"/>
      </w:pPr>
    </w:p>
    <w:p w14:paraId="69EE6F64" w14:textId="7B342C9C" w:rsidR="00F17BDF" w:rsidRDefault="00F17BDF" w:rsidP="00F17BDF">
      <w:pPr>
        <w:ind w:left="720"/>
      </w:pPr>
    </w:p>
    <w:p w14:paraId="1BA06259" w14:textId="72E9A59A" w:rsidR="00F17BDF" w:rsidRDefault="00F17BDF" w:rsidP="00F17BDF">
      <w:pPr>
        <w:ind w:left="720"/>
      </w:pPr>
    </w:p>
    <w:p w14:paraId="08830AC5" w14:textId="2640EAEE" w:rsidR="00F17BDF" w:rsidRDefault="00F17BDF" w:rsidP="00F17BDF">
      <w:pPr>
        <w:ind w:left="720"/>
      </w:pPr>
    </w:p>
    <w:p w14:paraId="23816B41" w14:textId="36FC5855" w:rsidR="00F17BDF" w:rsidRDefault="00F17BDF" w:rsidP="00F17BDF">
      <w:pPr>
        <w:ind w:left="720"/>
      </w:pPr>
    </w:p>
    <w:p w14:paraId="09D585CE" w14:textId="5F7AE9E7" w:rsidR="00F17BDF" w:rsidRDefault="00F17BDF" w:rsidP="00F17BDF">
      <w:pPr>
        <w:ind w:left="720"/>
      </w:pPr>
    </w:p>
    <w:p w14:paraId="096C3A5B" w14:textId="18077D11" w:rsidR="00F17BDF" w:rsidRDefault="00F17BDF" w:rsidP="00F17BDF">
      <w:pPr>
        <w:ind w:left="720"/>
      </w:pPr>
    </w:p>
    <w:p w14:paraId="7255BE01" w14:textId="5E671B7B" w:rsidR="00F17BDF" w:rsidRDefault="00F17BDF" w:rsidP="00F17BDF">
      <w:pPr>
        <w:ind w:left="720"/>
      </w:pPr>
    </w:p>
    <w:p w14:paraId="349625E9" w14:textId="7F392884" w:rsidR="00F17BDF" w:rsidRDefault="00F17BDF" w:rsidP="00F17BDF">
      <w:pPr>
        <w:ind w:left="720"/>
      </w:pPr>
    </w:p>
    <w:p w14:paraId="4ED45E17" w14:textId="442A8839" w:rsidR="00F17BDF" w:rsidRDefault="00F17BDF" w:rsidP="00F17BDF">
      <w:pPr>
        <w:ind w:left="720"/>
      </w:pPr>
    </w:p>
    <w:p w14:paraId="2EB8D3D1" w14:textId="03A2BBFE" w:rsidR="00F17BDF" w:rsidRDefault="00F17BDF" w:rsidP="00F17BDF">
      <w:pPr>
        <w:ind w:left="720"/>
      </w:pPr>
    </w:p>
    <w:p w14:paraId="1512A231" w14:textId="06E4FE02" w:rsidR="00F17BDF" w:rsidRDefault="00F17BDF" w:rsidP="00F17BDF">
      <w:pPr>
        <w:ind w:left="720"/>
      </w:pPr>
    </w:p>
    <w:p w14:paraId="19F13BCA" w14:textId="568F7C8A" w:rsidR="00F17BDF" w:rsidRDefault="00F17BDF" w:rsidP="00F17BDF">
      <w:pPr>
        <w:ind w:left="720"/>
      </w:pPr>
    </w:p>
    <w:p w14:paraId="59A990E6" w14:textId="5928AE6E" w:rsidR="00F17BDF" w:rsidRDefault="00F17BDF" w:rsidP="00F17BDF">
      <w:pPr>
        <w:ind w:left="720"/>
      </w:pPr>
    </w:p>
    <w:p w14:paraId="08B89ADD" w14:textId="2D19CF27" w:rsidR="00F17BDF" w:rsidRDefault="00F17BDF" w:rsidP="00F17BDF">
      <w:pPr>
        <w:ind w:left="720"/>
      </w:pPr>
    </w:p>
    <w:p w14:paraId="522CCDDA" w14:textId="1BE2175D" w:rsidR="00F17BDF" w:rsidRDefault="00F17BDF" w:rsidP="00F17BDF">
      <w:pPr>
        <w:ind w:left="720"/>
      </w:pPr>
    </w:p>
    <w:p w14:paraId="4BA7053B" w14:textId="618075FC" w:rsidR="00F17BDF" w:rsidRDefault="00F17BDF" w:rsidP="00F17BDF">
      <w:pPr>
        <w:ind w:left="720"/>
      </w:pPr>
    </w:p>
    <w:p w14:paraId="183B1E50" w14:textId="2F06ADC4" w:rsidR="00F17BDF" w:rsidRDefault="00F17BDF" w:rsidP="00F17BDF">
      <w:pPr>
        <w:ind w:left="720"/>
      </w:pPr>
    </w:p>
    <w:p w14:paraId="2E4515B7" w14:textId="2B5EDB55" w:rsidR="00F17BDF" w:rsidRDefault="00F17BDF" w:rsidP="00F17BDF">
      <w:pPr>
        <w:ind w:left="720"/>
      </w:pPr>
    </w:p>
    <w:p w14:paraId="71111B26" w14:textId="384B87C0" w:rsidR="00F17BDF" w:rsidRDefault="00F17BDF" w:rsidP="00F17BDF">
      <w:pPr>
        <w:ind w:left="720"/>
      </w:pPr>
    </w:p>
    <w:p w14:paraId="44A3AFD6" w14:textId="569D6B79" w:rsidR="00F17BDF" w:rsidRDefault="00F17BDF" w:rsidP="00F17BDF">
      <w:pPr>
        <w:ind w:left="720"/>
      </w:pPr>
    </w:p>
    <w:p w14:paraId="7030ECC7" w14:textId="1FF876BF" w:rsidR="00F17BDF" w:rsidRDefault="00F17BDF" w:rsidP="00F17BDF">
      <w:pPr>
        <w:ind w:left="720"/>
      </w:pPr>
    </w:p>
    <w:p w14:paraId="19F038F5" w14:textId="2FC5D1FE" w:rsidR="00F17BDF" w:rsidRDefault="00F17BDF" w:rsidP="00F17BDF">
      <w:pPr>
        <w:ind w:left="720"/>
      </w:pPr>
    </w:p>
    <w:p w14:paraId="5315BF96" w14:textId="0463ADD2" w:rsidR="00F17BDF" w:rsidRDefault="00F17BDF" w:rsidP="00F17BDF">
      <w:pPr>
        <w:ind w:left="720"/>
      </w:pPr>
    </w:p>
    <w:p w14:paraId="7F0FF9F9" w14:textId="22F5B780" w:rsidR="00F17BDF" w:rsidRDefault="00F17BDF" w:rsidP="00F17BDF">
      <w:pPr>
        <w:ind w:left="720"/>
      </w:pPr>
    </w:p>
    <w:p w14:paraId="25C2A99B" w14:textId="6604E703" w:rsidR="00F17BDF" w:rsidRDefault="00F17BDF" w:rsidP="00F17BDF">
      <w:pPr>
        <w:ind w:left="720"/>
      </w:pPr>
    </w:p>
    <w:p w14:paraId="47010903" w14:textId="77777777" w:rsidR="005B0579" w:rsidRDefault="00FD675F">
      <w:pPr>
        <w:ind w:left="720"/>
        <w:contextualSpacing w:val="0"/>
      </w:pPr>
      <w:r>
        <w:t>We thought that having the most important information about the event in one page makes it easier for the customers to go through everything by order and at the same time it will confuse the user while browsing the website and it will actually give a general overview of the whole event.</w:t>
      </w:r>
    </w:p>
    <w:p w14:paraId="0DC39E85" w14:textId="77777777" w:rsidR="005B0579" w:rsidRDefault="005B0579">
      <w:pPr>
        <w:ind w:left="720"/>
        <w:contextualSpacing w:val="0"/>
      </w:pPr>
    </w:p>
    <w:p w14:paraId="24A51368" w14:textId="4726F7FC" w:rsidR="005B0579" w:rsidRDefault="00FD675F">
      <w:pPr>
        <w:numPr>
          <w:ilvl w:val="0"/>
          <w:numId w:val="2"/>
        </w:numPr>
      </w:pPr>
      <w:r>
        <w:t>Booking form</w:t>
      </w:r>
    </w:p>
    <w:p w14:paraId="6BE6545F" w14:textId="5AD64CF7" w:rsidR="005B0579" w:rsidRDefault="005B0579">
      <w:pPr>
        <w:ind w:left="720"/>
        <w:contextualSpacing w:val="0"/>
      </w:pPr>
    </w:p>
    <w:p w14:paraId="0737FD50" w14:textId="78FD0830" w:rsidR="00F17BDF" w:rsidRDefault="00F17BDF">
      <w:pPr>
        <w:ind w:left="720"/>
        <w:contextualSpacing w:val="0"/>
      </w:pPr>
    </w:p>
    <w:p w14:paraId="6284C2F5" w14:textId="1E301BF7" w:rsidR="00F17BDF" w:rsidRDefault="00F17BDF">
      <w:pPr>
        <w:ind w:left="720"/>
        <w:contextualSpacing w:val="0"/>
      </w:pPr>
      <w:r>
        <w:rPr>
          <w:noProof/>
        </w:rPr>
        <w:drawing>
          <wp:anchor distT="0" distB="0" distL="114300" distR="114300" simplePos="0" relativeHeight="251656192" behindDoc="1" locked="0" layoutInCell="1" allowOverlap="1" wp14:anchorId="73E40552" wp14:editId="2EA7D523">
            <wp:simplePos x="0" y="0"/>
            <wp:positionH relativeFrom="column">
              <wp:posOffset>0</wp:posOffset>
            </wp:positionH>
            <wp:positionV relativeFrom="paragraph">
              <wp:posOffset>64770</wp:posOffset>
            </wp:positionV>
            <wp:extent cx="5724525" cy="5057775"/>
            <wp:effectExtent l="0" t="0" r="952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505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4746" w14:textId="2C8D2278" w:rsidR="00F17BDF" w:rsidRDefault="00F17BDF">
      <w:pPr>
        <w:ind w:left="720"/>
        <w:contextualSpacing w:val="0"/>
      </w:pPr>
    </w:p>
    <w:p w14:paraId="46D082ED" w14:textId="483B9BE8" w:rsidR="00F17BDF" w:rsidRDefault="00F17BDF">
      <w:pPr>
        <w:ind w:left="720"/>
        <w:contextualSpacing w:val="0"/>
      </w:pPr>
    </w:p>
    <w:p w14:paraId="31D8FD02" w14:textId="6C6EF484" w:rsidR="00F17BDF" w:rsidRDefault="00F17BDF">
      <w:pPr>
        <w:ind w:left="720"/>
        <w:contextualSpacing w:val="0"/>
      </w:pPr>
    </w:p>
    <w:p w14:paraId="77A74E08" w14:textId="68698044" w:rsidR="00F17BDF" w:rsidRDefault="00F17BDF">
      <w:pPr>
        <w:ind w:left="720"/>
        <w:contextualSpacing w:val="0"/>
      </w:pPr>
    </w:p>
    <w:p w14:paraId="326A982E" w14:textId="3E5CF0A2" w:rsidR="00F17BDF" w:rsidRDefault="00F17BDF">
      <w:pPr>
        <w:ind w:left="720"/>
        <w:contextualSpacing w:val="0"/>
      </w:pPr>
    </w:p>
    <w:p w14:paraId="0E883B1D" w14:textId="1B508D39" w:rsidR="00F17BDF" w:rsidRDefault="00F17BDF">
      <w:pPr>
        <w:ind w:left="720"/>
        <w:contextualSpacing w:val="0"/>
      </w:pPr>
    </w:p>
    <w:p w14:paraId="7C467455" w14:textId="35E9DCA9" w:rsidR="00F17BDF" w:rsidRDefault="00F17BDF">
      <w:pPr>
        <w:ind w:left="720"/>
        <w:contextualSpacing w:val="0"/>
      </w:pPr>
    </w:p>
    <w:p w14:paraId="67C31BEE" w14:textId="43135FD0" w:rsidR="00F17BDF" w:rsidRDefault="00F17BDF">
      <w:pPr>
        <w:ind w:left="720"/>
        <w:contextualSpacing w:val="0"/>
      </w:pPr>
    </w:p>
    <w:p w14:paraId="594F8D0C" w14:textId="5BE2E112" w:rsidR="00F17BDF" w:rsidRDefault="00F17BDF">
      <w:pPr>
        <w:ind w:left="720"/>
        <w:contextualSpacing w:val="0"/>
      </w:pPr>
    </w:p>
    <w:p w14:paraId="29E155F8" w14:textId="44ABCA2F" w:rsidR="00F17BDF" w:rsidRDefault="00F17BDF">
      <w:pPr>
        <w:ind w:left="720"/>
        <w:contextualSpacing w:val="0"/>
      </w:pPr>
    </w:p>
    <w:p w14:paraId="0D7844AB" w14:textId="59EF148F" w:rsidR="00F17BDF" w:rsidRDefault="00F17BDF">
      <w:pPr>
        <w:ind w:left="720"/>
        <w:contextualSpacing w:val="0"/>
      </w:pPr>
    </w:p>
    <w:p w14:paraId="43F493E1" w14:textId="18DA0817" w:rsidR="00F17BDF" w:rsidRDefault="00F17BDF">
      <w:pPr>
        <w:ind w:left="720"/>
        <w:contextualSpacing w:val="0"/>
      </w:pPr>
    </w:p>
    <w:p w14:paraId="7F751CAA" w14:textId="4AD99C72" w:rsidR="00F17BDF" w:rsidRDefault="00F17BDF">
      <w:pPr>
        <w:ind w:left="720"/>
        <w:contextualSpacing w:val="0"/>
      </w:pPr>
    </w:p>
    <w:p w14:paraId="19539077" w14:textId="35D9F0E9" w:rsidR="00F17BDF" w:rsidRDefault="00F17BDF">
      <w:pPr>
        <w:ind w:left="720"/>
        <w:contextualSpacing w:val="0"/>
      </w:pPr>
    </w:p>
    <w:p w14:paraId="04FBDFA8" w14:textId="4DBFEEAC" w:rsidR="00F17BDF" w:rsidRDefault="00F17BDF">
      <w:pPr>
        <w:ind w:left="720"/>
        <w:contextualSpacing w:val="0"/>
      </w:pPr>
    </w:p>
    <w:p w14:paraId="573410A1" w14:textId="036EC9A8" w:rsidR="00F17BDF" w:rsidRDefault="00F17BDF">
      <w:pPr>
        <w:ind w:left="720"/>
        <w:contextualSpacing w:val="0"/>
      </w:pPr>
    </w:p>
    <w:p w14:paraId="4C3AEB5A" w14:textId="0B63B3D1" w:rsidR="00F17BDF" w:rsidRDefault="00F17BDF">
      <w:pPr>
        <w:ind w:left="720"/>
        <w:contextualSpacing w:val="0"/>
      </w:pPr>
    </w:p>
    <w:p w14:paraId="0AF5FD6B" w14:textId="1A07B6F5" w:rsidR="00F17BDF" w:rsidRDefault="00F17BDF">
      <w:pPr>
        <w:ind w:left="720"/>
        <w:contextualSpacing w:val="0"/>
      </w:pPr>
    </w:p>
    <w:p w14:paraId="35029A9D" w14:textId="3FF2490F" w:rsidR="00F17BDF" w:rsidRDefault="00F17BDF">
      <w:pPr>
        <w:ind w:left="720"/>
        <w:contextualSpacing w:val="0"/>
      </w:pPr>
    </w:p>
    <w:p w14:paraId="4CE99DFD" w14:textId="395ECF13" w:rsidR="00F17BDF" w:rsidRDefault="00F17BDF">
      <w:pPr>
        <w:ind w:left="720"/>
        <w:contextualSpacing w:val="0"/>
      </w:pPr>
    </w:p>
    <w:p w14:paraId="053ACF6B" w14:textId="3C33E23C" w:rsidR="00F17BDF" w:rsidRDefault="00F17BDF">
      <w:pPr>
        <w:ind w:left="720"/>
        <w:contextualSpacing w:val="0"/>
      </w:pPr>
    </w:p>
    <w:p w14:paraId="2D7AF1A3" w14:textId="6094CBE3" w:rsidR="00F17BDF" w:rsidRDefault="00F17BDF">
      <w:pPr>
        <w:ind w:left="720"/>
        <w:contextualSpacing w:val="0"/>
      </w:pPr>
    </w:p>
    <w:p w14:paraId="475E9CDB" w14:textId="13B44BC9" w:rsidR="00F17BDF" w:rsidRDefault="00F17BDF">
      <w:pPr>
        <w:ind w:left="720"/>
        <w:contextualSpacing w:val="0"/>
      </w:pPr>
    </w:p>
    <w:p w14:paraId="06CC29C7" w14:textId="616B5CE8" w:rsidR="00F17BDF" w:rsidRDefault="00F17BDF">
      <w:pPr>
        <w:ind w:left="720"/>
        <w:contextualSpacing w:val="0"/>
      </w:pPr>
    </w:p>
    <w:p w14:paraId="6ED81129" w14:textId="72174CC6" w:rsidR="00F17BDF" w:rsidRDefault="00F17BDF">
      <w:pPr>
        <w:ind w:left="720"/>
        <w:contextualSpacing w:val="0"/>
      </w:pPr>
    </w:p>
    <w:p w14:paraId="02E943F1" w14:textId="49E01957" w:rsidR="00F17BDF" w:rsidRDefault="00F17BDF">
      <w:pPr>
        <w:ind w:left="720"/>
        <w:contextualSpacing w:val="0"/>
      </w:pPr>
    </w:p>
    <w:p w14:paraId="1B8FE80A" w14:textId="5F0FA0DE" w:rsidR="00F17BDF" w:rsidRDefault="00F17BDF" w:rsidP="00F17BDF">
      <w:pPr>
        <w:contextualSpacing w:val="0"/>
      </w:pPr>
    </w:p>
    <w:p w14:paraId="7E3FA74F" w14:textId="77777777" w:rsidR="005B0579" w:rsidRDefault="005B0579">
      <w:pPr>
        <w:contextualSpacing w:val="0"/>
      </w:pPr>
    </w:p>
    <w:p w14:paraId="6B0289FE" w14:textId="25FEBEE7" w:rsidR="005B0579" w:rsidRDefault="00FD675F">
      <w:pPr>
        <w:contextualSpacing w:val="0"/>
      </w:pPr>
      <w:r>
        <w:t>This is more of a self descriptive wireframe, although we will not have the same exact fields of input as in the wireframe but it gives a general idea about the design of the form.</w:t>
      </w:r>
    </w:p>
    <w:p w14:paraId="38EE748B" w14:textId="2EF9BD0F" w:rsidR="00F17BDF" w:rsidRDefault="00F17BDF">
      <w:pPr>
        <w:contextualSpacing w:val="0"/>
      </w:pPr>
    </w:p>
    <w:p w14:paraId="3DD6A3A5" w14:textId="6E50B772" w:rsidR="00F17BDF" w:rsidRDefault="00F17BDF">
      <w:pPr>
        <w:contextualSpacing w:val="0"/>
      </w:pPr>
    </w:p>
    <w:p w14:paraId="299A8DB2" w14:textId="293AB41E" w:rsidR="00F17BDF" w:rsidRDefault="00F17BDF">
      <w:pPr>
        <w:contextualSpacing w:val="0"/>
      </w:pPr>
    </w:p>
    <w:p w14:paraId="4C1C9D31" w14:textId="00C746C8" w:rsidR="00F17BDF" w:rsidRDefault="00F17BDF">
      <w:pPr>
        <w:contextualSpacing w:val="0"/>
      </w:pPr>
    </w:p>
    <w:p w14:paraId="77F3224C" w14:textId="4577ADEE" w:rsidR="00F17BDF" w:rsidRDefault="00F17BDF">
      <w:pPr>
        <w:contextualSpacing w:val="0"/>
      </w:pPr>
    </w:p>
    <w:p w14:paraId="1B584D45" w14:textId="25990052" w:rsidR="00F17BDF" w:rsidRDefault="00F17BDF">
      <w:pPr>
        <w:contextualSpacing w:val="0"/>
      </w:pPr>
    </w:p>
    <w:p w14:paraId="79AE22BA" w14:textId="28772AB7" w:rsidR="00F17BDF" w:rsidRDefault="00F17BDF">
      <w:pPr>
        <w:contextualSpacing w:val="0"/>
      </w:pPr>
    </w:p>
    <w:p w14:paraId="7EAE6CBE" w14:textId="048EB30F" w:rsidR="00F17BDF" w:rsidRDefault="00F17BDF">
      <w:pPr>
        <w:contextualSpacing w:val="0"/>
      </w:pPr>
    </w:p>
    <w:p w14:paraId="7177E7A4" w14:textId="1FFE6A54" w:rsidR="00F17BDF" w:rsidRDefault="00F17BDF">
      <w:pPr>
        <w:contextualSpacing w:val="0"/>
      </w:pPr>
    </w:p>
    <w:p w14:paraId="7E41D3C8" w14:textId="3E66937F" w:rsidR="00F17BDF" w:rsidRDefault="00F17BDF">
      <w:pPr>
        <w:contextualSpacing w:val="0"/>
      </w:pPr>
    </w:p>
    <w:p w14:paraId="00354216" w14:textId="1634FC65" w:rsidR="00F17BDF" w:rsidRDefault="00F17BDF">
      <w:pPr>
        <w:contextualSpacing w:val="0"/>
      </w:pPr>
    </w:p>
    <w:p w14:paraId="09C35D3A" w14:textId="26DC3433" w:rsidR="00F17BDF" w:rsidRDefault="00F17BDF">
      <w:pPr>
        <w:contextualSpacing w:val="0"/>
      </w:pPr>
    </w:p>
    <w:p w14:paraId="68CB420D" w14:textId="58B1E19C" w:rsidR="00F17BDF" w:rsidRDefault="00F17BDF">
      <w:pPr>
        <w:contextualSpacing w:val="0"/>
      </w:pPr>
    </w:p>
    <w:p w14:paraId="3B29054C" w14:textId="77777777" w:rsidR="00F17BDF" w:rsidRDefault="00F17BDF">
      <w:pPr>
        <w:contextualSpacing w:val="0"/>
      </w:pPr>
    </w:p>
    <w:p w14:paraId="5B74BEB2" w14:textId="36AD9664" w:rsidR="005B0579" w:rsidRDefault="00FD675F" w:rsidP="00F17BDF">
      <w:pPr>
        <w:numPr>
          <w:ilvl w:val="0"/>
          <w:numId w:val="2"/>
        </w:numPr>
      </w:pPr>
      <w:r>
        <w:t>Login Page</w:t>
      </w:r>
    </w:p>
    <w:p w14:paraId="1B23985B" w14:textId="2FBD1678" w:rsidR="00F17BDF" w:rsidRDefault="00F17BDF" w:rsidP="00F17BDF">
      <w:pPr>
        <w:ind w:left="720"/>
      </w:pPr>
    </w:p>
    <w:p w14:paraId="0413B59E" w14:textId="032B0E79" w:rsidR="00F17BDF" w:rsidRDefault="00F17BDF" w:rsidP="00F17BDF">
      <w:pPr>
        <w:ind w:left="720"/>
      </w:pPr>
    </w:p>
    <w:p w14:paraId="25D6E18B" w14:textId="3C04E7FE" w:rsidR="00F17BDF" w:rsidRDefault="00F17BDF" w:rsidP="00F17BDF">
      <w:pPr>
        <w:ind w:left="720"/>
      </w:pPr>
      <w:r>
        <w:rPr>
          <w:noProof/>
        </w:rPr>
        <w:drawing>
          <wp:anchor distT="0" distB="0" distL="114300" distR="114300" simplePos="0" relativeHeight="251658240" behindDoc="1" locked="0" layoutInCell="1" allowOverlap="1" wp14:anchorId="649BFE2A" wp14:editId="77A865B2">
            <wp:simplePos x="0" y="0"/>
            <wp:positionH relativeFrom="column">
              <wp:posOffset>66675</wp:posOffset>
            </wp:positionH>
            <wp:positionV relativeFrom="paragraph">
              <wp:posOffset>9525</wp:posOffset>
            </wp:positionV>
            <wp:extent cx="5734050" cy="45529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6D777" w14:textId="0BE4AA4E" w:rsidR="00F17BDF" w:rsidRDefault="00F17BDF" w:rsidP="00F17BDF">
      <w:pPr>
        <w:ind w:left="720"/>
      </w:pPr>
    </w:p>
    <w:p w14:paraId="5E661D0B" w14:textId="0E751D5E" w:rsidR="00F17BDF" w:rsidRDefault="00F17BDF" w:rsidP="00F17BDF">
      <w:pPr>
        <w:ind w:left="720"/>
      </w:pPr>
    </w:p>
    <w:p w14:paraId="3DF467FB" w14:textId="6445D0F0" w:rsidR="00F17BDF" w:rsidRDefault="00F17BDF" w:rsidP="00F17BDF">
      <w:pPr>
        <w:ind w:left="720"/>
      </w:pPr>
    </w:p>
    <w:p w14:paraId="656D6F56" w14:textId="32552284" w:rsidR="00F17BDF" w:rsidRDefault="00F17BDF" w:rsidP="00F17BDF">
      <w:pPr>
        <w:ind w:left="720"/>
      </w:pPr>
    </w:p>
    <w:p w14:paraId="0719E77E" w14:textId="07D26F78" w:rsidR="00F17BDF" w:rsidRDefault="00F17BDF" w:rsidP="00F17BDF">
      <w:pPr>
        <w:ind w:left="720"/>
      </w:pPr>
    </w:p>
    <w:p w14:paraId="2F0B05E4" w14:textId="54EDD79D" w:rsidR="00F17BDF" w:rsidRDefault="00F17BDF" w:rsidP="00F17BDF">
      <w:pPr>
        <w:ind w:left="720"/>
      </w:pPr>
    </w:p>
    <w:p w14:paraId="43758F6E" w14:textId="100C504C" w:rsidR="00F17BDF" w:rsidRDefault="00F17BDF" w:rsidP="00F17BDF">
      <w:pPr>
        <w:ind w:left="720"/>
      </w:pPr>
    </w:p>
    <w:p w14:paraId="43712536" w14:textId="66AD6BE5" w:rsidR="00F17BDF" w:rsidRDefault="00F17BDF" w:rsidP="00F17BDF">
      <w:pPr>
        <w:ind w:left="720"/>
      </w:pPr>
    </w:p>
    <w:p w14:paraId="261123E2" w14:textId="7A9A59F5" w:rsidR="00F17BDF" w:rsidRDefault="00F17BDF" w:rsidP="00F17BDF">
      <w:pPr>
        <w:ind w:left="720"/>
      </w:pPr>
    </w:p>
    <w:p w14:paraId="0E7A0970" w14:textId="7AC8C3DB" w:rsidR="00F17BDF" w:rsidRDefault="00F17BDF" w:rsidP="00F17BDF">
      <w:pPr>
        <w:ind w:left="720"/>
      </w:pPr>
    </w:p>
    <w:p w14:paraId="030EB547" w14:textId="664D1D10" w:rsidR="00F17BDF" w:rsidRDefault="00F17BDF" w:rsidP="00F17BDF">
      <w:pPr>
        <w:ind w:left="720"/>
      </w:pPr>
    </w:p>
    <w:p w14:paraId="3760D877" w14:textId="195D1C0F" w:rsidR="00F17BDF" w:rsidRDefault="00F17BDF" w:rsidP="00F17BDF">
      <w:pPr>
        <w:ind w:left="720"/>
      </w:pPr>
    </w:p>
    <w:p w14:paraId="240A2239" w14:textId="33CFB615" w:rsidR="00F17BDF" w:rsidRDefault="00F17BDF" w:rsidP="00F17BDF">
      <w:pPr>
        <w:ind w:left="720"/>
      </w:pPr>
    </w:p>
    <w:p w14:paraId="42890125" w14:textId="1CFDC727" w:rsidR="00F17BDF" w:rsidRDefault="00F17BDF" w:rsidP="00F17BDF">
      <w:pPr>
        <w:ind w:left="720"/>
      </w:pPr>
    </w:p>
    <w:p w14:paraId="4ECDED6C" w14:textId="4D1A224C" w:rsidR="00F17BDF" w:rsidRDefault="00F17BDF" w:rsidP="00F17BDF">
      <w:pPr>
        <w:ind w:left="720"/>
      </w:pPr>
    </w:p>
    <w:p w14:paraId="7EA2A42F" w14:textId="40819277" w:rsidR="00F17BDF" w:rsidRDefault="00F17BDF" w:rsidP="00F17BDF">
      <w:pPr>
        <w:ind w:left="720"/>
      </w:pPr>
    </w:p>
    <w:p w14:paraId="45DCAE94" w14:textId="3E224B51" w:rsidR="00F17BDF" w:rsidRDefault="00F17BDF" w:rsidP="00F17BDF">
      <w:pPr>
        <w:ind w:left="720"/>
      </w:pPr>
    </w:p>
    <w:p w14:paraId="44B03D50" w14:textId="382D0C91" w:rsidR="00F17BDF" w:rsidRDefault="00F17BDF" w:rsidP="00F17BDF">
      <w:pPr>
        <w:ind w:left="720"/>
      </w:pPr>
    </w:p>
    <w:p w14:paraId="3347DCBC" w14:textId="66EBEBC4" w:rsidR="00F17BDF" w:rsidRDefault="00F17BDF" w:rsidP="00F17BDF">
      <w:pPr>
        <w:ind w:left="720"/>
      </w:pPr>
    </w:p>
    <w:p w14:paraId="03C0A562" w14:textId="109558A7" w:rsidR="00F17BDF" w:rsidRDefault="00F17BDF" w:rsidP="00F17BDF">
      <w:pPr>
        <w:ind w:left="720"/>
      </w:pPr>
    </w:p>
    <w:p w14:paraId="4C76AD0C" w14:textId="7FD98FE7" w:rsidR="00F17BDF" w:rsidRDefault="00F17BDF" w:rsidP="00F17BDF">
      <w:pPr>
        <w:ind w:left="720"/>
      </w:pPr>
    </w:p>
    <w:p w14:paraId="58729C5C" w14:textId="3FE5509C" w:rsidR="00F17BDF" w:rsidRDefault="00F17BDF" w:rsidP="00F17BDF">
      <w:pPr>
        <w:ind w:left="720"/>
      </w:pPr>
    </w:p>
    <w:p w14:paraId="263F9341" w14:textId="77777777" w:rsidR="00F17BDF" w:rsidRDefault="00F17BDF" w:rsidP="00F17BDF">
      <w:pPr>
        <w:ind w:left="720"/>
      </w:pPr>
    </w:p>
    <w:p w14:paraId="5B524CAF" w14:textId="7ADE44DE" w:rsidR="00F17BDF" w:rsidRDefault="00F17BDF" w:rsidP="00F17BDF">
      <w:pPr>
        <w:ind w:left="720"/>
      </w:pPr>
    </w:p>
    <w:p w14:paraId="28C4A262" w14:textId="16E8E0D8" w:rsidR="005B0579" w:rsidRDefault="00FD675F">
      <w:pPr>
        <w:ind w:left="720"/>
        <w:contextualSpacing w:val="0"/>
      </w:pPr>
      <w:r>
        <w:t>We have decided to use a basic login page with a link to book an event to be actually registered and able to login.</w:t>
      </w:r>
    </w:p>
    <w:p w14:paraId="7F06820D" w14:textId="37B826C8" w:rsidR="00F17BDF" w:rsidRDefault="00F17BDF">
      <w:pPr>
        <w:ind w:left="720"/>
        <w:contextualSpacing w:val="0"/>
      </w:pPr>
    </w:p>
    <w:p w14:paraId="2EB49C73" w14:textId="61E2C0CA" w:rsidR="00F17BDF" w:rsidRDefault="00F17BDF">
      <w:pPr>
        <w:ind w:left="720"/>
        <w:contextualSpacing w:val="0"/>
      </w:pPr>
    </w:p>
    <w:p w14:paraId="530AFD7E" w14:textId="67ABAB21" w:rsidR="00F17BDF" w:rsidRDefault="00F17BDF">
      <w:pPr>
        <w:ind w:left="720"/>
        <w:contextualSpacing w:val="0"/>
      </w:pPr>
    </w:p>
    <w:p w14:paraId="3FD10175" w14:textId="5031B1A1" w:rsidR="00F17BDF" w:rsidRDefault="00F17BDF">
      <w:pPr>
        <w:ind w:left="720"/>
        <w:contextualSpacing w:val="0"/>
      </w:pPr>
    </w:p>
    <w:p w14:paraId="1D785C4F" w14:textId="2D7A0EFA" w:rsidR="00F17BDF" w:rsidRDefault="00F17BDF">
      <w:pPr>
        <w:ind w:left="720"/>
        <w:contextualSpacing w:val="0"/>
      </w:pPr>
    </w:p>
    <w:p w14:paraId="3E9D6337" w14:textId="36F3F904" w:rsidR="00F17BDF" w:rsidRDefault="00F17BDF">
      <w:pPr>
        <w:ind w:left="720"/>
        <w:contextualSpacing w:val="0"/>
      </w:pPr>
    </w:p>
    <w:p w14:paraId="48A4E598" w14:textId="7908DB92" w:rsidR="00F17BDF" w:rsidRDefault="00F17BDF">
      <w:pPr>
        <w:ind w:left="720"/>
        <w:contextualSpacing w:val="0"/>
      </w:pPr>
    </w:p>
    <w:p w14:paraId="63DC6AB2" w14:textId="19F615D8" w:rsidR="00F17BDF" w:rsidRDefault="00F17BDF">
      <w:pPr>
        <w:ind w:left="720"/>
        <w:contextualSpacing w:val="0"/>
      </w:pPr>
    </w:p>
    <w:p w14:paraId="10B0B785" w14:textId="667D17B2" w:rsidR="00F17BDF" w:rsidRDefault="00F17BDF">
      <w:pPr>
        <w:ind w:left="720"/>
        <w:contextualSpacing w:val="0"/>
      </w:pPr>
    </w:p>
    <w:p w14:paraId="6802F236" w14:textId="5412E6B2" w:rsidR="00F17BDF" w:rsidRDefault="00F17BDF">
      <w:pPr>
        <w:ind w:left="720"/>
        <w:contextualSpacing w:val="0"/>
      </w:pPr>
    </w:p>
    <w:p w14:paraId="742915C6" w14:textId="67354856" w:rsidR="00F17BDF" w:rsidRDefault="00F17BDF">
      <w:pPr>
        <w:ind w:left="720"/>
        <w:contextualSpacing w:val="0"/>
      </w:pPr>
    </w:p>
    <w:p w14:paraId="0224EB61" w14:textId="5D669D70" w:rsidR="00F17BDF" w:rsidRDefault="00F17BDF">
      <w:pPr>
        <w:ind w:left="720"/>
        <w:contextualSpacing w:val="0"/>
      </w:pPr>
    </w:p>
    <w:p w14:paraId="44B2AA2E" w14:textId="1537850C" w:rsidR="00F17BDF" w:rsidRDefault="00F17BDF">
      <w:pPr>
        <w:ind w:left="720"/>
        <w:contextualSpacing w:val="0"/>
      </w:pPr>
    </w:p>
    <w:p w14:paraId="0DF7EB23" w14:textId="7B046604" w:rsidR="00F17BDF" w:rsidRDefault="00F17BDF">
      <w:pPr>
        <w:ind w:left="720"/>
        <w:contextualSpacing w:val="0"/>
      </w:pPr>
    </w:p>
    <w:p w14:paraId="72CAB284" w14:textId="652F76F3" w:rsidR="00F17BDF" w:rsidRDefault="00F17BDF">
      <w:pPr>
        <w:ind w:left="720"/>
        <w:contextualSpacing w:val="0"/>
      </w:pPr>
    </w:p>
    <w:p w14:paraId="68F33200" w14:textId="54D20F27" w:rsidR="00F17BDF" w:rsidRDefault="00F17BDF">
      <w:pPr>
        <w:ind w:left="720"/>
        <w:contextualSpacing w:val="0"/>
      </w:pPr>
    </w:p>
    <w:p w14:paraId="199C2D40" w14:textId="1780C12D" w:rsidR="00F17BDF" w:rsidRDefault="00F17BDF">
      <w:pPr>
        <w:ind w:left="720"/>
        <w:contextualSpacing w:val="0"/>
      </w:pPr>
    </w:p>
    <w:p w14:paraId="417F956B" w14:textId="77777777" w:rsidR="00F17BDF" w:rsidRDefault="00F17BDF">
      <w:pPr>
        <w:ind w:left="720"/>
        <w:contextualSpacing w:val="0"/>
      </w:pPr>
    </w:p>
    <w:p w14:paraId="1A965CC6" w14:textId="190FDA68" w:rsidR="005B0579" w:rsidRDefault="00FD675F" w:rsidP="00F17BDF">
      <w:pPr>
        <w:pStyle w:val="ListParagraph"/>
        <w:numPr>
          <w:ilvl w:val="0"/>
          <w:numId w:val="2"/>
        </w:numPr>
        <w:contextualSpacing w:val="0"/>
      </w:pPr>
      <w:r>
        <w:t>Schedule page</w:t>
      </w:r>
    </w:p>
    <w:p w14:paraId="060EDDED" w14:textId="484A3B85" w:rsidR="00F17BDF" w:rsidRDefault="00F17BDF" w:rsidP="00F17BDF">
      <w:pPr>
        <w:pStyle w:val="ListParagraph"/>
        <w:contextualSpacing w:val="0"/>
      </w:pPr>
    </w:p>
    <w:p w14:paraId="285BC57C" w14:textId="045C91E9" w:rsidR="00F17BDF" w:rsidRDefault="00F17BDF" w:rsidP="00F17BDF">
      <w:pPr>
        <w:pStyle w:val="ListParagraph"/>
        <w:contextualSpacing w:val="0"/>
      </w:pPr>
      <w:r>
        <w:rPr>
          <w:noProof/>
        </w:rPr>
        <w:drawing>
          <wp:anchor distT="0" distB="0" distL="114300" distR="114300" simplePos="0" relativeHeight="251663360" behindDoc="1" locked="0" layoutInCell="1" allowOverlap="1" wp14:anchorId="44D0B807" wp14:editId="12525088">
            <wp:simplePos x="0" y="0"/>
            <wp:positionH relativeFrom="column">
              <wp:posOffset>0</wp:posOffset>
            </wp:positionH>
            <wp:positionV relativeFrom="paragraph">
              <wp:posOffset>154305</wp:posOffset>
            </wp:positionV>
            <wp:extent cx="5724525" cy="461010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9FAB1" w14:textId="429D48B9" w:rsidR="00F17BDF" w:rsidRDefault="00F17BDF" w:rsidP="00F17BDF">
      <w:pPr>
        <w:pStyle w:val="ListParagraph"/>
        <w:contextualSpacing w:val="0"/>
      </w:pPr>
    </w:p>
    <w:p w14:paraId="4D1FD09A" w14:textId="7A03F1B4" w:rsidR="00F17BDF" w:rsidRDefault="00F17BDF" w:rsidP="00F17BDF">
      <w:pPr>
        <w:pStyle w:val="ListParagraph"/>
        <w:contextualSpacing w:val="0"/>
      </w:pPr>
    </w:p>
    <w:p w14:paraId="05696B49" w14:textId="38457390" w:rsidR="00F17BDF" w:rsidRDefault="00F17BDF" w:rsidP="00F17BDF">
      <w:pPr>
        <w:pStyle w:val="ListParagraph"/>
        <w:contextualSpacing w:val="0"/>
      </w:pPr>
    </w:p>
    <w:p w14:paraId="5B6F1CF3" w14:textId="50B6749D" w:rsidR="00F17BDF" w:rsidRDefault="00F17BDF" w:rsidP="00F17BDF">
      <w:pPr>
        <w:pStyle w:val="ListParagraph"/>
        <w:contextualSpacing w:val="0"/>
      </w:pPr>
    </w:p>
    <w:p w14:paraId="02A478D1" w14:textId="7ABB8BDD" w:rsidR="00F17BDF" w:rsidRDefault="00F17BDF" w:rsidP="00F17BDF">
      <w:pPr>
        <w:pStyle w:val="ListParagraph"/>
        <w:contextualSpacing w:val="0"/>
      </w:pPr>
    </w:p>
    <w:p w14:paraId="07F1A85C" w14:textId="5CD47A68" w:rsidR="00F17BDF" w:rsidRDefault="00F17BDF" w:rsidP="00F17BDF">
      <w:pPr>
        <w:pStyle w:val="ListParagraph"/>
        <w:contextualSpacing w:val="0"/>
      </w:pPr>
    </w:p>
    <w:p w14:paraId="5E68CF55" w14:textId="75E6CAC4" w:rsidR="00F17BDF" w:rsidRDefault="00F17BDF" w:rsidP="00F17BDF">
      <w:pPr>
        <w:pStyle w:val="ListParagraph"/>
        <w:contextualSpacing w:val="0"/>
      </w:pPr>
    </w:p>
    <w:p w14:paraId="31FDA7B5" w14:textId="6B1790CF" w:rsidR="00F17BDF" w:rsidRDefault="00F17BDF" w:rsidP="00F17BDF">
      <w:pPr>
        <w:pStyle w:val="ListParagraph"/>
        <w:contextualSpacing w:val="0"/>
      </w:pPr>
    </w:p>
    <w:p w14:paraId="021B4F09" w14:textId="6CB3CD3B" w:rsidR="00F17BDF" w:rsidRDefault="00F17BDF" w:rsidP="00F17BDF">
      <w:pPr>
        <w:pStyle w:val="ListParagraph"/>
        <w:contextualSpacing w:val="0"/>
      </w:pPr>
    </w:p>
    <w:p w14:paraId="48D53CC8" w14:textId="3789A83D" w:rsidR="00F17BDF" w:rsidRDefault="00F17BDF" w:rsidP="00F17BDF">
      <w:pPr>
        <w:pStyle w:val="ListParagraph"/>
        <w:contextualSpacing w:val="0"/>
      </w:pPr>
    </w:p>
    <w:p w14:paraId="3707EEFF" w14:textId="46688760" w:rsidR="00F17BDF" w:rsidRDefault="00F17BDF" w:rsidP="00F17BDF">
      <w:pPr>
        <w:pStyle w:val="ListParagraph"/>
        <w:contextualSpacing w:val="0"/>
      </w:pPr>
    </w:p>
    <w:p w14:paraId="331E4671" w14:textId="2B812B5A" w:rsidR="00F17BDF" w:rsidRDefault="00F17BDF" w:rsidP="00F17BDF">
      <w:pPr>
        <w:pStyle w:val="ListParagraph"/>
        <w:contextualSpacing w:val="0"/>
      </w:pPr>
    </w:p>
    <w:p w14:paraId="1568EE6B" w14:textId="758F46B9" w:rsidR="00F17BDF" w:rsidRDefault="00F17BDF" w:rsidP="00F17BDF">
      <w:pPr>
        <w:pStyle w:val="ListParagraph"/>
        <w:contextualSpacing w:val="0"/>
      </w:pPr>
    </w:p>
    <w:p w14:paraId="14992ED5" w14:textId="53A64C29" w:rsidR="00F17BDF" w:rsidRDefault="00F17BDF" w:rsidP="00F17BDF">
      <w:pPr>
        <w:pStyle w:val="ListParagraph"/>
        <w:contextualSpacing w:val="0"/>
      </w:pPr>
    </w:p>
    <w:p w14:paraId="2DC4B63C" w14:textId="6E8FE081" w:rsidR="00F17BDF" w:rsidRDefault="00F17BDF" w:rsidP="00F17BDF">
      <w:pPr>
        <w:pStyle w:val="ListParagraph"/>
        <w:contextualSpacing w:val="0"/>
      </w:pPr>
    </w:p>
    <w:p w14:paraId="20A4A45C" w14:textId="67421BAF" w:rsidR="00F17BDF" w:rsidRDefault="00F17BDF" w:rsidP="00F17BDF">
      <w:pPr>
        <w:pStyle w:val="ListParagraph"/>
        <w:contextualSpacing w:val="0"/>
      </w:pPr>
    </w:p>
    <w:p w14:paraId="6E2D069A" w14:textId="50632FB7" w:rsidR="00F17BDF" w:rsidRDefault="00F17BDF" w:rsidP="00F17BDF">
      <w:pPr>
        <w:pStyle w:val="ListParagraph"/>
        <w:contextualSpacing w:val="0"/>
      </w:pPr>
    </w:p>
    <w:p w14:paraId="082A5D5F" w14:textId="5C4CA97A" w:rsidR="00F17BDF" w:rsidRDefault="00F17BDF" w:rsidP="00F17BDF">
      <w:pPr>
        <w:pStyle w:val="ListParagraph"/>
        <w:contextualSpacing w:val="0"/>
      </w:pPr>
    </w:p>
    <w:p w14:paraId="040E8E5B" w14:textId="3D77F527" w:rsidR="00F17BDF" w:rsidRDefault="00F17BDF" w:rsidP="00F17BDF">
      <w:pPr>
        <w:pStyle w:val="ListParagraph"/>
        <w:contextualSpacing w:val="0"/>
      </w:pPr>
    </w:p>
    <w:p w14:paraId="3E04A692" w14:textId="5376FADE" w:rsidR="00F17BDF" w:rsidRDefault="00F17BDF" w:rsidP="00F17BDF">
      <w:pPr>
        <w:pStyle w:val="ListParagraph"/>
        <w:contextualSpacing w:val="0"/>
      </w:pPr>
    </w:p>
    <w:p w14:paraId="1682E999" w14:textId="374848FB" w:rsidR="00F17BDF" w:rsidRDefault="00F17BDF" w:rsidP="00F17BDF">
      <w:pPr>
        <w:pStyle w:val="ListParagraph"/>
        <w:contextualSpacing w:val="0"/>
      </w:pPr>
    </w:p>
    <w:p w14:paraId="6B249A13" w14:textId="7637C362" w:rsidR="00F17BDF" w:rsidRDefault="00F17BDF" w:rsidP="00F17BDF">
      <w:pPr>
        <w:pStyle w:val="ListParagraph"/>
        <w:contextualSpacing w:val="0"/>
      </w:pPr>
    </w:p>
    <w:p w14:paraId="544F89CD" w14:textId="0A66596A" w:rsidR="00F17BDF" w:rsidRDefault="00F17BDF" w:rsidP="00F17BDF">
      <w:pPr>
        <w:pStyle w:val="ListParagraph"/>
        <w:contextualSpacing w:val="0"/>
      </w:pPr>
    </w:p>
    <w:p w14:paraId="4F0E3F5F" w14:textId="2D7045F1" w:rsidR="00F17BDF" w:rsidRDefault="00F17BDF" w:rsidP="00F17BDF">
      <w:pPr>
        <w:contextualSpacing w:val="0"/>
      </w:pPr>
    </w:p>
    <w:p w14:paraId="12A54F53" w14:textId="2E24A912" w:rsidR="00F17BDF" w:rsidRDefault="00F17BDF" w:rsidP="00F17BDF">
      <w:pPr>
        <w:pStyle w:val="ListParagraph"/>
        <w:contextualSpacing w:val="0"/>
      </w:pPr>
    </w:p>
    <w:p w14:paraId="1571E33C" w14:textId="4B542B6E" w:rsidR="005B0579" w:rsidRDefault="00FD675F">
      <w:pPr>
        <w:ind w:left="720"/>
        <w:contextualSpacing w:val="0"/>
      </w:pPr>
      <w:r>
        <w:t xml:space="preserve">This is a </w:t>
      </w:r>
      <w:r w:rsidR="00F17BDF">
        <w:t>t</w:t>
      </w:r>
      <w:r>
        <w:t>imeline schedule of the event. We thought that this way of showing the schedule will be more comfortable and easier to view to the user.</w:t>
      </w:r>
    </w:p>
    <w:p w14:paraId="4D273D54" w14:textId="061FDAE3" w:rsidR="005B0579" w:rsidRDefault="005B0579">
      <w:pPr>
        <w:ind w:left="720"/>
        <w:contextualSpacing w:val="0"/>
      </w:pPr>
    </w:p>
    <w:p w14:paraId="756892C2" w14:textId="2BB2820A" w:rsidR="005B0579" w:rsidRDefault="005B0579">
      <w:pPr>
        <w:ind w:left="720"/>
        <w:contextualSpacing w:val="0"/>
      </w:pPr>
    </w:p>
    <w:p w14:paraId="47D3151C" w14:textId="4C86AC02" w:rsidR="005B0579" w:rsidRDefault="005B0579">
      <w:pPr>
        <w:ind w:left="720"/>
        <w:contextualSpacing w:val="0"/>
      </w:pPr>
    </w:p>
    <w:p w14:paraId="07DDBE19" w14:textId="3A3138B1" w:rsidR="005B0579" w:rsidRDefault="005B0579">
      <w:pPr>
        <w:ind w:left="720"/>
        <w:contextualSpacing w:val="0"/>
      </w:pPr>
    </w:p>
    <w:p w14:paraId="60D28046" w14:textId="26A7C1A6" w:rsidR="005B0579" w:rsidRDefault="005B0579">
      <w:pPr>
        <w:ind w:left="720"/>
        <w:contextualSpacing w:val="0"/>
      </w:pPr>
    </w:p>
    <w:p w14:paraId="068FEA4E" w14:textId="2AA6E5C5" w:rsidR="005B0579" w:rsidRDefault="005B0579">
      <w:pPr>
        <w:ind w:left="720"/>
        <w:contextualSpacing w:val="0"/>
      </w:pPr>
    </w:p>
    <w:p w14:paraId="5A1C62E3" w14:textId="414C10E9" w:rsidR="005B0579" w:rsidRDefault="005B0579">
      <w:pPr>
        <w:ind w:left="720"/>
        <w:contextualSpacing w:val="0"/>
      </w:pPr>
    </w:p>
    <w:p w14:paraId="0E0A9348" w14:textId="6E5D7969" w:rsidR="005B0579" w:rsidRDefault="005B0579">
      <w:pPr>
        <w:ind w:left="720"/>
        <w:contextualSpacing w:val="0"/>
      </w:pPr>
    </w:p>
    <w:p w14:paraId="46C0EB73" w14:textId="619046E9" w:rsidR="005B0579" w:rsidRDefault="005B0579">
      <w:pPr>
        <w:ind w:left="720"/>
        <w:contextualSpacing w:val="0"/>
      </w:pPr>
    </w:p>
    <w:p w14:paraId="721580C1" w14:textId="77777777" w:rsidR="005B0579" w:rsidRDefault="005B0579">
      <w:pPr>
        <w:ind w:left="720"/>
        <w:contextualSpacing w:val="0"/>
      </w:pPr>
    </w:p>
    <w:p w14:paraId="3DF94E1F" w14:textId="39B949C3" w:rsidR="005B0579" w:rsidRDefault="005B0579">
      <w:pPr>
        <w:ind w:left="720"/>
        <w:contextualSpacing w:val="0"/>
      </w:pPr>
    </w:p>
    <w:p w14:paraId="2036C538" w14:textId="77777777" w:rsidR="005B0579" w:rsidRDefault="005B0579">
      <w:pPr>
        <w:ind w:left="720"/>
        <w:contextualSpacing w:val="0"/>
      </w:pPr>
    </w:p>
    <w:p w14:paraId="7038B388" w14:textId="77207B98" w:rsidR="005B0579" w:rsidRDefault="005B0579">
      <w:pPr>
        <w:ind w:left="720"/>
        <w:contextualSpacing w:val="0"/>
      </w:pPr>
    </w:p>
    <w:p w14:paraId="4A4C5F78" w14:textId="77777777" w:rsidR="005B0579" w:rsidRDefault="005B0579">
      <w:pPr>
        <w:ind w:left="720"/>
        <w:contextualSpacing w:val="0"/>
      </w:pPr>
    </w:p>
    <w:p w14:paraId="6EF74A32" w14:textId="77777777" w:rsidR="005B0579" w:rsidRDefault="005B0579">
      <w:pPr>
        <w:ind w:left="720"/>
        <w:contextualSpacing w:val="0"/>
      </w:pPr>
    </w:p>
    <w:p w14:paraId="1FE64492" w14:textId="77777777" w:rsidR="005B0579" w:rsidRDefault="005B0579">
      <w:pPr>
        <w:ind w:left="720"/>
        <w:contextualSpacing w:val="0"/>
      </w:pPr>
    </w:p>
    <w:p w14:paraId="62F2273E" w14:textId="77777777" w:rsidR="005B0579" w:rsidRDefault="005B0579">
      <w:pPr>
        <w:contextualSpacing w:val="0"/>
      </w:pPr>
    </w:p>
    <w:p w14:paraId="7ED85235" w14:textId="3BFF5539" w:rsidR="005B0579" w:rsidRPr="002C26CF" w:rsidRDefault="00FD675F">
      <w:pPr>
        <w:pStyle w:val="Heading1"/>
        <w:contextualSpacing w:val="0"/>
      </w:pPr>
      <w:bookmarkStart w:id="12" w:name="_Toc529469193"/>
      <w:r w:rsidRPr="002C26CF">
        <w:rPr>
          <w:rFonts w:eastAsia="Comfortaa"/>
          <w:color w:val="1155CC"/>
        </w:rPr>
        <w:lastRenderedPageBreak/>
        <w:t>ERD</w:t>
      </w:r>
      <w:bookmarkEnd w:id="12"/>
    </w:p>
    <w:p w14:paraId="4BD6AF8B" w14:textId="662C9854" w:rsidR="005B0579" w:rsidRDefault="005B0579">
      <w:pPr>
        <w:contextualSpacing w:val="0"/>
      </w:pPr>
    </w:p>
    <w:p w14:paraId="06193DBE" w14:textId="4D753B35" w:rsidR="005B0579" w:rsidRDefault="003933A6">
      <w:pPr>
        <w:contextualSpacing w:val="0"/>
      </w:pPr>
      <w:r>
        <w:rPr>
          <w:noProof/>
        </w:rPr>
        <w:drawing>
          <wp:anchor distT="0" distB="0" distL="114300" distR="114300" simplePos="0" relativeHeight="251660288" behindDoc="0" locked="0" layoutInCell="1" allowOverlap="1" wp14:anchorId="1A4A4C24" wp14:editId="7AE83669">
            <wp:simplePos x="0" y="0"/>
            <wp:positionH relativeFrom="column">
              <wp:posOffset>-901700</wp:posOffset>
            </wp:positionH>
            <wp:positionV relativeFrom="paragraph">
              <wp:posOffset>298450</wp:posOffset>
            </wp:positionV>
            <wp:extent cx="7518400" cy="5130800"/>
            <wp:effectExtent l="0" t="0" r="6350" b="0"/>
            <wp:wrapThrough wrapText="bothSides">
              <wp:wrapPolygon edited="0">
                <wp:start x="0" y="0"/>
                <wp:lineTo x="0" y="21493"/>
                <wp:lineTo x="21564" y="21493"/>
                <wp:lineTo x="2156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518400" cy="5130800"/>
                    </a:xfrm>
                    <a:prstGeom prst="rect">
                      <a:avLst/>
                    </a:prstGeom>
                  </pic:spPr>
                </pic:pic>
              </a:graphicData>
            </a:graphic>
            <wp14:sizeRelH relativeFrom="margin">
              <wp14:pctWidth>0</wp14:pctWidth>
            </wp14:sizeRelH>
            <wp14:sizeRelV relativeFrom="margin">
              <wp14:pctHeight>0</wp14:pctHeight>
            </wp14:sizeRelV>
          </wp:anchor>
        </w:drawing>
      </w:r>
    </w:p>
    <w:p w14:paraId="11625820" w14:textId="50069130" w:rsidR="005B0579" w:rsidRDefault="005B0579">
      <w:pPr>
        <w:contextualSpacing w:val="0"/>
      </w:pPr>
    </w:p>
    <w:p w14:paraId="04DB7CA6" w14:textId="311FA443" w:rsidR="005B0579" w:rsidRDefault="005B0579">
      <w:pPr>
        <w:contextualSpacing w:val="0"/>
      </w:pPr>
    </w:p>
    <w:p w14:paraId="7349A88B" w14:textId="10858291" w:rsidR="005B0579" w:rsidRDefault="005B0579">
      <w:pPr>
        <w:contextualSpacing w:val="0"/>
      </w:pPr>
    </w:p>
    <w:p w14:paraId="6BD3DE32" w14:textId="3B3C1706" w:rsidR="005B0579" w:rsidRDefault="005B0579">
      <w:pPr>
        <w:contextualSpacing w:val="0"/>
      </w:pPr>
    </w:p>
    <w:p w14:paraId="3A000E30" w14:textId="6318DC36" w:rsidR="005B0579" w:rsidRDefault="005B0579">
      <w:pPr>
        <w:contextualSpacing w:val="0"/>
      </w:pPr>
    </w:p>
    <w:p w14:paraId="2F2D222D" w14:textId="0C4151A9" w:rsidR="005B0579" w:rsidRDefault="005B0579">
      <w:pPr>
        <w:contextualSpacing w:val="0"/>
      </w:pPr>
    </w:p>
    <w:p w14:paraId="7184F0E9" w14:textId="2E08967E" w:rsidR="005B0579" w:rsidRDefault="005B0579">
      <w:pPr>
        <w:contextualSpacing w:val="0"/>
      </w:pPr>
    </w:p>
    <w:p w14:paraId="141B0F50" w14:textId="4E5E3D09" w:rsidR="005B0579" w:rsidRDefault="005B0579">
      <w:pPr>
        <w:contextualSpacing w:val="0"/>
      </w:pPr>
    </w:p>
    <w:p w14:paraId="6D271C7E" w14:textId="74668845" w:rsidR="005B0579" w:rsidRDefault="005B0579">
      <w:pPr>
        <w:contextualSpacing w:val="0"/>
      </w:pPr>
    </w:p>
    <w:p w14:paraId="107D02F7" w14:textId="77777777" w:rsidR="005B0579" w:rsidRDefault="005B0579">
      <w:pPr>
        <w:contextualSpacing w:val="0"/>
      </w:pPr>
    </w:p>
    <w:p w14:paraId="26E77481" w14:textId="77777777" w:rsidR="005B0579" w:rsidRDefault="005B0579">
      <w:pPr>
        <w:contextualSpacing w:val="0"/>
      </w:pPr>
    </w:p>
    <w:p w14:paraId="186D4A3D" w14:textId="77777777" w:rsidR="005B0579" w:rsidRDefault="005B0579">
      <w:pPr>
        <w:contextualSpacing w:val="0"/>
      </w:pPr>
    </w:p>
    <w:p w14:paraId="33C5C3AD" w14:textId="77777777" w:rsidR="005B0579" w:rsidRDefault="005B0579">
      <w:pPr>
        <w:contextualSpacing w:val="0"/>
      </w:pPr>
    </w:p>
    <w:p w14:paraId="44F0A28F" w14:textId="77777777" w:rsidR="005B0579" w:rsidRDefault="005B0579">
      <w:pPr>
        <w:contextualSpacing w:val="0"/>
      </w:pPr>
    </w:p>
    <w:p w14:paraId="6922D651" w14:textId="3E6812B4" w:rsidR="005B0579" w:rsidRDefault="005B0579">
      <w:pPr>
        <w:contextualSpacing w:val="0"/>
      </w:pPr>
    </w:p>
    <w:sectPr w:rsidR="005B0579">
      <w:footerReference w:type="default" r:id="rId17"/>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00AC9" w14:textId="77777777" w:rsidR="00245088" w:rsidRDefault="00245088">
      <w:pPr>
        <w:spacing w:line="240" w:lineRule="auto"/>
      </w:pPr>
      <w:r>
        <w:separator/>
      </w:r>
    </w:p>
  </w:endnote>
  <w:endnote w:type="continuationSeparator" w:id="0">
    <w:p w14:paraId="4ED65B26" w14:textId="77777777" w:rsidR="00245088" w:rsidRDefault="00245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C4AE" w14:textId="77777777" w:rsidR="005B0579" w:rsidRDefault="005B057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592B2" w14:textId="77777777" w:rsidR="00245088" w:rsidRDefault="00245088">
      <w:pPr>
        <w:spacing w:line="240" w:lineRule="auto"/>
      </w:pPr>
      <w:r>
        <w:separator/>
      </w:r>
    </w:p>
  </w:footnote>
  <w:footnote w:type="continuationSeparator" w:id="0">
    <w:p w14:paraId="30DB9390" w14:textId="77777777" w:rsidR="00245088" w:rsidRDefault="002450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3CE3"/>
    <w:multiLevelType w:val="multilevel"/>
    <w:tmpl w:val="40D23C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BA07C9"/>
    <w:multiLevelType w:val="hybridMultilevel"/>
    <w:tmpl w:val="CB8089B2"/>
    <w:lvl w:ilvl="0" w:tplc="CAA23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AB1A35"/>
    <w:multiLevelType w:val="multilevel"/>
    <w:tmpl w:val="1466E1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0tTQwNDM3NjBT0lEKTi0uzszPAykwrAUAv9YFPiwAAAA="/>
  </w:docVars>
  <w:rsids>
    <w:rsidRoot w:val="005B0579"/>
    <w:rsid w:val="00144A81"/>
    <w:rsid w:val="00245088"/>
    <w:rsid w:val="0028586E"/>
    <w:rsid w:val="002C26CF"/>
    <w:rsid w:val="00390FC9"/>
    <w:rsid w:val="003933A6"/>
    <w:rsid w:val="004C195C"/>
    <w:rsid w:val="004D7645"/>
    <w:rsid w:val="005B0579"/>
    <w:rsid w:val="005D224B"/>
    <w:rsid w:val="005E5237"/>
    <w:rsid w:val="006446E2"/>
    <w:rsid w:val="00766963"/>
    <w:rsid w:val="00884A88"/>
    <w:rsid w:val="00CA0686"/>
    <w:rsid w:val="00D92D66"/>
    <w:rsid w:val="00DD0EB0"/>
    <w:rsid w:val="00E07DB4"/>
    <w:rsid w:val="00EE7E8A"/>
    <w:rsid w:val="00F17BDF"/>
    <w:rsid w:val="00F2600B"/>
    <w:rsid w:val="00F6492F"/>
    <w:rsid w:val="00FD6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8DBD3"/>
  <w15:docId w15:val="{E14E9FA6-7BD9-43D1-B764-D53F86D1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17BDF"/>
    <w:pPr>
      <w:ind w:left="720"/>
    </w:pPr>
  </w:style>
  <w:style w:type="paragraph" w:styleId="TOC1">
    <w:name w:val="toc 1"/>
    <w:basedOn w:val="Normal"/>
    <w:next w:val="Normal"/>
    <w:autoRedefine/>
    <w:uiPriority w:val="39"/>
    <w:unhideWhenUsed/>
    <w:rsid w:val="002C26CF"/>
    <w:pPr>
      <w:spacing w:after="100"/>
    </w:pPr>
  </w:style>
  <w:style w:type="paragraph" w:styleId="TOC3">
    <w:name w:val="toc 3"/>
    <w:basedOn w:val="Normal"/>
    <w:next w:val="Normal"/>
    <w:autoRedefine/>
    <w:uiPriority w:val="39"/>
    <w:unhideWhenUsed/>
    <w:rsid w:val="002C26CF"/>
    <w:pPr>
      <w:spacing w:after="100"/>
      <w:ind w:left="440"/>
    </w:pPr>
  </w:style>
  <w:style w:type="paragraph" w:styleId="TOC2">
    <w:name w:val="toc 2"/>
    <w:basedOn w:val="Normal"/>
    <w:next w:val="Normal"/>
    <w:autoRedefine/>
    <w:uiPriority w:val="39"/>
    <w:unhideWhenUsed/>
    <w:rsid w:val="002C26CF"/>
    <w:pPr>
      <w:spacing w:after="100"/>
      <w:ind w:left="220"/>
    </w:pPr>
  </w:style>
  <w:style w:type="character" w:styleId="Hyperlink">
    <w:name w:val="Hyperlink"/>
    <w:basedOn w:val="DefaultParagraphFont"/>
    <w:uiPriority w:val="99"/>
    <w:unhideWhenUsed/>
    <w:rsid w:val="002C26CF"/>
    <w:rPr>
      <w:color w:val="0000FF" w:themeColor="hyperlink"/>
      <w:u w:val="single"/>
    </w:rPr>
  </w:style>
  <w:style w:type="paragraph" w:styleId="NoSpacing">
    <w:name w:val="No Spacing"/>
    <w:uiPriority w:val="1"/>
    <w:qFormat/>
    <w:rsid w:val="002C26CF"/>
    <w:pPr>
      <w:spacing w:line="240" w:lineRule="auto"/>
    </w:pPr>
  </w:style>
  <w:style w:type="paragraph" w:styleId="TOCHeading">
    <w:name w:val="TOC Heading"/>
    <w:basedOn w:val="Heading1"/>
    <w:next w:val="Normal"/>
    <w:uiPriority w:val="39"/>
    <w:unhideWhenUsed/>
    <w:qFormat/>
    <w:rsid w:val="002C26CF"/>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44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midi,Subhi S.</cp:lastModifiedBy>
  <cp:revision>6</cp:revision>
  <dcterms:created xsi:type="dcterms:W3CDTF">2018-11-08T18:37:00Z</dcterms:created>
  <dcterms:modified xsi:type="dcterms:W3CDTF">2018-11-09T09:38:00Z</dcterms:modified>
</cp:coreProperties>
</file>